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4.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9401C1" w14:textId="77777777" w:rsidR="00C8547D" w:rsidRDefault="00F64F67" w:rsidP="005B68EA">
      <w:pPr>
        <w:pStyle w:val="Titlepaper"/>
        <w:rPr>
          <w:lang w:val="en-US"/>
        </w:rPr>
      </w:pPr>
      <w:r w:rsidRPr="00F64F67">
        <w:rPr>
          <w:noProof/>
          <w:lang w:val="cs-CZ"/>
        </w:rPr>
        <w:t xml:space="preserve">Assessment of Thermal and Urban Micro-Climate of </w:t>
      </w:r>
      <w:r w:rsidR="00EA3EFD">
        <w:rPr>
          <w:noProof/>
          <w:lang w:val="cs-CZ"/>
        </w:rPr>
        <w:t xml:space="preserve">Gelemic, </w:t>
      </w:r>
      <w:r w:rsidRPr="00F64F67">
        <w:rPr>
          <w:noProof/>
          <w:lang w:val="cs-CZ"/>
        </w:rPr>
        <w:t xml:space="preserve">a Traditional Settlement in Turkey </w:t>
      </w:r>
    </w:p>
    <w:p w14:paraId="08143204" w14:textId="523FC381" w:rsidR="00A52D92" w:rsidRPr="007C05D8" w:rsidRDefault="001573B3" w:rsidP="00626739">
      <w:pPr>
        <w:pStyle w:val="Authorname"/>
        <w:rPr>
          <w:lang w:val="en-US"/>
        </w:rPr>
        <w:sectPr w:rsidR="00A52D92" w:rsidRPr="007C05D8" w:rsidSect="00C62037">
          <w:headerReference w:type="even" r:id="rId9"/>
          <w:headerReference w:type="default" r:id="rId10"/>
          <w:footerReference w:type="default" r:id="rId11"/>
          <w:endnotePr>
            <w:numFmt w:val="lowerLetter"/>
          </w:endnotePr>
          <w:pgSz w:w="11907" w:h="16840" w:code="9"/>
          <w:pgMar w:top="1985" w:right="1418" w:bottom="1418" w:left="1418" w:header="851" w:footer="851" w:gutter="0"/>
          <w:pgNumType w:start="1"/>
          <w:cols w:space="720"/>
          <w:docGrid w:linePitch="360"/>
        </w:sectPr>
      </w:pPr>
      <w:bookmarkStart w:id="0" w:name="_Ref431370701"/>
      <w:r w:rsidRPr="007C05D8">
        <w:rPr>
          <w:lang w:val="en-US"/>
        </w:rPr>
        <w:t>Nurcihan BEKTAS</w:t>
      </w:r>
      <w:r w:rsidR="00A52D92" w:rsidRPr="007C05D8">
        <w:rPr>
          <w:rStyle w:val="EndnoteReference"/>
          <w:lang w:val="en-US"/>
        </w:rPr>
        <w:endnoteReference w:id="1"/>
      </w:r>
      <w:bookmarkEnd w:id="0"/>
      <w:r w:rsidR="00F94ADB" w:rsidRPr="007C05D8">
        <w:rPr>
          <w:lang w:val="en-US"/>
        </w:rPr>
        <w:t xml:space="preserve">, </w:t>
      </w:r>
      <w:bookmarkStart w:id="1" w:name="_Ref431370709"/>
      <w:r w:rsidR="00855A40" w:rsidRPr="007C05D8">
        <w:rPr>
          <w:lang w:val="en-US"/>
        </w:rPr>
        <w:t>Haniyeh MOHAMMADPOURKARBAS</w:t>
      </w:r>
      <w:r w:rsidR="00A52D92" w:rsidRPr="007C05D8">
        <w:rPr>
          <w:rStyle w:val="EndnoteReference"/>
          <w:lang w:val="en-US"/>
        </w:rPr>
        <w:endnoteReference w:id="2"/>
      </w:r>
      <w:bookmarkEnd w:id="1"/>
      <w:r w:rsidR="002E36BC">
        <w:rPr>
          <w:lang w:val="en-US"/>
        </w:rPr>
        <w:t>,</w:t>
      </w:r>
      <w:r w:rsidR="00DB7CFC" w:rsidRPr="007C05D8">
        <w:t xml:space="preserve"> </w:t>
      </w:r>
      <w:r w:rsidR="00855A40" w:rsidRPr="007C05D8">
        <w:rPr>
          <w:lang w:val="en-US"/>
        </w:rPr>
        <w:t>Stephen SHARPLES</w:t>
      </w:r>
      <w:r w:rsidR="00D53069" w:rsidRPr="007C05D8">
        <w:rPr>
          <w:rStyle w:val="EndnoteReference"/>
          <w:lang w:val="en-US"/>
        </w:rPr>
        <w:endnoteReference w:id="3"/>
      </w:r>
      <w:r w:rsidR="00D53069" w:rsidRPr="007C05D8">
        <w:rPr>
          <w:lang w:val="en-US"/>
        </w:rPr>
        <w:t xml:space="preserve"> </w:t>
      </w:r>
      <w:r w:rsidR="00D53069" w:rsidRPr="007C05D8">
        <w:t xml:space="preserve"> </w:t>
      </w:r>
    </w:p>
    <w:p w14:paraId="09CF8252" w14:textId="77777777" w:rsidR="00D27991" w:rsidRPr="00722B3D" w:rsidRDefault="00F94ADB" w:rsidP="0042438E">
      <w:pPr>
        <w:pStyle w:val="Heading4"/>
        <w:rPr>
          <w:lang w:val="en-US"/>
        </w:rPr>
      </w:pPr>
      <w:r w:rsidRPr="00AF23BA">
        <w:rPr>
          <w:lang w:val="en-US"/>
        </w:rPr>
        <w:t>Abstract</w:t>
      </w:r>
      <w:r w:rsidR="00CF0098" w:rsidRPr="00AF23BA">
        <w:rPr>
          <w:lang w:val="en-US"/>
        </w:rPr>
        <w:t xml:space="preserve"> </w:t>
      </w:r>
    </w:p>
    <w:p w14:paraId="78C74679" w14:textId="77777777" w:rsidR="00A250D9" w:rsidRDefault="00A250D9" w:rsidP="00A250D9">
      <w:pPr>
        <w:pStyle w:val="Text2ndparagraph"/>
      </w:pPr>
      <w:r>
        <w:rPr>
          <w:lang w:val="en-US"/>
        </w:rPr>
        <w:t>In the built environment, the thermal characteristics of outdoor spaces and the street networks linking them are determinants of p</w:t>
      </w:r>
      <w:r w:rsidR="00284655">
        <w:rPr>
          <w:lang w:val="en-US"/>
        </w:rPr>
        <w:t>eople</w:t>
      </w:r>
      <w:r>
        <w:rPr>
          <w:lang w:val="en-US"/>
        </w:rPr>
        <w:t>’</w:t>
      </w:r>
      <w:r w:rsidR="00284655">
        <w:rPr>
          <w:lang w:val="en-US"/>
        </w:rPr>
        <w:t>s</w:t>
      </w:r>
      <w:r>
        <w:rPr>
          <w:lang w:val="en-US"/>
        </w:rPr>
        <w:t xml:space="preserve"> comfort, quality of life and the sustainability of that environment. Gelemic, as an earthen architectural heritage site in Turkey, is a historic village located in Bursa city. Low-rise clustered wooden framed earth block structures, narrow streets with old stone pavements, and small backyards shape the authentic urban morphology of Gelemic. The village experiences a Mediterranean climate and in the hot days of summer, Gelemic attracts many visitors due to its thermally comfortable architectural environment. This research investigates the outdoor and indoor thermal environments of Gelemic's architecture to identify and quantify the urban forms that create the best comfort conditions. The study considered the air temperature</w:t>
      </w:r>
      <w:r w:rsidR="00473CB5">
        <w:rPr>
          <w:lang w:val="en-US"/>
        </w:rPr>
        <w:t xml:space="preserve"> </w:t>
      </w:r>
      <w:r>
        <w:rPr>
          <w:lang w:val="en-US"/>
        </w:rPr>
        <w:t>and relative humidity values of the current urban design and the inhabitants’ comfort levels were assessed by undertaking a questionnaire survey. Air temperature</w:t>
      </w:r>
      <w:r w:rsidR="00473CB5">
        <w:rPr>
          <w:lang w:val="en-US"/>
        </w:rPr>
        <w:t>, wind speed</w:t>
      </w:r>
      <w:r>
        <w:rPr>
          <w:lang w:val="en-US"/>
        </w:rPr>
        <w:t xml:space="preserve"> and relative humidity were measured and modelled in ENVI-met software to evaluate the existing urban design’s thermal performance. </w:t>
      </w:r>
    </w:p>
    <w:p w14:paraId="0FE78320" w14:textId="77777777" w:rsidR="00D27991" w:rsidRPr="00CF0098" w:rsidRDefault="00D27991" w:rsidP="00C13831">
      <w:pPr>
        <w:pStyle w:val="Keywords"/>
        <w:rPr>
          <w:szCs w:val="24"/>
        </w:rPr>
      </w:pPr>
      <w:r w:rsidRPr="003C1F6A">
        <w:rPr>
          <w:b/>
        </w:rPr>
        <w:t>Keywords</w:t>
      </w:r>
      <w:r w:rsidR="0042438E" w:rsidRPr="003C1F6A">
        <w:rPr>
          <w:b/>
        </w:rPr>
        <w:t>:</w:t>
      </w:r>
      <w:r w:rsidR="0042438E" w:rsidRPr="000D0553">
        <w:tab/>
      </w:r>
      <w:r w:rsidR="00F64F67" w:rsidRPr="00F64F67">
        <w:t>Microclimate, Thermal comfort, Earthen architecture, Urban heat island, Envi-MET</w:t>
      </w:r>
      <w:r w:rsidR="00F64F67" w:rsidRPr="00F64F67">
        <w:rPr>
          <w:rStyle w:val="stylename"/>
          <w:color w:val="auto"/>
          <w:lang w:val="en-US"/>
        </w:rPr>
        <w:t xml:space="preserve"> </w:t>
      </w:r>
    </w:p>
    <w:p w14:paraId="3F9E1D25" w14:textId="77777777" w:rsidR="00B61B00" w:rsidRPr="00626445" w:rsidRDefault="00626445" w:rsidP="00626445">
      <w:pPr>
        <w:pStyle w:val="Heading1"/>
        <w:rPr>
          <w:lang w:val="en-US"/>
        </w:rPr>
      </w:pPr>
      <w:r w:rsidRPr="00626445">
        <w:rPr>
          <w:lang w:val="en-US"/>
        </w:rPr>
        <w:t>Introduction</w:t>
      </w:r>
    </w:p>
    <w:p w14:paraId="2FD0E8F6" w14:textId="77777777" w:rsidR="00477422" w:rsidRDefault="00477422" w:rsidP="00C4164A">
      <w:pPr>
        <w:pStyle w:val="Text1stparagraph"/>
        <w:rPr>
          <w:lang w:val="en-US"/>
        </w:rPr>
      </w:pPr>
      <w:r w:rsidRPr="00477422">
        <w:rPr>
          <w:lang w:val="en-US"/>
        </w:rPr>
        <w:t xml:space="preserve">Thermal comfort is both a personal and conditional phenomenon. It depends on how people clothe, how hard their physical activity is, the environmental conditions, and how much </w:t>
      </w:r>
      <w:r w:rsidR="00C4096F">
        <w:rPr>
          <w:lang w:val="en-US"/>
        </w:rPr>
        <w:t>people’s</w:t>
      </w:r>
      <w:r w:rsidR="00C4096F" w:rsidRPr="00477422">
        <w:rPr>
          <w:lang w:val="en-US"/>
        </w:rPr>
        <w:t xml:space="preserve"> </w:t>
      </w:r>
      <w:r w:rsidRPr="00477422">
        <w:rPr>
          <w:lang w:val="en-US"/>
        </w:rPr>
        <w:t>evolution has made them resistant to heat or cold [1]. Among these parameters, environmental conditions are still not as easy to adapt to as clothing and physical activity, especially against the expected more extreme weather circumstances caused by climate change and global warming. With the motivation to increase adaptability, various built environment studies have examined thermal conditions in different contexts. However, most of these studies were restricted to only indoor thermal comfort and neglect the comfort of pedestrians as they move in the spaces between buildings.</w:t>
      </w:r>
    </w:p>
    <w:p w14:paraId="7C85FB02" w14:textId="77777777" w:rsidR="00477422" w:rsidRPr="00626445" w:rsidRDefault="00477422" w:rsidP="00626445">
      <w:pPr>
        <w:pStyle w:val="Text2ndparagraph"/>
        <w:rPr>
          <w:lang w:val="en-US"/>
        </w:rPr>
      </w:pPr>
      <w:r w:rsidRPr="00477422">
        <w:rPr>
          <w:lang w:val="en-US"/>
        </w:rPr>
        <w:t xml:space="preserve">Although climate change is having a growing impact on built and natural environments, there is still limited literature on climate impacts and adaptation measures for buildings [2]. At this point, future weather data projections have a crucial role in maintaining a comfortable built environment. According to a United Nations report [3], an escalation of over 3°C is expected in global temperatures due to excessive greenhouse gases (GHG) density in the atmosphere by 2030. The GHG emission is required </w:t>
      </w:r>
      <w:r w:rsidRPr="00477422">
        <w:rPr>
          <w:lang w:val="en-US"/>
        </w:rPr>
        <w:lastRenderedPageBreak/>
        <w:t>to fall by 30 gigatonnes per year to limit this global temperature rise by 1.5°C. GHG emissions for Turkey in 2015 were high, at 510 million to</w:t>
      </w:r>
      <w:r w:rsidR="00145938">
        <w:rPr>
          <w:lang w:val="en-US"/>
        </w:rPr>
        <w:t>nnes</w:t>
      </w:r>
      <w:r w:rsidR="00C4096F">
        <w:rPr>
          <w:lang w:val="en-US"/>
        </w:rPr>
        <w:t>,</w:t>
      </w:r>
      <w:r w:rsidR="00145938">
        <w:rPr>
          <w:lang w:val="en-US"/>
        </w:rPr>
        <w:t xml:space="preserve"> according to the UN report.</w:t>
      </w:r>
      <w:r w:rsidRPr="00477422">
        <w:rPr>
          <w:lang w:val="en-US"/>
        </w:rPr>
        <w:t xml:space="preserve"> The impact</w:t>
      </w:r>
      <w:r w:rsidR="00C62037">
        <w:rPr>
          <w:lang w:val="en-US"/>
        </w:rPr>
        <w:t xml:space="preserve"> </w:t>
      </w:r>
      <w:r w:rsidRPr="00477422">
        <w:rPr>
          <w:lang w:val="en-US"/>
        </w:rPr>
        <w:t xml:space="preserve">of global warming is being experienced in Turkey. Abi [4] examined the average air temperatures within the 32-year observation period between 1975 and 2006 in Bursa, one of Turkey's central industrial cities, and found out that there was an increasing trend in air temperatures. Hence, architectural research in Turkey that contribute to a better understanding of thermal comfort in the context of the built environment and global warming </w:t>
      </w:r>
      <w:r w:rsidR="00C4096F">
        <w:rPr>
          <w:lang w:val="en-US"/>
        </w:rPr>
        <w:t>is</w:t>
      </w:r>
      <w:r w:rsidR="00C4096F" w:rsidRPr="00477422">
        <w:rPr>
          <w:lang w:val="en-US"/>
        </w:rPr>
        <w:t xml:space="preserve"> </w:t>
      </w:r>
      <w:r w:rsidRPr="00477422">
        <w:rPr>
          <w:lang w:val="en-US"/>
        </w:rPr>
        <w:t>relevant and important.</w:t>
      </w:r>
    </w:p>
    <w:p w14:paraId="3AFB6D2B" w14:textId="77777777" w:rsidR="00477422" w:rsidRPr="00C4164A" w:rsidRDefault="00477422" w:rsidP="00C4164A">
      <w:pPr>
        <w:pStyle w:val="Text2ndparagraph"/>
      </w:pPr>
      <w:r w:rsidRPr="00477422">
        <w:t xml:space="preserve">Any material configuration of buildings in a defined zone creates a unique climate that differs from the general prevailing weather condition in a larger area. Architectural elements, such as flooring, windows, and walls, affect indoor climate due to their material properties. Each material has a different physical characteristic in response to changes in, for example, temperature and relative humidity. Likewise, urban furniture, building facades, outdoor space layouts, street orientations, and surface materials create different climatic conditions, called microclimates for outdoor spaces. Urban microclimatic conditions matter as they affect how many hours people can spend outside daily. According to studies, mental and physical well-being is closely related to this time period [5]. This research sort to investigate the current urban thermal comfort situation for residents in Gelemic, a traditional heritage village in the Bursa region. The study </w:t>
      </w:r>
      <w:r w:rsidR="00F131A7" w:rsidRPr="00477422">
        <w:t>involve</w:t>
      </w:r>
      <w:r w:rsidR="00F131A7">
        <w:t>d</w:t>
      </w:r>
      <w:r w:rsidR="00F131A7" w:rsidRPr="00477422">
        <w:t xml:space="preserve"> </w:t>
      </w:r>
      <w:r w:rsidRPr="00477422">
        <w:t xml:space="preserve">interviewing people, making physical measurements of the thermal environment, and </w:t>
      </w:r>
      <w:r w:rsidR="00F131A7">
        <w:t xml:space="preserve">dynamic thermal simulation </w:t>
      </w:r>
      <w:r w:rsidRPr="00477422">
        <w:t>computer modelling.</w:t>
      </w:r>
    </w:p>
    <w:p w14:paraId="5A97E4C2" w14:textId="77777777" w:rsidR="00B61B00" w:rsidRPr="00F21033" w:rsidRDefault="00F21033" w:rsidP="00F21033">
      <w:pPr>
        <w:pStyle w:val="Heading1"/>
        <w:rPr>
          <w:lang w:val="en-US"/>
        </w:rPr>
      </w:pPr>
      <w:r w:rsidRPr="00F21033">
        <w:rPr>
          <w:lang w:val="en-US"/>
        </w:rPr>
        <w:t>Literature Review</w:t>
      </w:r>
    </w:p>
    <w:p w14:paraId="102FD406" w14:textId="77777777" w:rsidR="00BE57F9" w:rsidRPr="00BE57F9" w:rsidRDefault="00F21033" w:rsidP="00BE57F9">
      <w:pPr>
        <w:pStyle w:val="Heading2"/>
        <w:rPr>
          <w:lang w:val="en-US"/>
        </w:rPr>
      </w:pPr>
      <w:r w:rsidRPr="00F21033">
        <w:rPr>
          <w:lang w:val="en-US"/>
        </w:rPr>
        <w:t xml:space="preserve">Urban Microclimate Studies and Outside Thermal Comfort  </w:t>
      </w:r>
    </w:p>
    <w:p w14:paraId="15E5B316" w14:textId="77777777" w:rsidR="00477422" w:rsidRPr="00477422" w:rsidRDefault="00477422" w:rsidP="00477422">
      <w:pPr>
        <w:pStyle w:val="Text1stparagraph"/>
        <w:rPr>
          <w:lang w:val="en-US"/>
        </w:rPr>
      </w:pPr>
      <w:r w:rsidRPr="00F21033">
        <w:t xml:space="preserve">Pedestrian thermal comfort is affected by </w:t>
      </w:r>
      <w:r>
        <w:t>many</w:t>
      </w:r>
      <w:r w:rsidRPr="00F21033">
        <w:t xml:space="preserve"> elements, such as net radiant exchange, air temperature, </w:t>
      </w:r>
      <w:r>
        <w:t xml:space="preserve">relative </w:t>
      </w:r>
      <w:r w:rsidRPr="00F21033">
        <w:t>humidity</w:t>
      </w:r>
      <w:r>
        <w:t>,</w:t>
      </w:r>
      <w:r w:rsidRPr="00F21033">
        <w:t xml:space="preserve"> and the degree of exposure to wind</w:t>
      </w:r>
      <w:r w:rsidR="00D26A8E">
        <w:t xml:space="preserve"> [6].</w:t>
      </w:r>
      <w:r w:rsidRPr="00F21033">
        <w:t xml:space="preserve"> In urban climatology literature, the factors related to street geometry are less researched than meteorological factors, although they have noticeable influences on urban street microclimate</w:t>
      </w:r>
      <w:r>
        <w:t>s</w:t>
      </w:r>
      <w:r w:rsidRPr="00F21033">
        <w:t>. Shafaghat et al.</w:t>
      </w:r>
      <w:r>
        <w:t xml:space="preserve"> </w:t>
      </w:r>
      <w:r w:rsidR="00D26A8E">
        <w:t>[7</w:t>
      </w:r>
      <w:r>
        <w:t>]</w:t>
      </w:r>
      <w:r w:rsidRPr="00F21033">
        <w:t xml:space="preserve"> analysed 27 urban climatology types of research content and </w:t>
      </w:r>
      <w:r>
        <w:t>found</w:t>
      </w:r>
      <w:r w:rsidRPr="00F21033">
        <w:t xml:space="preserve"> that air temperature and wind speed </w:t>
      </w:r>
      <w:r>
        <w:t>we</w:t>
      </w:r>
      <w:r w:rsidRPr="00F21033">
        <w:t>re the most studied factors</w:t>
      </w:r>
      <w:r w:rsidR="00F131A7">
        <w:t>,</w:t>
      </w:r>
      <w:r>
        <w:t xml:space="preserve"> followed by</w:t>
      </w:r>
      <w:r w:rsidRPr="00F21033">
        <w:t xml:space="preserve"> relative humidity</w:t>
      </w:r>
      <w:r>
        <w:t>,</w:t>
      </w:r>
      <w:r w:rsidRPr="00F21033">
        <w:t xml:space="preserve"> </w:t>
      </w:r>
      <w:r>
        <w:t>street</w:t>
      </w:r>
      <w:r w:rsidRPr="00F21033">
        <w:t xml:space="preserve"> height</w:t>
      </w:r>
      <w:r>
        <w:t>-</w:t>
      </w:r>
      <w:r w:rsidRPr="00F21033">
        <w:t>to</w:t>
      </w:r>
      <w:r>
        <w:t>-</w:t>
      </w:r>
      <w:r w:rsidRPr="00F21033">
        <w:t>width (H/W) ratio</w:t>
      </w:r>
      <w:r>
        <w:t>s</w:t>
      </w:r>
      <w:r w:rsidRPr="00F21033">
        <w:t>, surface temperature</w:t>
      </w:r>
      <w:r>
        <w:t>s</w:t>
      </w:r>
      <w:r w:rsidRPr="00F21033">
        <w:t xml:space="preserve"> and street orientation. </w:t>
      </w:r>
      <w:r w:rsidRPr="0075595A">
        <w:rPr>
          <w:lang w:val="en-US"/>
        </w:rPr>
        <w:t xml:space="preserve"> </w:t>
      </w:r>
    </w:p>
    <w:p w14:paraId="281422B8" w14:textId="77777777" w:rsidR="00EC3D4B" w:rsidRPr="004E126B" w:rsidRDefault="00EC3D4B" w:rsidP="00EC3D4B">
      <w:pPr>
        <w:pStyle w:val="Heading3"/>
        <w:rPr>
          <w:rFonts w:cs="Arial"/>
          <w:szCs w:val="22"/>
        </w:rPr>
      </w:pPr>
      <w:r>
        <w:rPr>
          <w:rFonts w:cs="Arial"/>
          <w:szCs w:val="22"/>
        </w:rPr>
        <w:t>U</w:t>
      </w:r>
      <w:r w:rsidRPr="004E126B">
        <w:rPr>
          <w:rFonts w:cs="Arial"/>
          <w:szCs w:val="22"/>
        </w:rPr>
        <w:t>rban pattern</w:t>
      </w:r>
      <w:r>
        <w:rPr>
          <w:rFonts w:cs="Arial"/>
          <w:szCs w:val="22"/>
        </w:rPr>
        <w:t>s</w:t>
      </w:r>
      <w:r w:rsidRPr="004E126B">
        <w:rPr>
          <w:rFonts w:cs="Arial"/>
          <w:szCs w:val="22"/>
        </w:rPr>
        <w:t xml:space="preserve"> </w:t>
      </w:r>
      <w:r>
        <w:rPr>
          <w:rFonts w:cs="Arial"/>
          <w:szCs w:val="22"/>
        </w:rPr>
        <w:t>and</w:t>
      </w:r>
      <w:r w:rsidRPr="004E126B">
        <w:rPr>
          <w:rFonts w:cs="Arial"/>
          <w:szCs w:val="22"/>
        </w:rPr>
        <w:t xml:space="preserve"> microclimate</w:t>
      </w:r>
    </w:p>
    <w:p w14:paraId="2784AA83" w14:textId="77777777" w:rsidR="00EC3D4B" w:rsidRPr="003D5895" w:rsidRDefault="00EC3D4B" w:rsidP="000768B5">
      <w:pPr>
        <w:pStyle w:val="Text1stparagraph"/>
      </w:pPr>
      <w:r w:rsidRPr="003D5895">
        <w:t xml:space="preserve">Urban Heat Island (UHI) is a microclimatic phenomenon that was first recognized by Howard </w:t>
      </w:r>
      <w:r w:rsidR="00D26A8E">
        <w:t>[8</w:t>
      </w:r>
      <w:r w:rsidRPr="003D5895">
        <w:t xml:space="preserve">] after his study of meteorological conditions in urban and rural parts of London, UK. UHI is partly due to the urban fabric storing solar radiation during the day </w:t>
      </w:r>
      <w:r w:rsidR="00ED0E7F">
        <w:t>and releasing it at night [9].</w:t>
      </w:r>
      <w:r w:rsidRPr="003D5895">
        <w:t xml:space="preserve"> UHI effects can be observed in winter as well as summer, and UHI is directly linked with how much of an area is urbanised and the density of the population </w:t>
      </w:r>
      <w:r w:rsidR="00ED0E7F">
        <w:t>[10</w:t>
      </w:r>
      <w:r w:rsidRPr="003D5895">
        <w:t>]. According to United N</w:t>
      </w:r>
      <w:r w:rsidR="00D26A8E">
        <w:t>ations populatio</w:t>
      </w:r>
      <w:r w:rsidR="00ED0E7F">
        <w:t>n projections [11</w:t>
      </w:r>
      <w:r w:rsidRPr="003D5895">
        <w:t>], the world’s population is expected to be 9.7 billion in 2050, while in Turkey, the proportion of the population in urban areas is anticipated to be 86% for the same year. Therefore, it becomes more critical to tackle the UHI effect when global population growth and urbanisation are both increasing.</w:t>
      </w:r>
    </w:p>
    <w:p w14:paraId="278E29E0" w14:textId="77777777" w:rsidR="00F21033" w:rsidRPr="00EC3D4B" w:rsidRDefault="00EC3D4B" w:rsidP="000768B5">
      <w:pPr>
        <w:pStyle w:val="Text2ndparagraph"/>
      </w:pPr>
      <w:r w:rsidRPr="00F21033">
        <w:t>Yahia et al.</w:t>
      </w:r>
      <w:r>
        <w:t xml:space="preserve"> [</w:t>
      </w:r>
      <w:r w:rsidR="00ED0E7F">
        <w:t>12</w:t>
      </w:r>
      <w:r>
        <w:t>]</w:t>
      </w:r>
      <w:r w:rsidRPr="00F21033">
        <w:t xml:space="preserve"> examined various urban morphologies involving low, medium</w:t>
      </w:r>
      <w:r>
        <w:t>,</w:t>
      </w:r>
      <w:r w:rsidRPr="00F21033">
        <w:t xml:space="preserve"> and high rise structures by developing microclimate simulations in </w:t>
      </w:r>
      <w:r>
        <w:t>the software ENVI-met [</w:t>
      </w:r>
      <w:r w:rsidR="00ED0E7F">
        <w:t>13</w:t>
      </w:r>
      <w:r>
        <w:t xml:space="preserve">]. </w:t>
      </w:r>
      <w:r w:rsidRPr="00F21033">
        <w:t xml:space="preserve">Different thermal maps </w:t>
      </w:r>
      <w:r>
        <w:t>we</w:t>
      </w:r>
      <w:r w:rsidRPr="00F21033">
        <w:t>re created to illustrate the p</w:t>
      </w:r>
      <w:r w:rsidR="00F131A7">
        <w:t>r</w:t>
      </w:r>
      <w:r w:rsidRPr="00F21033">
        <w:t xml:space="preserve">os and cons </w:t>
      </w:r>
      <w:r w:rsidR="00F131A7">
        <w:t xml:space="preserve">of the </w:t>
      </w:r>
      <w:r w:rsidRPr="00F21033">
        <w:t xml:space="preserve">current urban design of Dar-es Salam (Tanzania) as part of the study. The </w:t>
      </w:r>
      <w:r>
        <w:t>study</w:t>
      </w:r>
      <w:r w:rsidRPr="00F21033">
        <w:t xml:space="preserve"> concluded that low rise structures ha</w:t>
      </w:r>
      <w:r>
        <w:t>d</w:t>
      </w:r>
      <w:r w:rsidRPr="00F21033">
        <w:t xml:space="preserve"> higher mean radiant temperatures than high-rise ones</w:t>
      </w:r>
      <w:r w:rsidRPr="00F21033">
        <w:rPr>
          <w:shd w:val="clear" w:color="auto" w:fill="FFFFFF"/>
        </w:rPr>
        <w:t xml:space="preserve">. </w:t>
      </w:r>
      <w:r>
        <w:rPr>
          <w:lang w:eastAsia="en-GB"/>
        </w:rPr>
        <w:t>Research</w:t>
      </w:r>
      <w:r w:rsidRPr="00F21033">
        <w:rPr>
          <w:lang w:eastAsia="en-GB"/>
        </w:rPr>
        <w:t xml:space="preserve"> in Singapore</w:t>
      </w:r>
      <w:r>
        <w:rPr>
          <w:lang w:eastAsia="en-GB"/>
        </w:rPr>
        <w:t xml:space="preserve"> by </w:t>
      </w:r>
      <w:r w:rsidRPr="00F21033">
        <w:rPr>
          <w:shd w:val="clear" w:color="auto" w:fill="FFFFFF"/>
        </w:rPr>
        <w:t>Jin</w:t>
      </w:r>
      <w:r>
        <w:rPr>
          <w:shd w:val="clear" w:color="auto" w:fill="FFFFFF"/>
        </w:rPr>
        <w:t xml:space="preserve"> et al. </w:t>
      </w:r>
      <w:r w:rsidR="00D26A8E">
        <w:rPr>
          <w:shd w:val="clear" w:color="auto" w:fill="FFFFFF"/>
        </w:rPr>
        <w:t>[1</w:t>
      </w:r>
      <w:r w:rsidR="00ED0E7F">
        <w:rPr>
          <w:shd w:val="clear" w:color="auto" w:fill="FFFFFF"/>
        </w:rPr>
        <w:t>4</w:t>
      </w:r>
      <w:r>
        <w:rPr>
          <w:shd w:val="clear" w:color="auto" w:fill="FFFFFF"/>
        </w:rPr>
        <w:t>] studied</w:t>
      </w:r>
      <w:r w:rsidRPr="00F21033">
        <w:rPr>
          <w:shd w:val="clear" w:color="auto" w:fill="FFFFFF"/>
        </w:rPr>
        <w:t xml:space="preserve"> </w:t>
      </w:r>
      <w:r>
        <w:rPr>
          <w:shd w:val="clear" w:color="auto" w:fill="FFFFFF"/>
        </w:rPr>
        <w:t xml:space="preserve">the impact on </w:t>
      </w:r>
      <w:r w:rsidRPr="00F21033">
        <w:rPr>
          <w:lang w:eastAsia="en-GB"/>
        </w:rPr>
        <w:t xml:space="preserve">air temperatures </w:t>
      </w:r>
      <w:r>
        <w:rPr>
          <w:lang w:eastAsia="en-GB"/>
        </w:rPr>
        <w:t xml:space="preserve">of </w:t>
      </w:r>
      <w:r w:rsidRPr="00F21033">
        <w:rPr>
          <w:lang w:eastAsia="en-GB"/>
        </w:rPr>
        <w:t>key urban morphology parameters</w:t>
      </w:r>
      <w:r w:rsidR="00F131A7">
        <w:rPr>
          <w:lang w:eastAsia="en-GB"/>
        </w:rPr>
        <w:t>,</w:t>
      </w:r>
      <w:r w:rsidRPr="00F21033">
        <w:rPr>
          <w:lang w:eastAsia="en-GB"/>
        </w:rPr>
        <w:t xml:space="preserve"> like sky view factor (SVF), building plot ratio (BPR), percentage of pavement and distance to water, </w:t>
      </w:r>
      <w:r>
        <w:rPr>
          <w:lang w:eastAsia="en-GB"/>
        </w:rPr>
        <w:t xml:space="preserve">for </w:t>
      </w:r>
      <w:r w:rsidRPr="00F21033">
        <w:rPr>
          <w:lang w:eastAsia="en-GB"/>
        </w:rPr>
        <w:t>daytime period</w:t>
      </w:r>
      <w:r>
        <w:rPr>
          <w:lang w:eastAsia="en-GB"/>
        </w:rPr>
        <w:t xml:space="preserve">s. </w:t>
      </w:r>
      <w:r w:rsidRPr="00F21033">
        <w:rPr>
          <w:lang w:eastAsia="en-GB"/>
        </w:rPr>
        <w:t xml:space="preserve">The researchers concluded that BPR and SVF </w:t>
      </w:r>
      <w:r>
        <w:rPr>
          <w:lang w:eastAsia="en-GB"/>
        </w:rPr>
        <w:t>we</w:t>
      </w:r>
      <w:r w:rsidRPr="00F21033">
        <w:rPr>
          <w:lang w:eastAsia="en-GB"/>
        </w:rPr>
        <w:t xml:space="preserve">re the most </w:t>
      </w:r>
      <w:r w:rsidR="00F131A7">
        <w:rPr>
          <w:lang w:eastAsia="en-GB"/>
        </w:rPr>
        <w:t>important</w:t>
      </w:r>
      <w:r w:rsidR="00F131A7" w:rsidRPr="00F21033">
        <w:rPr>
          <w:lang w:eastAsia="en-GB"/>
        </w:rPr>
        <w:t xml:space="preserve"> </w:t>
      </w:r>
      <w:r w:rsidRPr="00F21033">
        <w:rPr>
          <w:lang w:eastAsia="en-GB"/>
        </w:rPr>
        <w:t>parameters influencing diurnal air temperature</w:t>
      </w:r>
      <w:r>
        <w:rPr>
          <w:lang w:eastAsia="en-GB"/>
        </w:rPr>
        <w:t>.</w:t>
      </w:r>
      <w:r w:rsidRPr="00F21033">
        <w:rPr>
          <w:shd w:val="clear" w:color="auto" w:fill="FFFFFF"/>
        </w:rPr>
        <w:t xml:space="preserve"> </w:t>
      </w:r>
      <w:r w:rsidRPr="00F21033">
        <w:t xml:space="preserve">Hamdan and de Oliveira </w:t>
      </w:r>
      <w:r w:rsidR="00275381">
        <w:t>[15</w:t>
      </w:r>
      <w:r>
        <w:t>] found</w:t>
      </w:r>
      <w:r w:rsidRPr="00F21033">
        <w:t xml:space="preserve"> that creating openings in urban patterns </w:t>
      </w:r>
      <w:r>
        <w:t>for</w:t>
      </w:r>
      <w:r w:rsidRPr="00F21033">
        <w:t xml:space="preserve"> the prevailing wind direction improve</w:t>
      </w:r>
      <w:r>
        <w:t>d</w:t>
      </w:r>
      <w:r w:rsidRPr="00F21033">
        <w:t xml:space="preserve"> the ventilation of outdoor spaces </w:t>
      </w:r>
      <w:r>
        <w:t>which, combined</w:t>
      </w:r>
      <w:r w:rsidR="00F131A7">
        <w:t xml:space="preserve"> with</w:t>
      </w:r>
      <w:r w:rsidRPr="00F21033">
        <w:t xml:space="preserve"> shading effect</w:t>
      </w:r>
      <w:r>
        <w:t>s</w:t>
      </w:r>
      <w:r w:rsidRPr="00F21033">
        <w:t xml:space="preserve">, </w:t>
      </w:r>
      <w:r>
        <w:t xml:space="preserve">brought </w:t>
      </w:r>
      <w:r w:rsidRPr="00F21033">
        <w:t>outdoor temperature</w:t>
      </w:r>
      <w:r>
        <w:t>s</w:t>
      </w:r>
      <w:r w:rsidRPr="00F21033">
        <w:t xml:space="preserve"> </w:t>
      </w:r>
      <w:r>
        <w:t>within</w:t>
      </w:r>
      <w:r w:rsidRPr="00F21033">
        <w:t xml:space="preserve"> the comfort range.</w:t>
      </w:r>
      <w:r w:rsidRPr="00F21033">
        <w:rPr>
          <w:shd w:val="clear" w:color="auto" w:fill="FFFFFF"/>
        </w:rPr>
        <w:t xml:space="preserve"> In conclusion, the impact of urban morphology on urban microclimate is contextual and needs to be investigated locally for each case.</w:t>
      </w:r>
    </w:p>
    <w:p w14:paraId="13E93864" w14:textId="77777777" w:rsidR="00E311D6" w:rsidRDefault="00FB46BD" w:rsidP="00CA3EEE">
      <w:pPr>
        <w:pStyle w:val="Heading1"/>
        <w:rPr>
          <w:lang w:val="en-US"/>
        </w:rPr>
      </w:pPr>
      <w:r w:rsidRPr="00FB46BD">
        <w:rPr>
          <w:lang w:val="en-US"/>
        </w:rPr>
        <w:lastRenderedPageBreak/>
        <w:t>Methodology</w:t>
      </w:r>
    </w:p>
    <w:p w14:paraId="752508C6" w14:textId="77777777" w:rsidR="00EC3D4B" w:rsidRPr="000768B5" w:rsidRDefault="00EC3D4B" w:rsidP="000768B5">
      <w:pPr>
        <w:pStyle w:val="Text1stparagraph"/>
      </w:pPr>
      <w:r w:rsidRPr="000768B5">
        <w:t>ENVI-met is a 3D microclimatic model based on computational fluid dynamics (CFD) and is designed to simulate surface-air interactions in urban environments. It was used in this study to calculate mean radiant temperature</w:t>
      </w:r>
      <w:r w:rsidR="009704FC">
        <w:t xml:space="preserve">, </w:t>
      </w:r>
      <w:r w:rsidR="009704FC" w:rsidRPr="007C05D8">
        <w:rPr>
          <w:u w:color="FF0000"/>
        </w:rPr>
        <w:t>air temperature</w:t>
      </w:r>
      <w:r w:rsidR="00473CB5" w:rsidRPr="007C05D8">
        <w:rPr>
          <w:u w:color="FF0000"/>
        </w:rPr>
        <w:t xml:space="preserve"> and relative humidity</w:t>
      </w:r>
      <w:r w:rsidR="00F131A7" w:rsidRPr="007C05D8">
        <w:rPr>
          <w:u w:color="FF0000"/>
        </w:rPr>
        <w:t>,</w:t>
      </w:r>
      <w:r w:rsidR="00473CB5" w:rsidRPr="009704FC">
        <w:t xml:space="preserve"> </w:t>
      </w:r>
      <w:r w:rsidRPr="000768B5">
        <w:t xml:space="preserve">and to obtain microclimatic maps of the present urban configurations in the village of Gelemic. The indoor and outdoor thermal performances of the village’s vernacular architecture were examined. A thermal comfort survey with </w:t>
      </w:r>
      <w:r w:rsidR="00D151DD" w:rsidRPr="007C05D8">
        <w:rPr>
          <w:u w:color="FF0000"/>
        </w:rPr>
        <w:t>40</w:t>
      </w:r>
      <w:r w:rsidR="009B76E1" w:rsidRPr="007C05D8">
        <w:rPr>
          <w:u w:color="FF0000"/>
        </w:rPr>
        <w:t xml:space="preserve"> </w:t>
      </w:r>
      <w:r w:rsidRPr="000768B5">
        <w:t>residents of Gelemic</w:t>
      </w:r>
      <w:r w:rsidR="00F131A7">
        <w:t xml:space="preserve"> was undertaken</w:t>
      </w:r>
      <w:r w:rsidRPr="000768B5">
        <w:t xml:space="preserve">, </w:t>
      </w:r>
      <w:r w:rsidR="00F131A7">
        <w:t xml:space="preserve">and </w:t>
      </w:r>
      <w:r w:rsidRPr="000768B5">
        <w:t xml:space="preserve">field measurements and dynamic thermal computer modelling were also carried out. Urban airflows, temperatures and relative humidities were measured and modelled to evaluate the existing built environment and user thermal comfort. The real-time weather data recordings from three outdoor and four indoor locations were used to validate the simulation results and investigate the village's actual urban microclimatic conditions. Kestrel 5500 and Rotronic </w:t>
      </w:r>
      <w:r w:rsidR="00F131A7">
        <w:t xml:space="preserve">HL-1D/TL-1D </w:t>
      </w:r>
      <w:r w:rsidRPr="000768B5">
        <w:t xml:space="preserve">data loggers were used for the outdoor and indoor environmental measurement, respectively.  </w:t>
      </w:r>
    </w:p>
    <w:p w14:paraId="28CE99D4" w14:textId="77777777" w:rsidR="00D27991" w:rsidRDefault="004802A2" w:rsidP="004802A2">
      <w:pPr>
        <w:pStyle w:val="Heading1"/>
      </w:pPr>
      <w:r>
        <w:t>Case Study</w:t>
      </w:r>
      <w:r w:rsidR="004569B6">
        <w:t xml:space="preserve"> </w:t>
      </w:r>
    </w:p>
    <w:p w14:paraId="18F02446" w14:textId="77777777" w:rsidR="004802A2" w:rsidRPr="004802A2" w:rsidRDefault="004802A2" w:rsidP="00FF4C54">
      <w:pPr>
        <w:pStyle w:val="Heading2"/>
      </w:pPr>
      <w:r w:rsidRPr="004802A2">
        <w:t xml:space="preserve">Climate type and geographical features in Gelemic </w:t>
      </w:r>
    </w:p>
    <w:p w14:paraId="4FAC4521" w14:textId="77777777" w:rsidR="00937AE4" w:rsidRPr="004802A2" w:rsidRDefault="00937AE4" w:rsidP="000768B5">
      <w:pPr>
        <w:pStyle w:val="Text1stparagraph"/>
      </w:pPr>
      <w:r>
        <w:t>A</w:t>
      </w:r>
      <w:r w:rsidRPr="004802A2">
        <w:t xml:space="preserve">ccording to the </w:t>
      </w:r>
      <w:r w:rsidRPr="00FE1259">
        <w:t>Köppen climate classification</w:t>
      </w:r>
      <w:r>
        <w:t>,</w:t>
      </w:r>
      <w:r w:rsidRPr="00FE1259">
        <w:t xml:space="preserve"> </w:t>
      </w:r>
      <w:r w:rsidRPr="004802A2">
        <w:t>Bursa has a Mediterranean climate</w:t>
      </w:r>
      <w:r>
        <w:t>,</w:t>
      </w:r>
      <w:r w:rsidRPr="004802A2">
        <w:t xml:space="preserve"> with hot arid summers and temperate winters. However, the Gelemic region of Bursa city can </w:t>
      </w:r>
      <w:r>
        <w:t>also</w:t>
      </w:r>
      <w:r w:rsidRPr="004802A2">
        <w:t xml:space="preserve"> be classified as Mediterranean </w:t>
      </w:r>
      <w:r>
        <w:t>m</w:t>
      </w:r>
      <w:r w:rsidRPr="004802A2">
        <w:t>ountainous climate</w:t>
      </w:r>
      <w:r>
        <w:t>,</w:t>
      </w:r>
      <w:r w:rsidRPr="004802A2">
        <w:t xml:space="preserve"> with slightly </w:t>
      </w:r>
      <w:r>
        <w:t>cooler</w:t>
      </w:r>
      <w:r w:rsidRPr="004802A2">
        <w:t xml:space="preserve"> summers and colder winters. According to Givoni </w:t>
      </w:r>
      <w:r w:rsidR="00275381">
        <w:t>[16</w:t>
      </w:r>
      <w:r>
        <w:t>]</w:t>
      </w:r>
      <w:r w:rsidRPr="004802A2">
        <w:t xml:space="preserve">, concrete structures </w:t>
      </w:r>
      <w:r>
        <w:t>are</w:t>
      </w:r>
      <w:r w:rsidRPr="004802A2">
        <w:t xml:space="preserve"> not suitable </w:t>
      </w:r>
      <w:r>
        <w:t xml:space="preserve">for a </w:t>
      </w:r>
      <w:r w:rsidRPr="004802A2">
        <w:t xml:space="preserve">Mediterranean </w:t>
      </w:r>
      <w:r>
        <w:t>m</w:t>
      </w:r>
      <w:r w:rsidRPr="004802A2">
        <w:t>ountainous climate as the structure requires 50</w:t>
      </w:r>
      <w:r>
        <w:t>0 mm</w:t>
      </w:r>
      <w:r w:rsidRPr="004802A2">
        <w:t xml:space="preserve"> wall thickness to adapt itself to cold winter days. </w:t>
      </w:r>
      <w:r>
        <w:t>Givoni</w:t>
      </w:r>
      <w:r w:rsidRPr="004802A2">
        <w:t xml:space="preserve"> underlined that the thermal resistance of 25</w:t>
      </w:r>
      <w:r>
        <w:t>0</w:t>
      </w:r>
      <w:r w:rsidRPr="004802A2">
        <w:t>-30</w:t>
      </w:r>
      <w:r>
        <w:t>0 mm</w:t>
      </w:r>
      <w:r w:rsidRPr="004802A2">
        <w:t xml:space="preserve"> </w:t>
      </w:r>
      <w:r>
        <w:t>thick</w:t>
      </w:r>
      <w:r w:rsidRPr="004802A2">
        <w:t xml:space="preserve"> concrete walls is insufficient for </w:t>
      </w:r>
      <w:r>
        <w:t>comfort</w:t>
      </w:r>
      <w:r w:rsidRPr="004802A2">
        <w:t xml:space="preserve"> standards. In this context, the thermal performances of </w:t>
      </w:r>
      <w:r>
        <w:t>Gelemic’s</w:t>
      </w:r>
      <w:r w:rsidRPr="004802A2">
        <w:t xml:space="preserve"> local adobe buildings and </w:t>
      </w:r>
      <w:r>
        <w:t>some</w:t>
      </w:r>
      <w:r w:rsidRPr="004802A2">
        <w:t xml:space="preserve"> new modern concrete structures </w:t>
      </w:r>
      <w:r>
        <w:t>we</w:t>
      </w:r>
      <w:r w:rsidRPr="004802A2">
        <w:t>re investigated.</w:t>
      </w:r>
    </w:p>
    <w:p w14:paraId="1EE4E991" w14:textId="77777777" w:rsidR="004802A2" w:rsidRPr="004802A2" w:rsidRDefault="004802A2" w:rsidP="00FF4C54">
      <w:pPr>
        <w:pStyle w:val="Heading2"/>
      </w:pPr>
      <w:r w:rsidRPr="004802A2">
        <w:t>Life in Gelemic</w:t>
      </w:r>
    </w:p>
    <w:p w14:paraId="4EE12CB4" w14:textId="77777777" w:rsidR="005E7BC0" w:rsidRDefault="005E7BC0" w:rsidP="000768B5">
      <w:pPr>
        <w:pStyle w:val="Text1stparagraph"/>
      </w:pPr>
      <w:r w:rsidRPr="004802A2">
        <w:t>Gelemic</w:t>
      </w:r>
      <w:r>
        <w:t xml:space="preserve">’s population </w:t>
      </w:r>
      <w:r w:rsidRPr="004802A2">
        <w:t>in 2020</w:t>
      </w:r>
      <w:r>
        <w:t xml:space="preserve"> was</w:t>
      </w:r>
      <w:r w:rsidRPr="004802A2">
        <w:t xml:space="preserve"> 405</w:t>
      </w:r>
      <w:r>
        <w:t xml:space="preserve"> people</w:t>
      </w:r>
      <w:r w:rsidRPr="004802A2">
        <w:t>, according to the Turkish Sta</w:t>
      </w:r>
      <w:r w:rsidR="00D26A8E">
        <w:t>tistical Institute</w:t>
      </w:r>
      <w:r w:rsidR="00275381">
        <w:t xml:space="preserve"> [17</w:t>
      </w:r>
      <w:r w:rsidR="00ED0E7F">
        <w:t>].</w:t>
      </w:r>
      <w:r w:rsidRPr="004802A2">
        <w:t xml:space="preserve"> The most important economic activities of the people of Gelemic are fruit growing, animal husbandry and agriculture. The fruit growing, which cannot be done in the village due to the rough terrain conditions, is carried out in the Pelitören, which is located on the summit of the mountain behind the settlement. Most of the villagers have other small homes on this plateau, as they spend the harvest season there from June to August. However, those who do not raise sheep </w:t>
      </w:r>
      <w:r w:rsidR="00D821D9">
        <w:t xml:space="preserve">and </w:t>
      </w:r>
      <w:r w:rsidRPr="004802A2">
        <w:t>commute between the village and the plateau in summer. Also, some villagers work in different sectors and travel to the city on a daily basis. There is also another group of people who come from the city of Bursa to spend summer days in the village, where they are more thermally comfortable</w:t>
      </w:r>
      <w:r>
        <w:t xml:space="preserve"> than in Bursa</w:t>
      </w:r>
      <w:r w:rsidRPr="004802A2">
        <w:t>.</w:t>
      </w:r>
    </w:p>
    <w:p w14:paraId="2F7CC4BE" w14:textId="77777777" w:rsidR="004802A2" w:rsidRPr="004802A2" w:rsidRDefault="004802A2" w:rsidP="004802A2">
      <w:pPr>
        <w:pStyle w:val="text2"/>
        <w:ind w:firstLine="0"/>
        <w:rPr>
          <w:rFonts w:ascii="Times New Roman" w:hAnsi="Times New Roman"/>
          <w:szCs w:val="20"/>
        </w:rPr>
      </w:pPr>
    </w:p>
    <w:p w14:paraId="60946E36" w14:textId="77777777" w:rsidR="004802A2" w:rsidRPr="004802A2" w:rsidRDefault="004802A2" w:rsidP="00FF4C54">
      <w:pPr>
        <w:pStyle w:val="Heading2"/>
      </w:pPr>
      <w:r w:rsidRPr="004802A2">
        <w:t xml:space="preserve">The architectural character of Gelemic </w:t>
      </w:r>
    </w:p>
    <w:p w14:paraId="3954E882" w14:textId="77777777" w:rsidR="005E7BC0" w:rsidRPr="004802A2" w:rsidRDefault="005E7BC0" w:rsidP="000768B5">
      <w:pPr>
        <w:pStyle w:val="Text1stparagraph"/>
      </w:pPr>
      <w:r w:rsidRPr="004802A2">
        <w:t>Gelemic consists of traditional wooden framed earthen houses</w:t>
      </w:r>
      <w:r>
        <w:t>,</w:t>
      </w:r>
      <w:r w:rsidRPr="004802A2">
        <w:t xml:space="preserve"> where the slop</w:t>
      </w:r>
      <w:r>
        <w:t>ing</w:t>
      </w:r>
      <w:r w:rsidRPr="004802A2">
        <w:t xml:space="preserve"> topography shapes housing characteristics in the village</w:t>
      </w:r>
      <w:r>
        <w:t xml:space="preserve"> (Fig. 1)</w:t>
      </w:r>
      <w:r w:rsidRPr="004802A2">
        <w:t xml:space="preserve">. The buildings sit on </w:t>
      </w:r>
      <w:r w:rsidR="00D821D9">
        <w:t xml:space="preserve">a </w:t>
      </w:r>
      <w:r w:rsidRPr="004802A2">
        <w:t>slope</w:t>
      </w:r>
      <w:r>
        <w:t xml:space="preserve"> that falls </w:t>
      </w:r>
      <w:r w:rsidRPr="004802A2">
        <w:t xml:space="preserve">in </w:t>
      </w:r>
      <w:r>
        <w:t>a s</w:t>
      </w:r>
      <w:r w:rsidRPr="004802A2">
        <w:t xml:space="preserve">outh-north direction; there is almost a one-floor difference between these facades. In other words, a three-storey building is seen as if it is </w:t>
      </w:r>
      <w:r>
        <w:t xml:space="preserve">a </w:t>
      </w:r>
      <w:r w:rsidRPr="004802A2">
        <w:t>two-storey from its north façade. The ground floors’ walls are masonry and 70</w:t>
      </w:r>
      <w:r w:rsidR="00D821D9">
        <w:t>0 mm</w:t>
      </w:r>
      <w:r w:rsidRPr="004802A2">
        <w:t xml:space="preserve"> in width. </w:t>
      </w:r>
    </w:p>
    <w:p w14:paraId="0968835E" w14:textId="77777777" w:rsidR="004802A2" w:rsidRPr="00F37D1D" w:rsidRDefault="004802A2" w:rsidP="004802A2">
      <w:pPr>
        <w:pStyle w:val="text2"/>
        <w:keepNext/>
        <w:jc w:val="center"/>
        <w:rPr>
          <w:rFonts w:ascii="Times New Roman" w:hAnsi="Times New Roman"/>
          <w:sz w:val="20"/>
          <w:szCs w:val="20"/>
        </w:rPr>
      </w:pPr>
      <w:r w:rsidRPr="00F37D1D">
        <w:rPr>
          <w:rFonts w:ascii="Times New Roman" w:hAnsi="Times New Roman"/>
          <w:noProof/>
          <w:sz w:val="20"/>
          <w:szCs w:val="20"/>
          <w:lang w:eastAsia="en-GB"/>
        </w:rPr>
        <w:lastRenderedPageBreak/>
        <w:drawing>
          <wp:inline distT="0" distB="0" distL="0" distR="0" wp14:anchorId="2D0771C6" wp14:editId="11A488BB">
            <wp:extent cx="1906266" cy="1427398"/>
            <wp:effectExtent l="0" t="8255" r="0" b="0"/>
            <wp:docPr id="7" name="Picture 1" descr="DSC008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C0089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rot="5400000">
                      <a:off x="0" y="0"/>
                      <a:ext cx="1923483" cy="1440290"/>
                    </a:xfrm>
                    <a:prstGeom prst="rect">
                      <a:avLst/>
                    </a:prstGeom>
                    <a:noFill/>
                    <a:ln>
                      <a:noFill/>
                    </a:ln>
                  </pic:spPr>
                </pic:pic>
              </a:graphicData>
            </a:graphic>
          </wp:inline>
        </w:drawing>
      </w:r>
      <w:r w:rsidRPr="00F37D1D">
        <w:rPr>
          <w:rFonts w:ascii="Times New Roman" w:hAnsi="Times New Roman"/>
          <w:sz w:val="20"/>
          <w:szCs w:val="20"/>
        </w:rPr>
        <w:t xml:space="preserve"> </w:t>
      </w:r>
      <w:r w:rsidRPr="00F37D1D">
        <w:rPr>
          <w:rFonts w:ascii="Times New Roman" w:hAnsi="Times New Roman"/>
          <w:noProof/>
          <w:sz w:val="20"/>
          <w:szCs w:val="20"/>
          <w:lang w:eastAsia="en-GB"/>
        </w:rPr>
        <w:drawing>
          <wp:inline distT="0" distB="0" distL="0" distR="0" wp14:anchorId="701E3291" wp14:editId="5186CD33">
            <wp:extent cx="2627630" cy="1895131"/>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9907" t="29777" r="12710" b="28365"/>
                    <a:stretch/>
                  </pic:blipFill>
                  <pic:spPr bwMode="auto">
                    <a:xfrm>
                      <a:off x="0" y="0"/>
                      <a:ext cx="2649953" cy="1911231"/>
                    </a:xfrm>
                    <a:prstGeom prst="rect">
                      <a:avLst/>
                    </a:prstGeom>
                    <a:noFill/>
                    <a:ln>
                      <a:noFill/>
                    </a:ln>
                    <a:extLst>
                      <a:ext uri="{53640926-AAD7-44D8-BBD7-CCE9431645EC}">
                        <a14:shadowObscured xmlns:a14="http://schemas.microsoft.com/office/drawing/2010/main"/>
                      </a:ext>
                    </a:extLst>
                  </pic:spPr>
                </pic:pic>
              </a:graphicData>
            </a:graphic>
          </wp:inline>
        </w:drawing>
      </w:r>
    </w:p>
    <w:p w14:paraId="09847336" w14:textId="77777777" w:rsidR="004802A2" w:rsidRPr="00B72462" w:rsidRDefault="004802A2" w:rsidP="00D954A4">
      <w:pPr>
        <w:pStyle w:val="Figurecaption"/>
        <w:rPr>
          <w:b/>
        </w:rPr>
      </w:pPr>
      <w:r w:rsidRPr="00B72462">
        <w:t>A typical traditional earthen house (left) and concrete house (right) in Gelemic</w:t>
      </w:r>
    </w:p>
    <w:p w14:paraId="39448BBA" w14:textId="77777777" w:rsidR="004802A2" w:rsidRPr="004802A2" w:rsidRDefault="00D51674" w:rsidP="00FF4C54">
      <w:pPr>
        <w:pStyle w:val="Heading2"/>
      </w:pPr>
      <w:r>
        <w:t>F</w:t>
      </w:r>
      <w:r w:rsidR="004802A2" w:rsidRPr="004802A2">
        <w:t xml:space="preserve">ield observations </w:t>
      </w:r>
    </w:p>
    <w:p w14:paraId="15B11F63" w14:textId="77777777" w:rsidR="005E7BC0" w:rsidRPr="005E7BC0" w:rsidRDefault="005E7BC0" w:rsidP="000768B5">
      <w:pPr>
        <w:pStyle w:val="Text1stparagraph"/>
      </w:pPr>
      <w:r w:rsidRPr="004802A2">
        <w:t xml:space="preserve">After two weeks of observations and recording of weather data in the field, a significant temperature difference </w:t>
      </w:r>
      <w:r>
        <w:t xml:space="preserve">was found </w:t>
      </w:r>
      <w:r w:rsidRPr="004802A2">
        <w:t xml:space="preserve">between the outside and inside concrete and </w:t>
      </w:r>
      <w:r>
        <w:t>earth</w:t>
      </w:r>
      <w:r w:rsidRPr="004802A2">
        <w:t xml:space="preserve"> houses. Four different concrete buildings were visited on-site. </w:t>
      </w:r>
      <w:r>
        <w:t>The</w:t>
      </w:r>
      <w:r w:rsidRPr="004802A2">
        <w:t xml:space="preserve"> concrete houses ha</w:t>
      </w:r>
      <w:r>
        <w:t>d a</w:t>
      </w:r>
      <w:r w:rsidRPr="004802A2">
        <w:t xml:space="preserve"> low air quality</w:t>
      </w:r>
      <w:r>
        <w:t>,</w:t>
      </w:r>
      <w:r w:rsidRPr="004802A2">
        <w:t xml:space="preserve"> with </w:t>
      </w:r>
      <w:r>
        <w:t>damp-smelling</w:t>
      </w:r>
      <w:r w:rsidRPr="004802A2">
        <w:t xml:space="preserve"> air inside the buildings and mould problems. On the other hand, the earth houses ha</w:t>
      </w:r>
      <w:r>
        <w:t>d</w:t>
      </w:r>
      <w:r w:rsidRPr="004802A2">
        <w:t xml:space="preserve"> very dry but dusty air. The lack of maintenance led </w:t>
      </w:r>
      <w:r w:rsidR="00D821D9">
        <w:t xml:space="preserve">to </w:t>
      </w:r>
      <w:r w:rsidRPr="004802A2">
        <w:t xml:space="preserve">woodworm to </w:t>
      </w:r>
      <w:r>
        <w:t>infest</w:t>
      </w:r>
      <w:r w:rsidRPr="004802A2">
        <w:t xml:space="preserve"> wooden parts of the buildings and caused mites and dust in the rooms. There </w:t>
      </w:r>
      <w:r>
        <w:t>we</w:t>
      </w:r>
      <w:r w:rsidRPr="004802A2">
        <w:t xml:space="preserve">re also some fallen pieces in the plaster of the </w:t>
      </w:r>
      <w:r>
        <w:t>earth</w:t>
      </w:r>
      <w:r w:rsidRPr="004802A2">
        <w:t xml:space="preserve"> walls, resulting in less clean surfaces and a dustier environment. Since most earthen structures are over 70 years old and in need of maintenance, the airtightness of these buildings is very low, which allows dust and air to circulate between the rooms easily.</w:t>
      </w:r>
      <w:r>
        <w:t xml:space="preserve"> </w:t>
      </w:r>
      <w:r w:rsidRPr="004802A2">
        <w:t xml:space="preserve">Villagers tend to replace the mud houses with concrete ones due to cleaning and heating problems in addition to the regular maintenance requirements. Furthermore, there is no craftsman in the village to repair these structures. For example, the young villagers </w:t>
      </w:r>
      <w:r>
        <w:t>have</w:t>
      </w:r>
      <w:r w:rsidRPr="004802A2">
        <w:t xml:space="preserve"> not inherited </w:t>
      </w:r>
      <w:r>
        <w:t>the skills required to cut</w:t>
      </w:r>
      <w:r w:rsidRPr="004802A2">
        <w:t xml:space="preserve"> </w:t>
      </w:r>
      <w:r>
        <w:t>earth</w:t>
      </w:r>
      <w:r w:rsidRPr="004802A2">
        <w:t xml:space="preserve"> bricks</w:t>
      </w:r>
      <w:r>
        <w:t xml:space="preserve"> - </w:t>
      </w:r>
      <w:r w:rsidRPr="004802A2">
        <w:t xml:space="preserve">they are no longer interested in learning these traditional jobs. In addition, it </w:t>
      </w:r>
      <w:r>
        <w:t>wa</w:t>
      </w:r>
      <w:r w:rsidRPr="004802A2">
        <w:t xml:space="preserve">s observed that the </w:t>
      </w:r>
      <w:r>
        <w:t>earth</w:t>
      </w:r>
      <w:r w:rsidRPr="004802A2">
        <w:t xml:space="preserve"> wall </w:t>
      </w:r>
      <w:r>
        <w:t xml:space="preserve">provided </w:t>
      </w:r>
      <w:r w:rsidRPr="004802A2">
        <w:t>very good soundproofing.</w:t>
      </w:r>
    </w:p>
    <w:p w14:paraId="470DD103" w14:textId="77777777" w:rsidR="005A3F10" w:rsidRPr="00F37D1D" w:rsidRDefault="005A3F10" w:rsidP="005A3F10">
      <w:pPr>
        <w:pStyle w:val="Heading1"/>
      </w:pPr>
      <w:r w:rsidRPr="00F37D1D">
        <w:t>Data Analyses and Results</w:t>
      </w:r>
    </w:p>
    <w:p w14:paraId="781834D5" w14:textId="77777777" w:rsidR="005A3F10" w:rsidRPr="00F37D1D" w:rsidRDefault="005A3F10" w:rsidP="005A3F10">
      <w:pPr>
        <w:pStyle w:val="Heading2"/>
      </w:pPr>
      <w:r w:rsidRPr="00F37D1D">
        <w:t>Survey Data</w:t>
      </w:r>
    </w:p>
    <w:p w14:paraId="53AFB9ED" w14:textId="16AF157A" w:rsidR="000D7B9D" w:rsidRDefault="0017409C" w:rsidP="000768B5">
      <w:pPr>
        <w:pStyle w:val="Text1stparagraph"/>
      </w:pPr>
      <w:r w:rsidRPr="007C05D8">
        <w:rPr>
          <w:u w:color="FF0000"/>
        </w:rPr>
        <w:t xml:space="preserve">In August 2021, as part of this research, </w:t>
      </w:r>
      <w:r w:rsidR="0025191C" w:rsidRPr="007C05D8">
        <w:rPr>
          <w:u w:color="FF0000"/>
        </w:rPr>
        <w:t>40</w:t>
      </w:r>
      <w:r w:rsidRPr="007C05D8">
        <w:rPr>
          <w:u w:color="FF0000"/>
        </w:rPr>
        <w:t xml:space="preserve"> villagers were asked about their indoor thermal comfort for both winter and summer. </w:t>
      </w:r>
      <w:r w:rsidR="00D821D9" w:rsidRPr="007C05D8">
        <w:rPr>
          <w:u w:color="FF0000"/>
        </w:rPr>
        <w:t>Half</w:t>
      </w:r>
      <w:r w:rsidR="0025191C" w:rsidRPr="007C05D8">
        <w:rPr>
          <w:u w:color="FF0000"/>
        </w:rPr>
        <w:t xml:space="preserve"> of these people </w:t>
      </w:r>
      <w:r w:rsidR="00D821D9" w:rsidRPr="007C05D8">
        <w:rPr>
          <w:u w:color="FF0000"/>
        </w:rPr>
        <w:t xml:space="preserve">lived </w:t>
      </w:r>
      <w:r w:rsidR="0025191C" w:rsidRPr="007C05D8">
        <w:rPr>
          <w:u w:color="FF0000"/>
        </w:rPr>
        <w:t xml:space="preserve">in concrete structures and the </w:t>
      </w:r>
      <w:r w:rsidR="00DA781F" w:rsidRPr="007C05D8">
        <w:rPr>
          <w:u w:color="FF0000"/>
        </w:rPr>
        <w:t xml:space="preserve">other half </w:t>
      </w:r>
      <w:r w:rsidR="00D821D9" w:rsidRPr="007C05D8">
        <w:rPr>
          <w:u w:color="FF0000"/>
        </w:rPr>
        <w:t xml:space="preserve">lived </w:t>
      </w:r>
      <w:r w:rsidR="00DA781F" w:rsidRPr="007C05D8">
        <w:rPr>
          <w:u w:color="FF0000"/>
        </w:rPr>
        <w:t>in traditional adobe buildings.</w:t>
      </w:r>
      <w:r w:rsidR="00D821D9" w:rsidRPr="007C05D8">
        <w:rPr>
          <w:u w:color="FF0000"/>
        </w:rPr>
        <w:t xml:space="preserve"> </w:t>
      </w:r>
      <w:r w:rsidRPr="007C05D8">
        <w:rPr>
          <w:u w:color="FF0000"/>
        </w:rPr>
        <w:t>Thermal comfort questions in the polls disregard</w:t>
      </w:r>
      <w:r w:rsidR="00D821D9" w:rsidRPr="007C05D8">
        <w:rPr>
          <w:u w:color="FF0000"/>
        </w:rPr>
        <w:t>ed</w:t>
      </w:r>
      <w:r w:rsidRPr="007C05D8">
        <w:rPr>
          <w:u w:color="FF0000"/>
        </w:rPr>
        <w:t xml:space="preserve"> the weather or environmental circumstances the attendees were </w:t>
      </w:r>
      <w:r w:rsidR="00D821D9" w:rsidRPr="007C05D8">
        <w:rPr>
          <w:u w:color="FF0000"/>
        </w:rPr>
        <w:t xml:space="preserve">exposed to </w:t>
      </w:r>
      <w:r w:rsidRPr="007C05D8">
        <w:rPr>
          <w:u w:color="FF0000"/>
        </w:rPr>
        <w:t>at the time of participation</w:t>
      </w:r>
      <w:r w:rsidR="007C05D8">
        <w:rPr>
          <w:u w:color="FF0000"/>
        </w:rPr>
        <w:t xml:space="preserve"> </w:t>
      </w:r>
      <w:r w:rsidR="00D821D9" w:rsidRPr="007C05D8">
        <w:rPr>
          <w:u w:color="FF0000"/>
        </w:rPr>
        <w:t xml:space="preserve">and instead focussed </w:t>
      </w:r>
      <w:r w:rsidRPr="007C05D8">
        <w:rPr>
          <w:u w:color="FF0000"/>
        </w:rPr>
        <w:t>on the inhabitants' more generic feelings and opinions about the buildings they reside in. Participants filled out paper surveys</w:t>
      </w:r>
      <w:r w:rsidR="00D821D9" w:rsidRPr="007C05D8">
        <w:rPr>
          <w:u w:color="FF0000"/>
        </w:rPr>
        <w:t>,</w:t>
      </w:r>
      <w:r w:rsidRPr="007C05D8">
        <w:rPr>
          <w:u w:color="FF0000"/>
        </w:rPr>
        <w:t xml:space="preserve"> mostly outside their residences in the settlement.</w:t>
      </w:r>
      <w:r w:rsidRPr="0017409C">
        <w:t xml:space="preserve"> </w:t>
      </w:r>
      <w:r w:rsidR="000D7B9D" w:rsidRPr="000D7B9D">
        <w:t>According to these questionnaires, 85% of participants who reside</w:t>
      </w:r>
      <w:r w:rsidR="00D821D9">
        <w:t>d</w:t>
      </w:r>
      <w:r w:rsidR="000D7B9D" w:rsidRPr="000D7B9D">
        <w:t xml:space="preserve"> in earth houses felt cool in summer. In terms of winter data, 38% of earth house dwellers felt cold while 24% felt cool and 5% felt slightly cool, which </w:t>
      </w:r>
      <w:r w:rsidR="00D821D9" w:rsidRPr="000D7B9D">
        <w:t>mean</w:t>
      </w:r>
      <w:r w:rsidR="00D821D9">
        <w:t>t</w:t>
      </w:r>
      <w:r w:rsidR="00D821D9" w:rsidRPr="000D7B9D">
        <w:t xml:space="preserve"> </w:t>
      </w:r>
      <w:r w:rsidR="000D7B9D" w:rsidRPr="000D7B9D">
        <w:t>that 67% of total contributors think that their traditional earth houses do not fulfil their heating and thermal comfort needs in winter (Fig. 2 and Fig. 3). Nonetheless, immediately after their answer, some participants consciously added that the deterioration in these old buildings due to insufficient maintenance should be taken into account. On the other hand, human activity in these buildings has changed over time. Fireplaces were used for heating in these structures. Occupants later started using stoves instead of fire pits, and the unused chimneys caused heat losses. Therefore, they were either blocked with a plate or entirely removed by the residents. Additionally, the stables on the ground floors were not used in most of these structures, which meant that the animals' contribution to heating these buildings was no longer available.</w:t>
      </w:r>
    </w:p>
    <w:p w14:paraId="177C9E54" w14:textId="77777777" w:rsidR="005A3F10" w:rsidRPr="00F37D1D" w:rsidRDefault="005A3F10" w:rsidP="005A3F10">
      <w:pPr>
        <w:pStyle w:val="text2"/>
        <w:keepNext/>
        <w:ind w:firstLine="0"/>
        <w:rPr>
          <w:rFonts w:ascii="Times New Roman" w:hAnsi="Times New Roman"/>
          <w:sz w:val="20"/>
          <w:szCs w:val="20"/>
        </w:rPr>
        <w:sectPr w:rsidR="005A3F10" w:rsidRPr="00F37D1D" w:rsidSect="00C62037">
          <w:headerReference w:type="default" r:id="rId14"/>
          <w:endnotePr>
            <w:numFmt w:val="chicago"/>
            <w:numStart w:val="4"/>
          </w:endnotePr>
          <w:type w:val="continuous"/>
          <w:pgSz w:w="11907" w:h="16840" w:code="9"/>
          <w:pgMar w:top="1985" w:right="1418" w:bottom="1418" w:left="1418" w:header="0" w:footer="0" w:gutter="0"/>
          <w:cols w:space="720"/>
        </w:sectPr>
      </w:pPr>
    </w:p>
    <w:p w14:paraId="22D2BF34" w14:textId="77777777" w:rsidR="005A3F10" w:rsidRPr="005A3F10" w:rsidRDefault="005A3F10" w:rsidP="005A3F10">
      <w:pPr>
        <w:pStyle w:val="text2"/>
        <w:keepNext/>
        <w:ind w:firstLine="0"/>
        <w:rPr>
          <w:rFonts w:ascii="Times New Roman" w:hAnsi="Times New Roman"/>
          <w:sz w:val="24"/>
          <w:szCs w:val="20"/>
        </w:rPr>
      </w:pPr>
      <w:r w:rsidRPr="005A3F10">
        <w:rPr>
          <w:rFonts w:ascii="Times New Roman" w:hAnsi="Times New Roman"/>
          <w:noProof/>
          <w:sz w:val="24"/>
          <w:szCs w:val="20"/>
          <w:lang w:eastAsia="en-GB"/>
        </w:rPr>
        <w:lastRenderedPageBreak/>
        <w:drawing>
          <wp:inline distT="0" distB="0" distL="0" distR="0" wp14:anchorId="3B7B065A" wp14:editId="79AF88F4">
            <wp:extent cx="2369820" cy="2065020"/>
            <wp:effectExtent l="0" t="0" r="0" b="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9FDFAB2" w14:textId="77777777" w:rsidR="005A3F10" w:rsidRPr="00B72462" w:rsidRDefault="005A3F10" w:rsidP="00D954A4">
      <w:pPr>
        <w:pStyle w:val="Figurecaption"/>
        <w:rPr>
          <w:b/>
        </w:rPr>
      </w:pPr>
      <w:r w:rsidRPr="00B72462">
        <w:t>How the earthen house dwellers of Gelemic Village thermally feel during the cooling season</w:t>
      </w:r>
    </w:p>
    <w:p w14:paraId="6F87391B" w14:textId="77777777" w:rsidR="005A3F10" w:rsidRPr="00F37D1D" w:rsidRDefault="005A3F10" w:rsidP="005A3F10">
      <w:pPr>
        <w:pStyle w:val="text2"/>
        <w:keepNext/>
        <w:ind w:firstLine="0"/>
        <w:rPr>
          <w:rFonts w:ascii="Times New Roman" w:hAnsi="Times New Roman"/>
          <w:sz w:val="20"/>
          <w:szCs w:val="20"/>
        </w:rPr>
      </w:pPr>
      <w:r w:rsidRPr="00F37D1D">
        <w:rPr>
          <w:rFonts w:ascii="Times New Roman" w:hAnsi="Times New Roman"/>
          <w:noProof/>
          <w:sz w:val="20"/>
          <w:szCs w:val="20"/>
          <w:lang w:eastAsia="en-GB"/>
        </w:rPr>
        <w:drawing>
          <wp:inline distT="0" distB="0" distL="0" distR="0" wp14:anchorId="5E25E5CF" wp14:editId="6EEE2910">
            <wp:extent cx="2377440" cy="1996440"/>
            <wp:effectExtent l="0" t="0" r="3810" b="381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1A6B4B9" w14:textId="77777777" w:rsidR="005A3F10" w:rsidRDefault="005A3F10" w:rsidP="00D954A4">
      <w:pPr>
        <w:pStyle w:val="Figurecaption"/>
      </w:pPr>
      <w:r w:rsidRPr="00B72462">
        <w:t>How the earthen house dwellers of Gelemic Village thermally feel during the heating season</w:t>
      </w:r>
    </w:p>
    <w:p w14:paraId="636FF70B" w14:textId="77777777" w:rsidR="00457C8D" w:rsidRDefault="00457C8D" w:rsidP="00457C8D">
      <w:pPr>
        <w:pStyle w:val="Text1stparagraph"/>
      </w:pPr>
    </w:p>
    <w:p w14:paraId="59655908" w14:textId="77777777" w:rsidR="00457C8D" w:rsidRPr="00457C8D" w:rsidRDefault="00457C8D" w:rsidP="00457C8D">
      <w:pPr>
        <w:pStyle w:val="Text2ndparagraph"/>
        <w:ind w:firstLine="0"/>
        <w:sectPr w:rsidR="00457C8D" w:rsidRPr="00457C8D" w:rsidSect="00C62037">
          <w:endnotePr>
            <w:numFmt w:val="chicago"/>
            <w:numStart w:val="4"/>
          </w:endnotePr>
          <w:type w:val="continuous"/>
          <w:pgSz w:w="11907" w:h="16840" w:code="9"/>
          <w:pgMar w:top="1985" w:right="1418" w:bottom="1418" w:left="1418" w:header="0" w:footer="0" w:gutter="0"/>
          <w:cols w:num="2" w:space="720"/>
        </w:sectPr>
      </w:pPr>
    </w:p>
    <w:p w14:paraId="2015614C" w14:textId="77777777" w:rsidR="00FC0317" w:rsidRDefault="00FC0317" w:rsidP="00FA0A33">
      <w:pPr>
        <w:pStyle w:val="Text2ndparagraph"/>
        <w:rPr>
          <w:u w:val="thick" w:color="FF0000"/>
        </w:rPr>
      </w:pPr>
    </w:p>
    <w:p w14:paraId="6F426ED5" w14:textId="5B8A142B" w:rsidR="00FA0A33" w:rsidRPr="007C05D8" w:rsidRDefault="00FA0A33" w:rsidP="00FA0A33">
      <w:pPr>
        <w:pStyle w:val="Text2ndparagraph"/>
        <w:rPr>
          <w:u w:color="FF0000"/>
        </w:rPr>
      </w:pPr>
      <w:r w:rsidRPr="007C05D8">
        <w:rPr>
          <w:u w:color="FF0000"/>
        </w:rPr>
        <w:t xml:space="preserve">As for concrete houses, 30% of those polled said they </w:t>
      </w:r>
      <w:r w:rsidR="00D821D9" w:rsidRPr="007C05D8">
        <w:rPr>
          <w:u w:color="FF0000"/>
        </w:rPr>
        <w:t xml:space="preserve">felt </w:t>
      </w:r>
      <w:r w:rsidRPr="007C05D8">
        <w:rPr>
          <w:u w:color="FF0000"/>
        </w:rPr>
        <w:t xml:space="preserve">cool inside their homes in summer, while 15% reported they </w:t>
      </w:r>
      <w:r w:rsidR="00D821D9" w:rsidRPr="007C05D8">
        <w:rPr>
          <w:u w:color="FF0000"/>
        </w:rPr>
        <w:t xml:space="preserve">were </w:t>
      </w:r>
      <w:r w:rsidRPr="007C05D8">
        <w:rPr>
          <w:u w:color="FF0000"/>
        </w:rPr>
        <w:t>slightly cool. This indicates that 45</w:t>
      </w:r>
      <w:r w:rsidR="00D821D9" w:rsidRPr="007C05D8">
        <w:rPr>
          <w:u w:color="FF0000"/>
        </w:rPr>
        <w:t>%</w:t>
      </w:r>
      <w:r w:rsidRPr="007C05D8">
        <w:rPr>
          <w:u w:color="FF0000"/>
        </w:rPr>
        <w:t xml:space="preserve"> of all attendants consider</w:t>
      </w:r>
      <w:r w:rsidR="00D821D9" w:rsidRPr="007C05D8">
        <w:rPr>
          <w:u w:color="FF0000"/>
        </w:rPr>
        <w:t>ed</w:t>
      </w:r>
      <w:r w:rsidRPr="007C05D8">
        <w:rPr>
          <w:u w:color="FF0000"/>
        </w:rPr>
        <w:t xml:space="preserve"> that these structures provide</w:t>
      </w:r>
      <w:r w:rsidR="00D821D9" w:rsidRPr="007C05D8">
        <w:rPr>
          <w:u w:color="FF0000"/>
        </w:rPr>
        <w:t>d</w:t>
      </w:r>
      <w:r w:rsidRPr="007C05D8">
        <w:rPr>
          <w:u w:color="FF0000"/>
        </w:rPr>
        <w:t xml:space="preserve"> thermally acceptable living spaces throughout the summer. Out of 20 concrete house users, only one person </w:t>
      </w:r>
      <w:r w:rsidR="00D821D9" w:rsidRPr="007C05D8">
        <w:rPr>
          <w:u w:color="FF0000"/>
        </w:rPr>
        <w:t xml:space="preserve">felt </w:t>
      </w:r>
      <w:r w:rsidRPr="007C05D8">
        <w:rPr>
          <w:u w:color="FF0000"/>
        </w:rPr>
        <w:t xml:space="preserve">hot, while two others </w:t>
      </w:r>
      <w:r w:rsidR="00D821D9" w:rsidRPr="007C05D8">
        <w:rPr>
          <w:u w:color="FF0000"/>
        </w:rPr>
        <w:t xml:space="preserve">were </w:t>
      </w:r>
      <w:r w:rsidRPr="007C05D8">
        <w:rPr>
          <w:u w:color="FF0000"/>
        </w:rPr>
        <w:t xml:space="preserve">slightly warm. The </w:t>
      </w:r>
      <w:r w:rsidR="00D821D9" w:rsidRPr="007C05D8">
        <w:rPr>
          <w:u w:color="FF0000"/>
        </w:rPr>
        <w:t>number of</w:t>
      </w:r>
      <w:r w:rsidRPr="007C05D8">
        <w:rPr>
          <w:u w:color="FF0000"/>
        </w:rPr>
        <w:t xml:space="preserve"> people feeling neutral </w:t>
      </w:r>
      <w:r w:rsidR="00D821D9" w:rsidRPr="007C05D8">
        <w:rPr>
          <w:u w:color="FF0000"/>
        </w:rPr>
        <w:t xml:space="preserve">was </w:t>
      </w:r>
      <w:r w:rsidRPr="007C05D8">
        <w:rPr>
          <w:u w:color="FF0000"/>
        </w:rPr>
        <w:t>considerable</w:t>
      </w:r>
      <w:r w:rsidR="00D821D9" w:rsidRPr="007C05D8">
        <w:rPr>
          <w:u w:color="FF0000"/>
        </w:rPr>
        <w:t xml:space="preserve">, being </w:t>
      </w:r>
      <w:r w:rsidRPr="007C05D8">
        <w:rPr>
          <w:u w:color="FF0000"/>
        </w:rPr>
        <w:t xml:space="preserve"> 20%</w:t>
      </w:r>
      <w:r w:rsidR="00D821D9" w:rsidRPr="007C05D8">
        <w:rPr>
          <w:u w:color="FF0000"/>
        </w:rPr>
        <w:t xml:space="preserve"> of the sample</w:t>
      </w:r>
      <w:r w:rsidRPr="007C05D8">
        <w:rPr>
          <w:u w:color="FF0000"/>
        </w:rPr>
        <w:t xml:space="preserve">. In winter, </w:t>
      </w:r>
      <w:r w:rsidR="00D821D9" w:rsidRPr="007C05D8">
        <w:rPr>
          <w:u w:color="FF0000"/>
        </w:rPr>
        <w:t xml:space="preserve">a </w:t>
      </w:r>
      <w:r w:rsidRPr="007C05D8">
        <w:rPr>
          <w:u w:color="FF0000"/>
        </w:rPr>
        <w:t>total 60% of people prefer</w:t>
      </w:r>
      <w:r w:rsidR="00D821D9" w:rsidRPr="007C05D8">
        <w:rPr>
          <w:u w:color="FF0000"/>
        </w:rPr>
        <w:t>red</w:t>
      </w:r>
      <w:r w:rsidRPr="007C05D8">
        <w:rPr>
          <w:u w:color="FF0000"/>
        </w:rPr>
        <w:t xml:space="preserve"> additional heating due to the cold temperature inside. In addition to this, the proportions of those feeling warm and slightly warm in winter </w:t>
      </w:r>
      <w:r w:rsidR="00D821D9" w:rsidRPr="007C05D8">
        <w:rPr>
          <w:u w:color="FF0000"/>
        </w:rPr>
        <w:t xml:space="preserve">were </w:t>
      </w:r>
      <w:r w:rsidRPr="007C05D8">
        <w:rPr>
          <w:u w:color="FF0000"/>
        </w:rPr>
        <w:t xml:space="preserve">respectively 30% and 10%. </w:t>
      </w:r>
      <w:r w:rsidR="00AE6E06" w:rsidRPr="007C05D8">
        <w:rPr>
          <w:u w:color="FF0000"/>
        </w:rPr>
        <w:t>(Fig. 4</w:t>
      </w:r>
      <w:r w:rsidR="003C6D88" w:rsidRPr="007C05D8">
        <w:rPr>
          <w:u w:color="FF0000"/>
        </w:rPr>
        <w:t xml:space="preserve"> and Fig.</w:t>
      </w:r>
      <w:r w:rsidR="00AE6E06" w:rsidRPr="007C05D8">
        <w:rPr>
          <w:u w:color="FF0000"/>
        </w:rPr>
        <w:t xml:space="preserve"> 5) </w:t>
      </w:r>
      <w:r w:rsidR="00BC2993" w:rsidRPr="007C05D8">
        <w:rPr>
          <w:u w:color="FF0000"/>
        </w:rPr>
        <w:t>In this context</w:t>
      </w:r>
      <w:r w:rsidRPr="007C05D8">
        <w:rPr>
          <w:u w:color="FF0000"/>
        </w:rPr>
        <w:t xml:space="preserve">, it is difficult to </w:t>
      </w:r>
      <w:r w:rsidR="00C13C04" w:rsidRPr="007C05D8">
        <w:rPr>
          <w:u w:color="FF0000"/>
        </w:rPr>
        <w:t>conclude</w:t>
      </w:r>
      <w:r w:rsidRPr="007C05D8">
        <w:rPr>
          <w:u w:color="FF0000"/>
        </w:rPr>
        <w:t xml:space="preserve"> that the concrete construction </w:t>
      </w:r>
      <w:r w:rsidR="009E68EC" w:rsidRPr="007C05D8">
        <w:rPr>
          <w:u w:color="FF0000"/>
        </w:rPr>
        <w:t xml:space="preserve">in Gelemic </w:t>
      </w:r>
      <w:r w:rsidR="00C05A51" w:rsidRPr="007C05D8">
        <w:rPr>
          <w:u w:color="FF0000"/>
        </w:rPr>
        <w:t xml:space="preserve">adequately </w:t>
      </w:r>
      <w:r w:rsidRPr="007C05D8">
        <w:rPr>
          <w:u w:color="FF0000"/>
        </w:rPr>
        <w:t>contribute</w:t>
      </w:r>
      <w:r w:rsidR="00D821D9" w:rsidRPr="007C05D8">
        <w:rPr>
          <w:u w:color="FF0000"/>
        </w:rPr>
        <w:t>d</w:t>
      </w:r>
      <w:r w:rsidRPr="007C05D8">
        <w:rPr>
          <w:u w:color="FF0000"/>
        </w:rPr>
        <w:t xml:space="preserve"> to thermal comfort in winter. </w:t>
      </w:r>
    </w:p>
    <w:p w14:paraId="62A2D37E" w14:textId="77777777" w:rsidR="00FC0317" w:rsidRPr="009B76E1" w:rsidRDefault="00FC0317" w:rsidP="00B77EB6">
      <w:pPr>
        <w:pStyle w:val="Text2ndparagraph"/>
        <w:ind w:firstLine="0"/>
        <w:rPr>
          <w:u w:val="thick" w:color="FF0000"/>
        </w:rPr>
      </w:pPr>
    </w:p>
    <w:p w14:paraId="1B987B31" w14:textId="77777777" w:rsidR="00457C8D" w:rsidRDefault="00457C8D" w:rsidP="00FA0A33">
      <w:pPr>
        <w:pStyle w:val="Text2ndparagraph"/>
        <w:ind w:firstLine="0"/>
      </w:pPr>
    </w:p>
    <w:p w14:paraId="43BAC84A" w14:textId="77777777" w:rsidR="00457C8D" w:rsidRDefault="00457C8D" w:rsidP="00457C8D">
      <w:pPr>
        <w:pStyle w:val="text2"/>
        <w:keepNext/>
        <w:ind w:firstLine="0"/>
        <w:rPr>
          <w:rFonts w:ascii="Times New Roman" w:hAnsi="Times New Roman"/>
          <w:sz w:val="24"/>
          <w:szCs w:val="20"/>
        </w:rPr>
        <w:sectPr w:rsidR="00457C8D" w:rsidSect="00C62037">
          <w:endnotePr>
            <w:numFmt w:val="lowerLetter"/>
          </w:endnotePr>
          <w:type w:val="continuous"/>
          <w:pgSz w:w="11907" w:h="16840" w:code="9"/>
          <w:pgMar w:top="1985" w:right="1418" w:bottom="1418" w:left="1418" w:header="851" w:footer="851" w:gutter="0"/>
          <w:pgNumType w:start="1"/>
          <w:cols w:space="720"/>
          <w:docGrid w:linePitch="360"/>
        </w:sectPr>
      </w:pPr>
    </w:p>
    <w:p w14:paraId="6FA28F47" w14:textId="77777777" w:rsidR="00457C8D" w:rsidRPr="005A3F10" w:rsidRDefault="00B616F3" w:rsidP="00457C8D">
      <w:pPr>
        <w:pStyle w:val="text2"/>
        <w:keepNext/>
        <w:ind w:firstLine="0"/>
        <w:rPr>
          <w:rFonts w:ascii="Times New Roman" w:hAnsi="Times New Roman"/>
          <w:sz w:val="24"/>
          <w:szCs w:val="20"/>
        </w:rPr>
      </w:pPr>
      <w:r>
        <w:rPr>
          <w:noProof/>
          <w:lang w:eastAsia="en-GB"/>
        </w:rPr>
        <w:drawing>
          <wp:inline distT="0" distB="0" distL="0" distR="0" wp14:anchorId="41AA361C" wp14:editId="39EAAE35">
            <wp:extent cx="2070022" cy="2136775"/>
            <wp:effectExtent l="0" t="0" r="6985" b="0"/>
            <wp:docPr id="15" name="Chart 15">
              <a:extLst xmlns:a="http://schemas.openxmlformats.org/drawingml/2006/main">
                <a:ext uri="{FF2B5EF4-FFF2-40B4-BE49-F238E27FC236}">
                  <a16:creationId xmlns:a16="http://schemas.microsoft.com/office/drawing/2014/main" id="{41E3E817-7E68-44D7-8E86-6A6C594A862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A5F932C" w14:textId="77777777" w:rsidR="00457C8D" w:rsidRPr="00457C8D" w:rsidRDefault="00457C8D" w:rsidP="00457C8D">
      <w:pPr>
        <w:pStyle w:val="Figurecaption"/>
        <w:rPr>
          <w:b/>
        </w:rPr>
      </w:pPr>
      <w:r w:rsidRPr="00B72462">
        <w:t xml:space="preserve">How the </w:t>
      </w:r>
      <w:r>
        <w:t>concrete</w:t>
      </w:r>
      <w:r w:rsidRPr="00B72462">
        <w:t xml:space="preserve"> house dwellers of Gelemic Village thermally feel during the cooling season</w:t>
      </w:r>
    </w:p>
    <w:p w14:paraId="4F9DECE7" w14:textId="77777777" w:rsidR="00457C8D" w:rsidRPr="005A3F10" w:rsidRDefault="00E66299" w:rsidP="00457C8D">
      <w:pPr>
        <w:pStyle w:val="text2"/>
        <w:keepNext/>
        <w:ind w:firstLine="0"/>
        <w:rPr>
          <w:rFonts w:ascii="Times New Roman" w:hAnsi="Times New Roman"/>
          <w:sz w:val="24"/>
          <w:szCs w:val="20"/>
        </w:rPr>
      </w:pPr>
      <w:r>
        <w:rPr>
          <w:noProof/>
          <w:lang w:eastAsia="en-GB"/>
        </w:rPr>
        <w:drawing>
          <wp:inline distT="0" distB="0" distL="0" distR="0" wp14:anchorId="7B29FF84" wp14:editId="153C6A1C">
            <wp:extent cx="2064413" cy="2148560"/>
            <wp:effectExtent l="0" t="0" r="0" b="4445"/>
            <wp:docPr id="14" name="Chart 14">
              <a:extLst xmlns:a="http://schemas.openxmlformats.org/drawingml/2006/main">
                <a:ext uri="{FF2B5EF4-FFF2-40B4-BE49-F238E27FC236}">
                  <a16:creationId xmlns:a16="http://schemas.microsoft.com/office/drawing/2014/main" id="{230B43C4-3900-47A4-B15C-3BEE499E3F6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789645A9" w14:textId="77777777" w:rsidR="00457C8D" w:rsidRPr="00B72462" w:rsidRDefault="00457C8D" w:rsidP="00E910C2">
      <w:pPr>
        <w:pStyle w:val="Figurecaption"/>
        <w:rPr>
          <w:b/>
        </w:rPr>
      </w:pPr>
      <w:r w:rsidRPr="00B72462">
        <w:t xml:space="preserve">How the </w:t>
      </w:r>
      <w:r>
        <w:t>concrete</w:t>
      </w:r>
      <w:r w:rsidRPr="00B72462">
        <w:t xml:space="preserve"> house dwellers of Gelemic Village thermally feel during the </w:t>
      </w:r>
      <w:r>
        <w:t>heating</w:t>
      </w:r>
      <w:r w:rsidRPr="00B72462">
        <w:t xml:space="preserve"> season</w:t>
      </w:r>
    </w:p>
    <w:p w14:paraId="37FB6C3E" w14:textId="77777777" w:rsidR="00457C8D" w:rsidRDefault="00457C8D" w:rsidP="009F382E">
      <w:pPr>
        <w:pStyle w:val="Text2ndparagraph"/>
        <w:sectPr w:rsidR="00457C8D" w:rsidSect="00457C8D">
          <w:endnotePr>
            <w:numFmt w:val="lowerLetter"/>
          </w:endnotePr>
          <w:type w:val="continuous"/>
          <w:pgSz w:w="11907" w:h="16840" w:code="9"/>
          <w:pgMar w:top="1985" w:right="1418" w:bottom="1418" w:left="1418" w:header="851" w:footer="851" w:gutter="0"/>
          <w:pgNumType w:start="1"/>
          <w:cols w:num="2" w:space="720"/>
          <w:docGrid w:linePitch="360"/>
        </w:sectPr>
      </w:pPr>
    </w:p>
    <w:p w14:paraId="43744623" w14:textId="77777777" w:rsidR="00FA0A33" w:rsidRDefault="00FA0A33" w:rsidP="00FA0A33">
      <w:pPr>
        <w:pStyle w:val="Text2ndparagraph"/>
      </w:pPr>
    </w:p>
    <w:p w14:paraId="5EB38EB8" w14:textId="77777777" w:rsidR="00457C8D" w:rsidRPr="001966E8" w:rsidRDefault="004D08D6" w:rsidP="00FA0A33">
      <w:pPr>
        <w:pStyle w:val="Text2ndparagraph"/>
        <w:rPr>
          <w:u w:val="single"/>
        </w:rPr>
      </w:pPr>
      <w:r>
        <w:rPr>
          <w:u w:val="single"/>
        </w:rPr>
        <w:t xml:space="preserve">  </w:t>
      </w:r>
    </w:p>
    <w:p w14:paraId="2977192A" w14:textId="77777777" w:rsidR="005A3F10" w:rsidRPr="00F37D1D" w:rsidRDefault="005A3F10" w:rsidP="005A3F10">
      <w:pPr>
        <w:pStyle w:val="Heading2"/>
      </w:pPr>
      <w:r w:rsidRPr="00F37D1D">
        <w:lastRenderedPageBreak/>
        <w:t>Computer Modelling Data and the Weather Data Obtained from the Field</w:t>
      </w:r>
    </w:p>
    <w:p w14:paraId="590D1E72" w14:textId="77777777" w:rsidR="00D90D40" w:rsidRDefault="003D5895" w:rsidP="00321492">
      <w:pPr>
        <w:pStyle w:val="Text1stparagraph"/>
      </w:pPr>
      <w:r w:rsidRPr="003D5895">
        <w:t xml:space="preserve">Fig. </w:t>
      </w:r>
      <w:r w:rsidR="0092282F">
        <w:t>6</w:t>
      </w:r>
      <w:r w:rsidRPr="003D5895">
        <w:t xml:space="preserve"> displays the data logging points: locations A, B, and C in the village. The architectural material configurations in these zones are also illustrated in this map.</w:t>
      </w:r>
    </w:p>
    <w:p w14:paraId="6755F279" w14:textId="77777777" w:rsidR="00B77EB6" w:rsidRPr="00B77EB6" w:rsidRDefault="00B77EB6" w:rsidP="00B77EB6">
      <w:pPr>
        <w:pStyle w:val="Text2ndparagraph"/>
      </w:pPr>
    </w:p>
    <w:p w14:paraId="6743FDD9" w14:textId="77777777" w:rsidR="00D90D40" w:rsidRDefault="00D90D40" w:rsidP="00D90D40">
      <w:pPr>
        <w:pStyle w:val="Text2ndparagraph"/>
      </w:pPr>
      <w:r>
        <w:rPr>
          <w:noProof/>
          <w:sz w:val="20"/>
          <w:lang w:eastAsia="en-GB"/>
        </w:rPr>
        <w:drawing>
          <wp:inline distT="0" distB="0" distL="0" distR="0" wp14:anchorId="49BF7117" wp14:editId="50624CAE">
            <wp:extent cx="4663440" cy="2944638"/>
            <wp:effectExtent l="19050" t="19050" r="22860" b="27305"/>
            <wp:docPr id="4" name="Picture 4" descr="C:\Users\user\AppData\Local\Microsoft\Windows\INetCache\Content.Word\POIN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user\AppData\Local\Microsoft\Windows\INetCache\Content.Word\POINTS.PNG"/>
                    <pic:cNvPicPr preferRelativeResize="0">
                      <a:picLocks noChangeAspect="1" noChangeArrowheads="1"/>
                    </pic:cNvPicPr>
                  </pic:nvPicPr>
                  <pic:blipFill>
                    <a:blip r:embed="rId19" cstate="print">
                      <a:extLst>
                        <a:ext uri="{28A0092B-C50C-407E-A947-70E740481C1C}">
                          <a14:useLocalDpi xmlns:a14="http://schemas.microsoft.com/office/drawing/2010/main" val="0"/>
                        </a:ext>
                      </a:extLst>
                    </a:blip>
                    <a:srcRect t="1408"/>
                    <a:stretch>
                      <a:fillRect/>
                    </a:stretch>
                  </pic:blipFill>
                  <pic:spPr bwMode="auto">
                    <a:xfrm>
                      <a:off x="0" y="0"/>
                      <a:ext cx="4669940" cy="2948742"/>
                    </a:xfrm>
                    <a:prstGeom prst="rect">
                      <a:avLst/>
                    </a:prstGeom>
                    <a:noFill/>
                    <a:ln w="6350" cmpd="sng">
                      <a:solidFill>
                        <a:schemeClr val="tx1">
                          <a:lumMod val="50000"/>
                          <a:lumOff val="50000"/>
                        </a:schemeClr>
                      </a:solidFill>
                      <a:miter lim="800000"/>
                      <a:headEnd/>
                      <a:tailEnd/>
                    </a:ln>
                    <a:effectLst/>
                  </pic:spPr>
                </pic:pic>
              </a:graphicData>
            </a:graphic>
          </wp:inline>
        </w:drawing>
      </w:r>
    </w:p>
    <w:p w14:paraId="366E4B45" w14:textId="77777777" w:rsidR="005316FD" w:rsidRPr="00C71559" w:rsidRDefault="00A30D32" w:rsidP="00C71559">
      <w:pPr>
        <w:pStyle w:val="Figurecaption"/>
        <w:rPr>
          <w:b/>
          <w:noProof/>
        </w:rPr>
      </w:pPr>
      <w:r>
        <w:rPr>
          <w:noProof/>
        </w:rPr>
        <w:t>T</w:t>
      </w:r>
      <w:r w:rsidR="00D90D40" w:rsidRPr="00B72462">
        <w:rPr>
          <w:noProof/>
        </w:rPr>
        <w:t xml:space="preserve">he data logging and real-time monitoring points: </w:t>
      </w:r>
      <w:r w:rsidR="004054F7">
        <w:rPr>
          <w:noProof/>
        </w:rPr>
        <w:t>L</w:t>
      </w:r>
      <w:r w:rsidR="00D90D40" w:rsidRPr="00B72462">
        <w:rPr>
          <w:noProof/>
        </w:rPr>
        <w:t xml:space="preserve">ocations A and B near the adobe houses and </w:t>
      </w:r>
      <w:r w:rsidR="004054F7">
        <w:rPr>
          <w:noProof/>
        </w:rPr>
        <w:t>L</w:t>
      </w:r>
      <w:r w:rsidR="00D90D40" w:rsidRPr="00B72462">
        <w:rPr>
          <w:noProof/>
        </w:rPr>
        <w:t>ocation C near the concrete houses in the village.</w:t>
      </w:r>
      <w:bookmarkStart w:id="2" w:name="_Hlk85059530"/>
    </w:p>
    <w:bookmarkEnd w:id="2"/>
    <w:p w14:paraId="404A5CF3" w14:textId="77777777" w:rsidR="00D25C66" w:rsidRPr="007C05D8" w:rsidRDefault="00D25C66" w:rsidP="00D25C66">
      <w:pPr>
        <w:pStyle w:val="Text2ndparagraph"/>
        <w:spacing w:after="240"/>
        <w:rPr>
          <w:u w:color="FF0000"/>
        </w:rPr>
      </w:pPr>
      <w:r w:rsidRPr="007C05D8">
        <w:rPr>
          <w:noProof/>
          <w:u w:color="FF0000"/>
          <w:lang w:eastAsia="en-GB"/>
        </w:rPr>
        <mc:AlternateContent>
          <mc:Choice Requires="wpg">
            <w:drawing>
              <wp:anchor distT="0" distB="0" distL="114300" distR="114300" simplePos="0" relativeHeight="251655168" behindDoc="0" locked="0" layoutInCell="1" allowOverlap="1" wp14:anchorId="66249A6E" wp14:editId="25456B65">
                <wp:simplePos x="0" y="0"/>
                <wp:positionH relativeFrom="margin">
                  <wp:align>left</wp:align>
                </wp:positionH>
                <wp:positionV relativeFrom="page">
                  <wp:posOffset>7195185</wp:posOffset>
                </wp:positionV>
                <wp:extent cx="5735320" cy="2232025"/>
                <wp:effectExtent l="19050" t="19050" r="17780" b="15875"/>
                <wp:wrapTopAndBottom/>
                <wp:docPr id="44" name="Group 44"/>
                <wp:cNvGraphicFramePr/>
                <a:graphic xmlns:a="http://schemas.openxmlformats.org/drawingml/2006/main">
                  <a:graphicData uri="http://schemas.microsoft.com/office/word/2010/wordprocessingGroup">
                    <wpg:wgp>
                      <wpg:cNvGrpSpPr/>
                      <wpg:grpSpPr>
                        <a:xfrm>
                          <a:off x="0" y="0"/>
                          <a:ext cx="5735320" cy="2232025"/>
                          <a:chOff x="0" y="0"/>
                          <a:chExt cx="5735917" cy="2232025"/>
                        </a:xfrm>
                      </wpg:grpSpPr>
                      <pic:pic xmlns:pic="http://schemas.openxmlformats.org/drawingml/2006/picture">
                        <pic:nvPicPr>
                          <pic:cNvPr id="20" name="Picture 20"/>
                          <pic:cNvPicPr>
                            <a:picLocks noChangeAspect="1"/>
                          </pic:cNvPicPr>
                        </pic:nvPicPr>
                        <pic:blipFill rotWithShape="1">
                          <a:blip r:embed="rId20">
                            <a:extLst>
                              <a:ext uri="{28A0092B-C50C-407E-A947-70E740481C1C}">
                                <a14:useLocalDpi xmlns:a14="http://schemas.microsoft.com/office/drawing/2010/main" val="0"/>
                              </a:ext>
                            </a:extLst>
                          </a:blip>
                          <a:srcRect l="9526" t="4685" r="9246" b="6151"/>
                          <a:stretch/>
                        </pic:blipFill>
                        <pic:spPr bwMode="auto">
                          <a:xfrm>
                            <a:off x="2930487" y="0"/>
                            <a:ext cx="2805430" cy="2232025"/>
                          </a:xfrm>
                          <a:prstGeom prst="rect">
                            <a:avLst/>
                          </a:prstGeom>
                          <a:noFill/>
                          <a:ln w="3175">
                            <a:solidFill>
                              <a:schemeClr val="tx1">
                                <a:lumMod val="75000"/>
                                <a:lumOff val="25000"/>
                              </a:schemeClr>
                            </a:solidFill>
                          </a:ln>
                          <a:extLst>
                            <a:ext uri="{53640926-AAD7-44D8-BBD7-CCE9431645EC}">
                              <a14:shadowObscured xmlns:a14="http://schemas.microsoft.com/office/drawing/2010/main"/>
                            </a:ext>
                          </a:extLst>
                        </pic:spPr>
                      </pic:pic>
                      <pic:pic xmlns:pic="http://schemas.openxmlformats.org/drawingml/2006/picture">
                        <pic:nvPicPr>
                          <pic:cNvPr id="26" name="Picture 26"/>
                          <pic:cNvPicPr>
                            <a:picLocks noChangeAspect="1"/>
                          </pic:cNvPicPr>
                        </pic:nvPicPr>
                        <pic:blipFill rotWithShape="1">
                          <a:blip r:embed="rId21" cstate="print">
                            <a:extLst>
                              <a:ext uri="{28A0092B-C50C-407E-A947-70E740481C1C}">
                                <a14:useLocalDpi xmlns:a14="http://schemas.microsoft.com/office/drawing/2010/main" val="0"/>
                              </a:ext>
                            </a:extLst>
                          </a:blip>
                          <a:srcRect l="4139" t="2852" r="8486" b="5405"/>
                          <a:stretch/>
                        </pic:blipFill>
                        <pic:spPr bwMode="auto">
                          <a:xfrm>
                            <a:off x="0" y="0"/>
                            <a:ext cx="2930525" cy="2232025"/>
                          </a:xfrm>
                          <a:prstGeom prst="rect">
                            <a:avLst/>
                          </a:prstGeom>
                          <a:noFill/>
                          <a:ln w="3175">
                            <a:solidFill>
                              <a:schemeClr val="tx1">
                                <a:lumMod val="75000"/>
                                <a:lumOff val="25000"/>
                              </a:schemeClr>
                            </a:solidFill>
                          </a:ln>
                          <a:extLst>
                            <a:ext uri="{53640926-AAD7-44D8-BBD7-CCE9431645EC}">
                              <a14:shadowObscured xmlns:a14="http://schemas.microsoft.com/office/drawing/2010/main"/>
                            </a:ext>
                          </a:extLst>
                        </pic:spPr>
                      </pic:pic>
                    </wpg:wgp>
                  </a:graphicData>
                </a:graphic>
              </wp:anchor>
            </w:drawing>
          </mc:Choice>
          <mc:Fallback>
            <w:pict>
              <v:group w14:anchorId="29DD7A24" id="Group 44" o:spid="_x0000_s1026" style="position:absolute;margin-left:0;margin-top:566.55pt;width:451.6pt;height:175.75pt;z-index:251655168;mso-position-horizontal:left;mso-position-horizontal-relative:margin;mso-position-vertical-relative:page" coordsize="57359,2232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BZADAAIAAAAUAAAQgJAEAAIAAAAUAAAQlJKRAAIA&#10;AAADMDAAAJKSAAIAAAADMDAAAOocAAcAAAgMAAAIdAAAAAAc6gAAAAg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Dw/eHBhY2tldCBlbmQ9J3cnPz7/2wBDAAIBAQEBAQIBAQECAgICAgQDAgIC&#10;AgUEBAMEBgUGBgYFBgYGBwkIBgcJBwYGCAsICQoKCgoKBggLDAsKDAkKCgr/2wBDAQICAgICAgUD&#10;AwUKBwYHCgoKCgoKCgoKCgoKCgoKCgoKCgoKCgoKCgoKCgoKCgoKCgoKCgoKCgoKCgoKCgoKCgr/&#10;wAARCAJYAzw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ZUEsD&#10;BC0ACAAAAHeXXFQAAAAAAAAAAAAAAAAZAAAAZm9ybWF0cy9saXZpbmcvbGl2aW5nLmpwZ//Y/+AA&#10;EEpGSUYAAQEBAGAAYAAA/9sAQwADAgIDAgIDAwMDBAMDBAUIBQUEBAUKBwcGCAwKDAwLCgsLDQ4S&#10;EA0OEQ4LCxAWEBETFBUVFQwPFxgWFBgSFBUU/9sAQwEDBAQFBAUJBQUJFA0LDRQUFBQUFBQUFBQU&#10;FBQUFBQUFBQUFBQUFBQUFBQUFBQUFBQUFBQUFBQUFBQUFBQUFBQU/8AAEQgCWAM8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 o:spid="_x0000_s1027" type="#_x0000_t75" style="position:absolute;left:29304;width:28055;height:22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" stroked="t" strokecolor="#404040 [2429]" strokeweight=".25pt">
                  <v:imagedata r:id="rId22" o:title="" croptop="3070f" cropbottom="4031f" cropleft="6243f" cropright="6059f"/>
                  <v:path arrowok="t"/>
                </v:shape>
                <v:shape id="Picture 26" o:spid="_x0000_s1028" type="#_x0000_t75" style="position:absolute;width:29305;height:22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" stroked="t" strokecolor="#404040 [2429]" strokeweight=".25pt">
                  <v:imagedata r:id="rId23" o:title="" croptop="1869f" cropbottom="3542f" cropleft="2713f" cropright="5561f"/>
                  <v:path arrowok="t"/>
                </v:shape>
                <w10:wrap type="topAndBottom" anchorx="margin" anchory="page"/>
              </v:group>
            </w:pict>
          </mc:Fallback>
        </mc:AlternateContent>
      </w:r>
      <w:r w:rsidRPr="007C05D8">
        <w:rPr>
          <w:noProof/>
          <w:lang w:eastAsia="en-GB"/>
        </w:rPr>
        <mc:AlternateContent>
          <mc:Choice Requires="wps">
            <w:drawing>
              <wp:anchor distT="0" distB="0" distL="114300" distR="114300" simplePos="0" relativeHeight="251688960" behindDoc="0" locked="0" layoutInCell="1" allowOverlap="1" wp14:anchorId="7335B7B6" wp14:editId="6ED5BFE5">
                <wp:simplePos x="0" y="0"/>
                <wp:positionH relativeFrom="margin">
                  <wp:align>left</wp:align>
                </wp:positionH>
                <wp:positionV relativeFrom="paragraph">
                  <wp:posOffset>3931788</wp:posOffset>
                </wp:positionV>
                <wp:extent cx="5735320" cy="635"/>
                <wp:effectExtent l="0" t="0" r="0" b="2540"/>
                <wp:wrapTopAndBottom/>
                <wp:docPr id="1" name="Text Box 1"/>
                <wp:cNvGraphicFramePr/>
                <a:graphic xmlns:a="http://schemas.openxmlformats.org/drawingml/2006/main">
                  <a:graphicData uri="http://schemas.microsoft.com/office/word/2010/wordprocessingShape">
                    <wps:wsp>
                      <wps:cNvSpPr txBox="1"/>
                      <wps:spPr>
                        <a:xfrm>
                          <a:off x="0" y="0"/>
                          <a:ext cx="5735320" cy="635"/>
                        </a:xfrm>
                        <a:prstGeom prst="rect">
                          <a:avLst/>
                        </a:prstGeom>
                        <a:solidFill>
                          <a:prstClr val="white"/>
                        </a:solidFill>
                        <a:ln>
                          <a:noFill/>
                        </a:ln>
                      </wps:spPr>
                      <wps:txbx>
                        <w:txbxContent>
                          <w:p w14:paraId="0700C237" w14:textId="77777777" w:rsidR="004B46F5" w:rsidRPr="004B46F5" w:rsidRDefault="004B46F5" w:rsidP="004B46F5">
                            <w:pPr>
                              <w:pStyle w:val="ListParagraph"/>
                              <w:numPr>
                                <w:ilvl w:val="0"/>
                                <w:numId w:val="3"/>
                              </w:numPr>
                              <w:spacing w:before="60" w:after="240" w:line="240" w:lineRule="auto"/>
                              <w:contextualSpacing w:val="0"/>
                              <w:jc w:val="center"/>
                              <w:rPr>
                                <w:rFonts w:ascii="Times New Roman" w:eastAsia="Times New Roman" w:hAnsi="Times New Roman" w:cs="Times New Roman"/>
                                <w:bCs/>
                                <w:i/>
                                <w:vanish/>
                                <w:szCs w:val="20"/>
                                <w:lang w:eastAsia="cs-CZ"/>
                              </w:rPr>
                            </w:pPr>
                          </w:p>
                          <w:p w14:paraId="43276BAE" w14:textId="77777777" w:rsidR="004B46F5" w:rsidRPr="004B46F5" w:rsidRDefault="004B46F5" w:rsidP="004B46F5">
                            <w:pPr>
                              <w:pStyle w:val="ListParagraph"/>
                              <w:numPr>
                                <w:ilvl w:val="0"/>
                                <w:numId w:val="3"/>
                              </w:numPr>
                              <w:spacing w:before="60" w:after="240" w:line="240" w:lineRule="auto"/>
                              <w:contextualSpacing w:val="0"/>
                              <w:jc w:val="center"/>
                              <w:rPr>
                                <w:rFonts w:ascii="Times New Roman" w:eastAsia="Times New Roman" w:hAnsi="Times New Roman" w:cs="Times New Roman"/>
                                <w:bCs/>
                                <w:i/>
                                <w:vanish/>
                                <w:szCs w:val="20"/>
                                <w:lang w:eastAsia="cs-CZ"/>
                              </w:rPr>
                            </w:pPr>
                          </w:p>
                          <w:p w14:paraId="5A5AD8C9" w14:textId="77777777" w:rsidR="004B46F5" w:rsidRPr="004B46F5" w:rsidRDefault="004B46F5" w:rsidP="004B46F5">
                            <w:pPr>
                              <w:pStyle w:val="ListParagraph"/>
                              <w:numPr>
                                <w:ilvl w:val="0"/>
                                <w:numId w:val="3"/>
                              </w:numPr>
                              <w:spacing w:before="60" w:after="240" w:line="240" w:lineRule="auto"/>
                              <w:contextualSpacing w:val="0"/>
                              <w:jc w:val="center"/>
                              <w:rPr>
                                <w:rFonts w:ascii="Times New Roman" w:eastAsia="Times New Roman" w:hAnsi="Times New Roman" w:cs="Times New Roman"/>
                                <w:bCs/>
                                <w:i/>
                                <w:vanish/>
                                <w:szCs w:val="20"/>
                                <w:lang w:eastAsia="cs-CZ"/>
                              </w:rPr>
                            </w:pPr>
                          </w:p>
                          <w:p w14:paraId="6A3B8A68" w14:textId="77777777" w:rsidR="004B46F5" w:rsidRPr="004B46F5" w:rsidRDefault="004B46F5" w:rsidP="004B46F5">
                            <w:pPr>
                              <w:pStyle w:val="ListParagraph"/>
                              <w:numPr>
                                <w:ilvl w:val="0"/>
                                <w:numId w:val="3"/>
                              </w:numPr>
                              <w:spacing w:before="60" w:after="240" w:line="240" w:lineRule="auto"/>
                              <w:contextualSpacing w:val="0"/>
                              <w:jc w:val="center"/>
                              <w:rPr>
                                <w:rFonts w:ascii="Times New Roman" w:eastAsia="Times New Roman" w:hAnsi="Times New Roman" w:cs="Times New Roman"/>
                                <w:bCs/>
                                <w:i/>
                                <w:vanish/>
                                <w:szCs w:val="20"/>
                                <w:lang w:eastAsia="cs-CZ"/>
                              </w:rPr>
                            </w:pPr>
                          </w:p>
                          <w:p w14:paraId="0939AD7F" w14:textId="77777777" w:rsidR="004B46F5" w:rsidRPr="004B46F5" w:rsidRDefault="004B46F5" w:rsidP="004B46F5">
                            <w:pPr>
                              <w:pStyle w:val="ListParagraph"/>
                              <w:numPr>
                                <w:ilvl w:val="0"/>
                                <w:numId w:val="3"/>
                              </w:numPr>
                              <w:spacing w:before="60" w:after="240" w:line="240" w:lineRule="auto"/>
                              <w:contextualSpacing w:val="0"/>
                              <w:jc w:val="center"/>
                              <w:rPr>
                                <w:rFonts w:ascii="Times New Roman" w:eastAsia="Times New Roman" w:hAnsi="Times New Roman" w:cs="Times New Roman"/>
                                <w:bCs/>
                                <w:i/>
                                <w:vanish/>
                                <w:szCs w:val="20"/>
                                <w:lang w:eastAsia="cs-CZ"/>
                              </w:rPr>
                            </w:pPr>
                          </w:p>
                          <w:p w14:paraId="04C1A254" w14:textId="77777777" w:rsidR="004B46F5" w:rsidRPr="004B46F5" w:rsidRDefault="004B46F5" w:rsidP="004B46F5">
                            <w:pPr>
                              <w:pStyle w:val="ListParagraph"/>
                              <w:numPr>
                                <w:ilvl w:val="0"/>
                                <w:numId w:val="3"/>
                              </w:numPr>
                              <w:spacing w:before="60" w:after="240" w:line="240" w:lineRule="auto"/>
                              <w:contextualSpacing w:val="0"/>
                              <w:jc w:val="center"/>
                              <w:rPr>
                                <w:rFonts w:ascii="Times New Roman" w:eastAsia="Times New Roman" w:hAnsi="Times New Roman" w:cs="Times New Roman"/>
                                <w:bCs/>
                                <w:i/>
                                <w:vanish/>
                                <w:szCs w:val="20"/>
                                <w:lang w:eastAsia="cs-CZ"/>
                              </w:rPr>
                            </w:pPr>
                          </w:p>
                          <w:p w14:paraId="137D250B" w14:textId="77777777" w:rsidR="004B46F5" w:rsidRPr="00C4649A" w:rsidRDefault="004B46F5" w:rsidP="00DF0DB3">
                            <w:pPr>
                              <w:pStyle w:val="Figurecaption"/>
                              <w:spacing w:before="0" w:after="0"/>
                            </w:pPr>
                            <w:bookmarkStart w:id="3" w:name="_Hlk96991076"/>
                            <w:bookmarkStart w:id="4" w:name="_Hlk96991077"/>
                            <w:bookmarkStart w:id="5" w:name="_Hlk96991082"/>
                            <w:bookmarkStart w:id="6" w:name="_Hlk96991083"/>
                            <w:bookmarkStart w:id="7" w:name="_Hlk96991084"/>
                            <w:bookmarkStart w:id="8" w:name="_Hlk96991085"/>
                            <w:r w:rsidRPr="00C4649A">
                              <w:t>Predicted outdoor mean radiant temperature values on Location C (left) and A(right)</w:t>
                            </w:r>
                          </w:p>
                          <w:p w14:paraId="4302D723" w14:textId="77777777" w:rsidR="00C4649A" w:rsidRPr="004B46F5" w:rsidRDefault="004B46F5" w:rsidP="00DF0DB3">
                            <w:pPr>
                              <w:pStyle w:val="Figurecaption"/>
                              <w:numPr>
                                <w:ilvl w:val="0"/>
                                <w:numId w:val="0"/>
                              </w:numPr>
                              <w:spacing w:before="0" w:after="0"/>
                            </w:pPr>
                            <w:r w:rsidRPr="00C4649A">
                              <w:t>at 12am in 1</w:t>
                            </w:r>
                            <w:r w:rsidR="00DF0DB3">
                              <w:t>5</w:t>
                            </w:r>
                            <w:r w:rsidRPr="00C4649A">
                              <w:t xml:space="preserve"> August 2021</w:t>
                            </w:r>
                            <w:bookmarkEnd w:id="3"/>
                            <w:bookmarkEnd w:id="4"/>
                            <w:bookmarkEnd w:id="5"/>
                            <w:bookmarkEnd w:id="6"/>
                            <w:bookmarkEnd w:id="7"/>
                            <w:bookmarkEnd w:id="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335B7B6" id="_x0000_t202" coordsize="21600,21600" o:spt="202" path="m,l,21600r21600,l21600,xe">
                <v:stroke joinstyle="miter"/>
                <v:path gradientshapeok="t" o:connecttype="rect"/>
              </v:shapetype>
              <v:shape id="Text Box 1" o:spid="_x0000_s1026" type="#_x0000_t202" style="position:absolute;left:0;text-align:left;margin-left:0;margin-top:309.6pt;width:451.6pt;height:.05pt;z-index:25168896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" stroked="f">
                <v:textbox style="mso-fit-shape-to-text:t" inset="0,0,0,0">
                  <w:txbxContent>
                    <w:p w14:paraId="0700C237" w14:textId="77777777" w:rsidR="004B46F5" w:rsidRPr="004B46F5" w:rsidRDefault="004B46F5" w:rsidP="004B46F5">
                      <w:pPr>
                        <w:pStyle w:val="ListParagraph"/>
                        <w:numPr>
                          <w:ilvl w:val="0"/>
                          <w:numId w:val="3"/>
                        </w:numPr>
                        <w:spacing w:before="60" w:after="240" w:line="240" w:lineRule="auto"/>
                        <w:contextualSpacing w:val="0"/>
                        <w:jc w:val="center"/>
                        <w:rPr>
                          <w:rFonts w:ascii="Times New Roman" w:eastAsia="Times New Roman" w:hAnsi="Times New Roman" w:cs="Times New Roman"/>
                          <w:bCs/>
                          <w:i/>
                          <w:vanish/>
                          <w:szCs w:val="20"/>
                          <w:lang w:eastAsia="cs-CZ"/>
                        </w:rPr>
                      </w:pPr>
                    </w:p>
                    <w:p w14:paraId="43276BAE" w14:textId="77777777" w:rsidR="004B46F5" w:rsidRPr="004B46F5" w:rsidRDefault="004B46F5" w:rsidP="004B46F5">
                      <w:pPr>
                        <w:pStyle w:val="ListParagraph"/>
                        <w:numPr>
                          <w:ilvl w:val="0"/>
                          <w:numId w:val="3"/>
                        </w:numPr>
                        <w:spacing w:before="60" w:after="240" w:line="240" w:lineRule="auto"/>
                        <w:contextualSpacing w:val="0"/>
                        <w:jc w:val="center"/>
                        <w:rPr>
                          <w:rFonts w:ascii="Times New Roman" w:eastAsia="Times New Roman" w:hAnsi="Times New Roman" w:cs="Times New Roman"/>
                          <w:bCs/>
                          <w:i/>
                          <w:vanish/>
                          <w:szCs w:val="20"/>
                          <w:lang w:eastAsia="cs-CZ"/>
                        </w:rPr>
                      </w:pPr>
                    </w:p>
                    <w:p w14:paraId="5A5AD8C9" w14:textId="77777777" w:rsidR="004B46F5" w:rsidRPr="004B46F5" w:rsidRDefault="004B46F5" w:rsidP="004B46F5">
                      <w:pPr>
                        <w:pStyle w:val="ListParagraph"/>
                        <w:numPr>
                          <w:ilvl w:val="0"/>
                          <w:numId w:val="3"/>
                        </w:numPr>
                        <w:spacing w:before="60" w:after="240" w:line="240" w:lineRule="auto"/>
                        <w:contextualSpacing w:val="0"/>
                        <w:jc w:val="center"/>
                        <w:rPr>
                          <w:rFonts w:ascii="Times New Roman" w:eastAsia="Times New Roman" w:hAnsi="Times New Roman" w:cs="Times New Roman"/>
                          <w:bCs/>
                          <w:i/>
                          <w:vanish/>
                          <w:szCs w:val="20"/>
                          <w:lang w:eastAsia="cs-CZ"/>
                        </w:rPr>
                      </w:pPr>
                    </w:p>
                    <w:p w14:paraId="6A3B8A68" w14:textId="77777777" w:rsidR="004B46F5" w:rsidRPr="004B46F5" w:rsidRDefault="004B46F5" w:rsidP="004B46F5">
                      <w:pPr>
                        <w:pStyle w:val="ListParagraph"/>
                        <w:numPr>
                          <w:ilvl w:val="0"/>
                          <w:numId w:val="3"/>
                        </w:numPr>
                        <w:spacing w:before="60" w:after="240" w:line="240" w:lineRule="auto"/>
                        <w:contextualSpacing w:val="0"/>
                        <w:jc w:val="center"/>
                        <w:rPr>
                          <w:rFonts w:ascii="Times New Roman" w:eastAsia="Times New Roman" w:hAnsi="Times New Roman" w:cs="Times New Roman"/>
                          <w:bCs/>
                          <w:i/>
                          <w:vanish/>
                          <w:szCs w:val="20"/>
                          <w:lang w:eastAsia="cs-CZ"/>
                        </w:rPr>
                      </w:pPr>
                    </w:p>
                    <w:p w14:paraId="0939AD7F" w14:textId="77777777" w:rsidR="004B46F5" w:rsidRPr="004B46F5" w:rsidRDefault="004B46F5" w:rsidP="004B46F5">
                      <w:pPr>
                        <w:pStyle w:val="ListParagraph"/>
                        <w:numPr>
                          <w:ilvl w:val="0"/>
                          <w:numId w:val="3"/>
                        </w:numPr>
                        <w:spacing w:before="60" w:after="240" w:line="240" w:lineRule="auto"/>
                        <w:contextualSpacing w:val="0"/>
                        <w:jc w:val="center"/>
                        <w:rPr>
                          <w:rFonts w:ascii="Times New Roman" w:eastAsia="Times New Roman" w:hAnsi="Times New Roman" w:cs="Times New Roman"/>
                          <w:bCs/>
                          <w:i/>
                          <w:vanish/>
                          <w:szCs w:val="20"/>
                          <w:lang w:eastAsia="cs-CZ"/>
                        </w:rPr>
                      </w:pPr>
                    </w:p>
                    <w:p w14:paraId="04C1A254" w14:textId="77777777" w:rsidR="004B46F5" w:rsidRPr="004B46F5" w:rsidRDefault="004B46F5" w:rsidP="004B46F5">
                      <w:pPr>
                        <w:pStyle w:val="ListParagraph"/>
                        <w:numPr>
                          <w:ilvl w:val="0"/>
                          <w:numId w:val="3"/>
                        </w:numPr>
                        <w:spacing w:before="60" w:after="240" w:line="240" w:lineRule="auto"/>
                        <w:contextualSpacing w:val="0"/>
                        <w:jc w:val="center"/>
                        <w:rPr>
                          <w:rFonts w:ascii="Times New Roman" w:eastAsia="Times New Roman" w:hAnsi="Times New Roman" w:cs="Times New Roman"/>
                          <w:bCs/>
                          <w:i/>
                          <w:vanish/>
                          <w:szCs w:val="20"/>
                          <w:lang w:eastAsia="cs-CZ"/>
                        </w:rPr>
                      </w:pPr>
                    </w:p>
                    <w:p w14:paraId="137D250B" w14:textId="77777777" w:rsidR="004B46F5" w:rsidRPr="00C4649A" w:rsidRDefault="004B46F5" w:rsidP="00DF0DB3">
                      <w:pPr>
                        <w:pStyle w:val="Figurecaption"/>
                        <w:spacing w:before="0" w:after="0"/>
                      </w:pPr>
                      <w:bookmarkStart w:id="9" w:name="_Hlk96991076"/>
                      <w:bookmarkStart w:id="10" w:name="_Hlk96991077"/>
                      <w:bookmarkStart w:id="11" w:name="_Hlk96991082"/>
                      <w:bookmarkStart w:id="12" w:name="_Hlk96991083"/>
                      <w:bookmarkStart w:id="13" w:name="_Hlk96991084"/>
                      <w:bookmarkStart w:id="14" w:name="_Hlk96991085"/>
                      <w:r w:rsidRPr="00C4649A">
                        <w:t>Predicted outdoor mean radiant temperature values on Location C (left) and A(right)</w:t>
                      </w:r>
                    </w:p>
                    <w:p w14:paraId="4302D723" w14:textId="77777777" w:rsidR="00C4649A" w:rsidRPr="004B46F5" w:rsidRDefault="004B46F5" w:rsidP="00DF0DB3">
                      <w:pPr>
                        <w:pStyle w:val="Figurecaption"/>
                        <w:numPr>
                          <w:ilvl w:val="0"/>
                          <w:numId w:val="0"/>
                        </w:numPr>
                        <w:spacing w:before="0" w:after="0"/>
                      </w:pPr>
                      <w:r w:rsidRPr="00C4649A">
                        <w:t>at 12am in 1</w:t>
                      </w:r>
                      <w:r w:rsidR="00DF0DB3">
                        <w:t>5</w:t>
                      </w:r>
                      <w:r w:rsidRPr="00C4649A">
                        <w:t xml:space="preserve"> August 2021</w:t>
                      </w:r>
                      <w:bookmarkEnd w:id="9"/>
                      <w:bookmarkEnd w:id="10"/>
                      <w:bookmarkEnd w:id="11"/>
                      <w:bookmarkEnd w:id="12"/>
                      <w:bookmarkEnd w:id="13"/>
                      <w:bookmarkEnd w:id="14"/>
                    </w:p>
                  </w:txbxContent>
                </v:textbox>
                <w10:wrap type="topAndBottom" anchorx="margin"/>
              </v:shape>
            </w:pict>
          </mc:Fallback>
        </mc:AlternateContent>
      </w:r>
      <w:r w:rsidR="005C4BF1" w:rsidRPr="007C05D8">
        <w:rPr>
          <w:noProof/>
          <w:lang w:eastAsia="en-GB"/>
        </w:rPr>
        <mc:AlternateContent>
          <mc:Choice Requires="wps">
            <w:drawing>
              <wp:anchor distT="0" distB="0" distL="114300" distR="114300" simplePos="0" relativeHeight="251697152" behindDoc="0" locked="0" layoutInCell="1" allowOverlap="1" wp14:anchorId="192F9AEC" wp14:editId="52570468">
                <wp:simplePos x="0" y="0"/>
                <wp:positionH relativeFrom="column">
                  <wp:posOffset>1116788</wp:posOffset>
                </wp:positionH>
                <wp:positionV relativeFrom="paragraph">
                  <wp:posOffset>2799689</wp:posOffset>
                </wp:positionV>
                <wp:extent cx="86324" cy="86325"/>
                <wp:effectExtent l="0" t="0" r="0" b="0"/>
                <wp:wrapNone/>
                <wp:docPr id="66" name="Flowchart: Or 66"/>
                <wp:cNvGraphicFramePr/>
                <a:graphic xmlns:a="http://schemas.openxmlformats.org/drawingml/2006/main">
                  <a:graphicData uri="http://schemas.microsoft.com/office/word/2010/wordprocessingShape">
                    <wps:wsp>
                      <wps:cNvSpPr/>
                      <wps:spPr>
                        <a:xfrm rot="2615511">
                          <a:off x="0" y="0"/>
                          <a:ext cx="86324" cy="86325"/>
                        </a:xfrm>
                        <a:prstGeom prst="flowChartOr">
                          <a:avLst/>
                        </a:prstGeom>
                        <a:noFill/>
                        <a:ln w="635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44EF90A" id="_x0000_t124" coordsize="21600,21600" o:spt="124" path="m10800,qx,10800,10800,21600,21600,10800,10800,xem,10800nfl21600,10800em10800,nfl10800,21600e">
                <v:path o:extrusionok="f" gradientshapeok="t" o:connecttype="custom" o:connectlocs="10800,0;3163,3163;0,10800;3163,18437;10800,21600;18437,18437;21600,10800;18437,3163" textboxrect="3163,3163,18437,18437"/>
              </v:shapetype>
              <v:shape id="Flowchart: Or 66" o:spid="_x0000_s1026" type="#_x0000_t124" style="position:absolute;margin-left:87.95pt;margin-top:220.45pt;width:6.8pt;height:6.8pt;rotation:2856835fd;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" filled="f" strokecolor="#c00000" strokeweight=".5pt"/>
            </w:pict>
          </mc:Fallback>
        </mc:AlternateContent>
      </w:r>
      <w:r w:rsidR="005C4BF1" w:rsidRPr="007C05D8">
        <w:rPr>
          <w:noProof/>
          <w:lang w:eastAsia="en-GB"/>
        </w:rPr>
        <mc:AlternateContent>
          <mc:Choice Requires="wps">
            <w:drawing>
              <wp:anchor distT="0" distB="0" distL="114300" distR="114300" simplePos="0" relativeHeight="251695104" behindDoc="0" locked="0" layoutInCell="1" allowOverlap="1" wp14:anchorId="6F50FE38" wp14:editId="11358E87">
                <wp:simplePos x="0" y="0"/>
                <wp:positionH relativeFrom="column">
                  <wp:posOffset>4267758</wp:posOffset>
                </wp:positionH>
                <wp:positionV relativeFrom="paragraph">
                  <wp:posOffset>2113026</wp:posOffset>
                </wp:positionV>
                <wp:extent cx="86324" cy="86325"/>
                <wp:effectExtent l="0" t="0" r="0" b="0"/>
                <wp:wrapNone/>
                <wp:docPr id="65" name="Flowchart: Or 65"/>
                <wp:cNvGraphicFramePr/>
                <a:graphic xmlns:a="http://schemas.openxmlformats.org/drawingml/2006/main">
                  <a:graphicData uri="http://schemas.microsoft.com/office/word/2010/wordprocessingShape">
                    <wps:wsp>
                      <wps:cNvSpPr/>
                      <wps:spPr>
                        <a:xfrm rot="2615511">
                          <a:off x="0" y="0"/>
                          <a:ext cx="86324" cy="86325"/>
                        </a:xfrm>
                        <a:prstGeom prst="flowChartOr">
                          <a:avLst/>
                        </a:prstGeom>
                        <a:noFill/>
                        <a:ln w="635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477941F" id="Flowchart: Or 65" o:spid="_x0000_s1026" type="#_x0000_t124" style="position:absolute;margin-left:336.05pt;margin-top:166.4pt;width:6.8pt;height:6.8pt;rotation:2856835fd;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" filled="f" strokecolor="#c00000" strokeweight=".5pt"/>
            </w:pict>
          </mc:Fallback>
        </mc:AlternateContent>
      </w:r>
      <w:r w:rsidR="00F15E26" w:rsidRPr="007C05D8">
        <w:rPr>
          <w:u w:color="FF0000"/>
        </w:rPr>
        <w:t xml:space="preserve">As can be seen </w:t>
      </w:r>
      <w:r w:rsidR="00070664" w:rsidRPr="007C05D8">
        <w:rPr>
          <w:u w:color="FF0000"/>
        </w:rPr>
        <w:t xml:space="preserve">in </w:t>
      </w:r>
      <w:r w:rsidR="00F15E26" w:rsidRPr="007C05D8">
        <w:rPr>
          <w:u w:color="FF0000"/>
        </w:rPr>
        <w:t xml:space="preserve">Fig. 6, locations A and B are </w:t>
      </w:r>
      <w:r w:rsidR="00070664" w:rsidRPr="007C05D8">
        <w:rPr>
          <w:u w:color="FF0000"/>
        </w:rPr>
        <w:t>pre</w:t>
      </w:r>
      <w:r w:rsidR="00F15E26" w:rsidRPr="007C05D8">
        <w:rPr>
          <w:u w:color="FF0000"/>
        </w:rPr>
        <w:t xml:space="preserve">dominantly close to the earth structures, whilst Location C is consisting of the concrete buildings. </w:t>
      </w:r>
      <w:r w:rsidR="00C45549" w:rsidRPr="007C05D8">
        <w:rPr>
          <w:u w:color="FF0000"/>
        </w:rPr>
        <w:t xml:space="preserve">The urban density in Location C is less than Location A. </w:t>
      </w:r>
      <w:r w:rsidR="00070664" w:rsidRPr="007C05D8">
        <w:rPr>
          <w:u w:color="FF0000"/>
        </w:rPr>
        <w:t xml:space="preserve">The </w:t>
      </w:r>
      <w:r w:rsidR="00F15E26" w:rsidRPr="007C05D8">
        <w:rPr>
          <w:u w:color="FF0000"/>
        </w:rPr>
        <w:t xml:space="preserve">ENVI-met </w:t>
      </w:r>
      <w:r w:rsidR="00070664" w:rsidRPr="007C05D8">
        <w:rPr>
          <w:u w:color="FF0000"/>
        </w:rPr>
        <w:t xml:space="preserve">predicted </w:t>
      </w:r>
      <w:r w:rsidR="00F15E26" w:rsidRPr="007C05D8">
        <w:rPr>
          <w:u w:color="FF0000"/>
        </w:rPr>
        <w:t>mean radiant temperatures for Locations C and A are presented in Fig. 7</w:t>
      </w:r>
      <w:r w:rsidR="00070664" w:rsidRPr="007C05D8">
        <w:rPr>
          <w:u w:color="FF0000"/>
        </w:rPr>
        <w:t>,</w:t>
      </w:r>
      <w:r w:rsidR="00F15E26" w:rsidRPr="007C05D8">
        <w:rPr>
          <w:u w:color="FF0000"/>
        </w:rPr>
        <w:t xml:space="preserve"> whilst relative humidity and potential air temperature values around these zones are shown in Fig. 8 and Fig.9 respectively. All the Envi-MET </w:t>
      </w:r>
      <w:r w:rsidR="003D455B" w:rsidRPr="007C05D8">
        <w:rPr>
          <w:u w:color="FF0000"/>
        </w:rPr>
        <w:t>simulation maps</w:t>
      </w:r>
      <w:r w:rsidR="00F15E26" w:rsidRPr="007C05D8">
        <w:rPr>
          <w:u w:color="FF0000"/>
        </w:rPr>
        <w:t xml:space="preserve"> in this </w:t>
      </w:r>
      <w:r w:rsidR="009A4DCF" w:rsidRPr="007C05D8">
        <w:rPr>
          <w:u w:color="FF0000"/>
        </w:rPr>
        <w:t>paper</w:t>
      </w:r>
      <w:r w:rsidR="00F15E26" w:rsidRPr="007C05D8">
        <w:rPr>
          <w:u w:color="FF0000"/>
        </w:rPr>
        <w:t xml:space="preserve"> depict the values at 1.4 </w:t>
      </w:r>
      <w:r w:rsidR="00070664" w:rsidRPr="007C05D8">
        <w:rPr>
          <w:u w:color="FF0000"/>
        </w:rPr>
        <w:t xml:space="preserve">metres </w:t>
      </w:r>
      <w:r w:rsidR="00F15E26" w:rsidRPr="007C05D8">
        <w:rPr>
          <w:u w:color="FF0000"/>
        </w:rPr>
        <w:t xml:space="preserve">above the terrain. The buildings in which the real-time indoor weather data </w:t>
      </w:r>
      <w:r w:rsidR="00070664" w:rsidRPr="007C05D8">
        <w:rPr>
          <w:u w:color="FF0000"/>
        </w:rPr>
        <w:t xml:space="preserve">were </w:t>
      </w:r>
      <w:r w:rsidR="00F15E26" w:rsidRPr="007C05D8">
        <w:rPr>
          <w:u w:color="FF0000"/>
        </w:rPr>
        <w:t xml:space="preserve">logged are marked in the </w:t>
      </w:r>
      <w:r w:rsidR="00C15209" w:rsidRPr="007C05D8">
        <w:rPr>
          <w:u w:color="FF0000"/>
        </w:rPr>
        <w:t>graphs</w:t>
      </w:r>
      <w:r w:rsidR="00F15E26" w:rsidRPr="007C05D8">
        <w:rPr>
          <w:u w:color="FF0000"/>
        </w:rPr>
        <w:t xml:space="preserve">. According to the ENVI-met temperature maps, both radiant and air temperatures near </w:t>
      </w:r>
      <w:r w:rsidR="00070664" w:rsidRPr="007C05D8">
        <w:rPr>
          <w:u w:color="FF0000"/>
        </w:rPr>
        <w:t xml:space="preserve">the </w:t>
      </w:r>
      <w:r w:rsidR="00F15E26" w:rsidRPr="007C05D8">
        <w:rPr>
          <w:u w:color="FF0000"/>
        </w:rPr>
        <w:t xml:space="preserve">concrete houses </w:t>
      </w:r>
      <w:r w:rsidR="00070664" w:rsidRPr="007C05D8">
        <w:rPr>
          <w:u w:color="FF0000"/>
        </w:rPr>
        <w:t>at</w:t>
      </w:r>
      <w:r w:rsidR="00F15E26" w:rsidRPr="007C05D8">
        <w:rPr>
          <w:u w:color="FF0000"/>
        </w:rPr>
        <w:t xml:space="preserve"> midday </w:t>
      </w:r>
      <w:r w:rsidR="00070664" w:rsidRPr="007C05D8">
        <w:rPr>
          <w:u w:color="FF0000"/>
        </w:rPr>
        <w:t xml:space="preserve">on </w:t>
      </w:r>
      <w:r w:rsidR="00F15E26" w:rsidRPr="007C05D8">
        <w:rPr>
          <w:u w:color="FF0000"/>
        </w:rPr>
        <w:t>1</w:t>
      </w:r>
      <w:r w:rsidR="00DF0DB3" w:rsidRPr="007C05D8">
        <w:rPr>
          <w:u w:color="FF0000"/>
        </w:rPr>
        <w:t>5</w:t>
      </w:r>
      <w:r w:rsidR="00070664" w:rsidRPr="007C05D8">
        <w:rPr>
          <w:u w:color="FF0000"/>
        </w:rPr>
        <w:t xml:space="preserve">th </w:t>
      </w:r>
      <w:r w:rsidR="00F15E26" w:rsidRPr="007C05D8">
        <w:rPr>
          <w:u w:color="FF0000"/>
        </w:rPr>
        <w:t xml:space="preserve">August </w:t>
      </w:r>
      <w:r w:rsidR="00070664" w:rsidRPr="007C05D8">
        <w:rPr>
          <w:u w:color="FF0000"/>
        </w:rPr>
        <w:t xml:space="preserve">were </w:t>
      </w:r>
      <w:r w:rsidR="00F15E26" w:rsidRPr="007C05D8">
        <w:rPr>
          <w:u w:color="FF0000"/>
        </w:rPr>
        <w:t xml:space="preserve">notably higher than in the adobe-built environment. It appears from these graphs that the vegetated open areas have extreme radiant temperatures.  </w:t>
      </w:r>
    </w:p>
    <w:p w14:paraId="7FDCA9AB" w14:textId="77777777" w:rsidR="003A24BD" w:rsidRPr="00C71559" w:rsidRDefault="00C71559" w:rsidP="00C71559">
      <w:pPr>
        <w:pStyle w:val="Text2ndparagraph"/>
        <w:spacing w:after="240"/>
        <w:ind w:firstLine="0"/>
        <w:rPr>
          <w:u w:val="thick" w:color="FF0000"/>
        </w:rPr>
      </w:pPr>
      <w:r>
        <w:rPr>
          <w:i/>
          <w:noProof/>
          <w:lang w:eastAsia="en-GB"/>
        </w:rPr>
        <w:lastRenderedPageBreak/>
        <mc:AlternateContent>
          <mc:Choice Requires="wpg">
            <w:drawing>
              <wp:anchor distT="0" distB="0" distL="114300" distR="114300" simplePos="0" relativeHeight="251686912" behindDoc="0" locked="0" layoutInCell="1" allowOverlap="1" wp14:anchorId="4EA97EF9" wp14:editId="5778FD8F">
                <wp:simplePos x="0" y="0"/>
                <wp:positionH relativeFrom="margin">
                  <wp:align>right</wp:align>
                </wp:positionH>
                <wp:positionV relativeFrom="paragraph">
                  <wp:posOffset>19537</wp:posOffset>
                </wp:positionV>
                <wp:extent cx="5717540" cy="2165985"/>
                <wp:effectExtent l="19050" t="19050" r="16510" b="24765"/>
                <wp:wrapNone/>
                <wp:docPr id="57" name="Group 57"/>
                <wp:cNvGraphicFramePr/>
                <a:graphic xmlns:a="http://schemas.openxmlformats.org/drawingml/2006/main">
                  <a:graphicData uri="http://schemas.microsoft.com/office/word/2010/wordprocessingGroup">
                    <wpg:wgp>
                      <wpg:cNvGrpSpPr/>
                      <wpg:grpSpPr>
                        <a:xfrm>
                          <a:off x="0" y="0"/>
                          <a:ext cx="5717540" cy="2165985"/>
                          <a:chOff x="0" y="0"/>
                          <a:chExt cx="5717540" cy="2165985"/>
                        </a:xfrm>
                      </wpg:grpSpPr>
                      <wpg:grpSp>
                        <wpg:cNvPr id="45" name="Group 45"/>
                        <wpg:cNvGrpSpPr/>
                        <wpg:grpSpPr>
                          <a:xfrm>
                            <a:off x="0" y="0"/>
                            <a:ext cx="5717540" cy="2165985"/>
                            <a:chOff x="0" y="0"/>
                            <a:chExt cx="5717708" cy="2165985"/>
                          </a:xfrm>
                        </wpg:grpSpPr>
                        <pic:pic xmlns:pic="http://schemas.openxmlformats.org/drawingml/2006/picture">
                          <pic:nvPicPr>
                            <pic:cNvPr id="33" name="Picture 33"/>
                            <pic:cNvPicPr>
                              <a:picLocks noChangeAspect="1"/>
                            </pic:cNvPicPr>
                          </pic:nvPicPr>
                          <pic:blipFill rotWithShape="1">
                            <a:blip r:embed="rId24" cstate="print">
                              <a:extLst>
                                <a:ext uri="{28A0092B-C50C-407E-A947-70E740481C1C}">
                                  <a14:useLocalDpi xmlns:a14="http://schemas.microsoft.com/office/drawing/2010/main" val="0"/>
                                </a:ext>
                              </a:extLst>
                            </a:blip>
                            <a:srcRect l="8510" t="3570" r="6377" b="5580"/>
                            <a:stretch/>
                          </pic:blipFill>
                          <pic:spPr bwMode="auto">
                            <a:xfrm>
                              <a:off x="2924978" y="0"/>
                              <a:ext cx="2792730" cy="2162810"/>
                            </a:xfrm>
                            <a:prstGeom prst="rect">
                              <a:avLst/>
                            </a:prstGeom>
                            <a:noFill/>
                            <a:ln w="3175">
                              <a:solidFill>
                                <a:schemeClr val="tx1">
                                  <a:lumMod val="75000"/>
                                  <a:lumOff val="25000"/>
                                </a:schemeClr>
                              </a:solidFill>
                            </a:ln>
                            <a:extLst>
                              <a:ext uri="{53640926-AAD7-44D8-BBD7-CCE9431645EC}">
                                <a14:shadowObscured xmlns:a14="http://schemas.microsoft.com/office/drawing/2010/main"/>
                              </a:ext>
                            </a:extLst>
                          </pic:spPr>
                        </pic:pic>
                        <pic:pic xmlns:pic="http://schemas.openxmlformats.org/drawingml/2006/picture">
                          <pic:nvPicPr>
                            <pic:cNvPr id="35" name="Picture 35"/>
                            <pic:cNvPicPr>
                              <a:picLocks noChangeAspect="1"/>
                            </pic:cNvPicPr>
                          </pic:nvPicPr>
                          <pic:blipFill rotWithShape="1">
                            <a:blip r:embed="rId25" cstate="print">
                              <a:extLst>
                                <a:ext uri="{28A0092B-C50C-407E-A947-70E740481C1C}">
                                  <a14:useLocalDpi xmlns:a14="http://schemas.microsoft.com/office/drawing/2010/main" val="0"/>
                                </a:ext>
                              </a:extLst>
                            </a:blip>
                            <a:srcRect l="4411" t="3201" r="8957" b="8361"/>
                            <a:stretch/>
                          </pic:blipFill>
                          <pic:spPr bwMode="auto">
                            <a:xfrm>
                              <a:off x="0" y="0"/>
                              <a:ext cx="2933700" cy="2165985"/>
                            </a:xfrm>
                            <a:prstGeom prst="rect">
                              <a:avLst/>
                            </a:prstGeom>
                            <a:noFill/>
                            <a:ln w="3175" cap="flat" cmpd="sng" algn="ctr">
                              <a:solidFill>
                                <a:sysClr val="windowText" lastClr="000000">
                                  <a:lumMod val="75000"/>
                                  <a:lumOff val="25000"/>
                                </a:sysClr>
                              </a:solidFill>
                              <a:prstDash val="solid"/>
                              <a:round/>
                              <a:headEnd type="none" w="med" len="med"/>
                              <a:tailEnd type="none" w="med" len="med"/>
                            </a:ln>
                            <a:extLst>
                              <a:ext uri="{53640926-AAD7-44D8-BBD7-CCE9431645EC}">
                                <a14:shadowObscured xmlns:a14="http://schemas.microsoft.com/office/drawing/2010/main"/>
                              </a:ext>
                            </a:extLst>
                          </pic:spPr>
                        </pic:pic>
                      </wpg:grpSp>
                      <wps:wsp>
                        <wps:cNvPr id="47" name="Flowchart: Or 47"/>
                        <wps:cNvSpPr/>
                        <wps:spPr>
                          <a:xfrm rot="2615511">
                            <a:off x="1127156" y="1281066"/>
                            <a:ext cx="86324" cy="86325"/>
                          </a:xfrm>
                          <a:prstGeom prst="flowChartOr">
                            <a:avLst/>
                          </a:prstGeom>
                          <a:noFill/>
                          <a:ln w="635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Flowchart: Or 49"/>
                        <wps:cNvSpPr/>
                        <wps:spPr>
                          <a:xfrm rot="2615511">
                            <a:off x="4232495" y="574895"/>
                            <a:ext cx="86324" cy="86325"/>
                          </a:xfrm>
                          <a:prstGeom prst="flowChartOr">
                            <a:avLst/>
                          </a:prstGeom>
                          <a:noFill/>
                          <a:ln w="635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BFE7509" id="Group 57" o:spid="_x0000_s1026" style="position:absolute;margin-left:399pt;margin-top:1.55pt;width:450.2pt;height:170.55pt;z-index:251686912;mso-position-horizontal:right;mso-position-horizontal-relative:margin" coordsize="57175,2165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">
                <v:group id="Group 45" o:spid="_x0000_s1027" style="position:absolute;width:57175;height:21659" coordsize="57177,21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shape id="Picture 33" o:spid="_x0000_s1028" type="#_x0000_t75" style="position:absolute;left:29249;width:27928;height:216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" stroked="t" strokecolor="#404040 [2429]" strokeweight=".25pt">
                    <v:imagedata r:id="rId26" o:title="" croptop="2340f" cropbottom="3657f" cropleft="5577f" cropright="4179f"/>
                    <v:path arrowok="t"/>
                  </v:shape>
                  <v:shape id="Picture 35" o:spid="_x0000_s1029" type="#_x0000_t75" style="position:absolute;width:29337;height:216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" stroked="t" strokecolor="#404040" strokeweight=".25pt">
                    <v:stroke joinstyle="round"/>
                    <v:imagedata r:id="rId27" o:title="" croptop="2098f" cropbottom="5479f" cropleft="2891f" cropright="5870f"/>
                    <v:path arrowok="t"/>
                  </v:shape>
                </v:group>
                <v:shape id="Flowchart: Or 47" o:spid="_x0000_s1030" type="#_x0000_t124" style="position:absolute;left:11271;top:12810;width:863;height:863;rotation:2856835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" filled="f" strokecolor="#c00000" strokeweight=".5pt"/>
                <v:shape id="Flowchart: Or 49" o:spid="_x0000_s1031" type="#_x0000_t124" style="position:absolute;left:42324;top:5748;width:864;height:864;rotation:2856835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" filled="f" strokecolor="#c00000" strokeweight=".5pt"/>
                <w10:wrap anchorx="margin"/>
              </v:group>
            </w:pict>
          </mc:Fallback>
        </mc:AlternateContent>
      </w:r>
    </w:p>
    <w:p w14:paraId="4F660BB1" w14:textId="77777777" w:rsidR="006F0838" w:rsidRDefault="006F0838" w:rsidP="00B6079B">
      <w:pPr>
        <w:pStyle w:val="Caption"/>
        <w:spacing w:after="0"/>
        <w:jc w:val="center"/>
        <w:rPr>
          <w:i/>
          <w:color w:val="auto"/>
          <w:sz w:val="22"/>
        </w:rPr>
      </w:pPr>
    </w:p>
    <w:p w14:paraId="18DB67D6" w14:textId="77777777" w:rsidR="006F0838" w:rsidRDefault="006F0838" w:rsidP="00B6079B">
      <w:pPr>
        <w:pStyle w:val="Caption"/>
        <w:spacing w:after="0"/>
        <w:jc w:val="center"/>
        <w:rPr>
          <w:i/>
          <w:color w:val="auto"/>
          <w:sz w:val="22"/>
        </w:rPr>
      </w:pPr>
    </w:p>
    <w:p w14:paraId="342B2AC0" w14:textId="77777777" w:rsidR="006F0838" w:rsidRDefault="006F0838" w:rsidP="00B6079B">
      <w:pPr>
        <w:pStyle w:val="Caption"/>
        <w:spacing w:after="0"/>
        <w:jc w:val="center"/>
        <w:rPr>
          <w:i/>
          <w:color w:val="auto"/>
          <w:sz w:val="22"/>
        </w:rPr>
      </w:pPr>
    </w:p>
    <w:p w14:paraId="7713CF74" w14:textId="77777777" w:rsidR="006F0838" w:rsidRDefault="006F0838" w:rsidP="00B6079B">
      <w:pPr>
        <w:pStyle w:val="Caption"/>
        <w:spacing w:after="0"/>
        <w:jc w:val="center"/>
        <w:rPr>
          <w:i/>
          <w:color w:val="auto"/>
          <w:sz w:val="22"/>
        </w:rPr>
      </w:pPr>
    </w:p>
    <w:p w14:paraId="4E0A8ED3" w14:textId="77777777" w:rsidR="006F0838" w:rsidRDefault="006F0838" w:rsidP="00B6079B">
      <w:pPr>
        <w:pStyle w:val="Caption"/>
        <w:spacing w:after="0"/>
        <w:jc w:val="center"/>
        <w:rPr>
          <w:i/>
          <w:color w:val="auto"/>
          <w:sz w:val="22"/>
        </w:rPr>
      </w:pPr>
    </w:p>
    <w:p w14:paraId="06160DE5" w14:textId="77777777" w:rsidR="006F0838" w:rsidRDefault="006F0838" w:rsidP="00B6079B">
      <w:pPr>
        <w:pStyle w:val="Caption"/>
        <w:spacing w:after="0"/>
        <w:jc w:val="center"/>
        <w:rPr>
          <w:i/>
          <w:color w:val="auto"/>
          <w:sz w:val="22"/>
        </w:rPr>
      </w:pPr>
    </w:p>
    <w:p w14:paraId="171FCA7C" w14:textId="77777777" w:rsidR="006F0838" w:rsidRDefault="006F0838" w:rsidP="00B6079B">
      <w:pPr>
        <w:pStyle w:val="Caption"/>
        <w:spacing w:after="0"/>
        <w:jc w:val="center"/>
        <w:rPr>
          <w:i/>
          <w:color w:val="auto"/>
          <w:sz w:val="22"/>
        </w:rPr>
      </w:pPr>
    </w:p>
    <w:p w14:paraId="39A7A4AE" w14:textId="77777777" w:rsidR="006F0838" w:rsidRDefault="006F0838" w:rsidP="00B6079B">
      <w:pPr>
        <w:pStyle w:val="Caption"/>
        <w:spacing w:after="0"/>
        <w:jc w:val="center"/>
        <w:rPr>
          <w:i/>
          <w:color w:val="auto"/>
          <w:sz w:val="22"/>
        </w:rPr>
      </w:pPr>
    </w:p>
    <w:p w14:paraId="6F657270" w14:textId="77777777" w:rsidR="006F0838" w:rsidRDefault="006F0838" w:rsidP="00B6079B">
      <w:pPr>
        <w:pStyle w:val="Caption"/>
        <w:spacing w:after="0"/>
        <w:jc w:val="center"/>
        <w:rPr>
          <w:i/>
          <w:color w:val="auto"/>
          <w:sz w:val="22"/>
        </w:rPr>
      </w:pPr>
    </w:p>
    <w:p w14:paraId="21E41A9D" w14:textId="77777777" w:rsidR="006F0838" w:rsidRDefault="006F0838" w:rsidP="00B6079B">
      <w:pPr>
        <w:pStyle w:val="Caption"/>
        <w:spacing w:after="0"/>
        <w:jc w:val="center"/>
        <w:rPr>
          <w:i/>
          <w:color w:val="auto"/>
          <w:sz w:val="22"/>
        </w:rPr>
      </w:pPr>
    </w:p>
    <w:p w14:paraId="46DDD07A" w14:textId="77777777" w:rsidR="006F0838" w:rsidRDefault="006F0838" w:rsidP="00B6079B">
      <w:pPr>
        <w:pStyle w:val="Caption"/>
        <w:spacing w:after="0"/>
        <w:jc w:val="center"/>
        <w:rPr>
          <w:i/>
          <w:color w:val="auto"/>
          <w:sz w:val="22"/>
        </w:rPr>
      </w:pPr>
    </w:p>
    <w:p w14:paraId="4693B12F" w14:textId="77777777" w:rsidR="00D61A4E" w:rsidRDefault="00C71559" w:rsidP="00B6079B">
      <w:pPr>
        <w:pStyle w:val="Caption"/>
        <w:spacing w:after="0"/>
        <w:jc w:val="center"/>
        <w:rPr>
          <w:i/>
          <w:color w:val="auto"/>
          <w:sz w:val="22"/>
        </w:rPr>
      </w:pPr>
      <w:r>
        <w:rPr>
          <w:noProof/>
          <w:lang w:eastAsia="en-GB"/>
        </w:rPr>
        <mc:AlternateContent>
          <mc:Choice Requires="wps">
            <w:drawing>
              <wp:anchor distT="0" distB="0" distL="114300" distR="114300" simplePos="0" relativeHeight="251691008" behindDoc="0" locked="0" layoutInCell="1" allowOverlap="1" wp14:anchorId="57A42E64" wp14:editId="50948B31">
                <wp:simplePos x="0" y="0"/>
                <wp:positionH relativeFrom="margin">
                  <wp:align>center</wp:align>
                </wp:positionH>
                <wp:positionV relativeFrom="paragraph">
                  <wp:posOffset>40525</wp:posOffset>
                </wp:positionV>
                <wp:extent cx="5717540" cy="635"/>
                <wp:effectExtent l="0" t="0" r="0" b="2540"/>
                <wp:wrapNone/>
                <wp:docPr id="63" name="Text Box 63"/>
                <wp:cNvGraphicFramePr/>
                <a:graphic xmlns:a="http://schemas.openxmlformats.org/drawingml/2006/main">
                  <a:graphicData uri="http://schemas.microsoft.com/office/word/2010/wordprocessingShape">
                    <wps:wsp>
                      <wps:cNvSpPr txBox="1"/>
                      <wps:spPr>
                        <a:xfrm>
                          <a:off x="0" y="0"/>
                          <a:ext cx="5717540" cy="635"/>
                        </a:xfrm>
                        <a:prstGeom prst="rect">
                          <a:avLst/>
                        </a:prstGeom>
                        <a:solidFill>
                          <a:prstClr val="white"/>
                        </a:solidFill>
                        <a:ln>
                          <a:noFill/>
                        </a:ln>
                      </wps:spPr>
                      <wps:txbx>
                        <w:txbxContent>
                          <w:p w14:paraId="3C43C266" w14:textId="77777777" w:rsidR="004B46F5" w:rsidRDefault="004B46F5" w:rsidP="00DF0DB3">
                            <w:pPr>
                              <w:pStyle w:val="Figurecaption"/>
                              <w:spacing w:before="0" w:after="0"/>
                            </w:pPr>
                            <w:r w:rsidRPr="001C6ABB">
                              <w:t xml:space="preserve">Predicted </w:t>
                            </w:r>
                            <w:r>
                              <w:t>outdoor air temperature values on Location C (left) and A(right)</w:t>
                            </w:r>
                          </w:p>
                          <w:p w14:paraId="0E85AA3C" w14:textId="77777777" w:rsidR="004B46F5" w:rsidRPr="004B46F5" w:rsidRDefault="004B46F5" w:rsidP="00DF0DB3">
                            <w:pPr>
                              <w:pStyle w:val="Figurecaption"/>
                              <w:numPr>
                                <w:ilvl w:val="0"/>
                                <w:numId w:val="0"/>
                              </w:numPr>
                              <w:spacing w:before="0" w:after="0"/>
                            </w:pPr>
                            <w:r>
                              <w:t>at 12am in 1</w:t>
                            </w:r>
                            <w:r w:rsidR="00DF0DB3">
                              <w:t>5</w:t>
                            </w:r>
                            <w:r>
                              <w:t xml:space="preserve"> August 20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A42E64" id="Text Box 63" o:spid="_x0000_s1027" type="#_x0000_t202" style="position:absolute;left:0;text-align:left;margin-left:0;margin-top:3.2pt;width:450.2pt;height:.05pt;z-index:25169100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" stroked="f">
                <v:textbox style="mso-fit-shape-to-text:t" inset="0,0,0,0">
                  <w:txbxContent>
                    <w:p w14:paraId="3C43C266" w14:textId="77777777" w:rsidR="004B46F5" w:rsidRDefault="004B46F5" w:rsidP="00DF0DB3">
                      <w:pPr>
                        <w:pStyle w:val="Figurecaption"/>
                        <w:spacing w:before="0" w:after="0"/>
                      </w:pPr>
                      <w:r w:rsidRPr="001C6ABB">
                        <w:t xml:space="preserve">Predicted </w:t>
                      </w:r>
                      <w:r>
                        <w:t>outdoor air temperature values on Location C (left) and A(right)</w:t>
                      </w:r>
                    </w:p>
                    <w:p w14:paraId="0E85AA3C" w14:textId="77777777" w:rsidR="004B46F5" w:rsidRPr="004B46F5" w:rsidRDefault="004B46F5" w:rsidP="00DF0DB3">
                      <w:pPr>
                        <w:pStyle w:val="Figurecaption"/>
                        <w:numPr>
                          <w:ilvl w:val="0"/>
                          <w:numId w:val="0"/>
                        </w:numPr>
                        <w:spacing w:before="0" w:after="0"/>
                      </w:pPr>
                      <w:r>
                        <w:t>at 12am in 1</w:t>
                      </w:r>
                      <w:r w:rsidR="00DF0DB3">
                        <w:t>5</w:t>
                      </w:r>
                      <w:r>
                        <w:t xml:space="preserve"> August 2021</w:t>
                      </w:r>
                    </w:p>
                  </w:txbxContent>
                </v:textbox>
                <w10:wrap anchorx="margin"/>
              </v:shape>
            </w:pict>
          </mc:Fallback>
        </mc:AlternateContent>
      </w:r>
    </w:p>
    <w:p w14:paraId="2B014240" w14:textId="77777777" w:rsidR="006F0838" w:rsidRPr="006F0838" w:rsidRDefault="006F0838" w:rsidP="006F0838"/>
    <w:p w14:paraId="6A57537C" w14:textId="77777777" w:rsidR="006F0838" w:rsidRDefault="006F0838" w:rsidP="00FB44A7">
      <w:pPr>
        <w:pStyle w:val="Text2ndparagraph"/>
        <w:ind w:firstLine="0"/>
        <w:rPr>
          <w:u w:val="single"/>
        </w:rPr>
      </w:pPr>
    </w:p>
    <w:p w14:paraId="332AABC4" w14:textId="2AF5AC64" w:rsidR="00D128EF" w:rsidRPr="007C05D8" w:rsidRDefault="007C05D8" w:rsidP="00F15E26">
      <w:pPr>
        <w:pStyle w:val="Text2ndparagraph"/>
        <w:spacing w:after="240"/>
        <w:rPr>
          <w:u w:color="FF0000"/>
        </w:rPr>
      </w:pPr>
      <w:r>
        <w:rPr>
          <w:i/>
          <w:noProof/>
          <w:lang w:eastAsia="en-GB"/>
        </w:rPr>
        <mc:AlternateContent>
          <mc:Choice Requires="wpg">
            <w:drawing>
              <wp:anchor distT="0" distB="0" distL="114300" distR="114300" simplePos="0" relativeHeight="251684864" behindDoc="0" locked="0" layoutInCell="1" allowOverlap="1" wp14:anchorId="6DACC0F9" wp14:editId="7D88EA9B">
                <wp:simplePos x="0" y="0"/>
                <wp:positionH relativeFrom="margin">
                  <wp:align>left</wp:align>
                </wp:positionH>
                <wp:positionV relativeFrom="page">
                  <wp:posOffset>5627370</wp:posOffset>
                </wp:positionV>
                <wp:extent cx="5717540" cy="2179320"/>
                <wp:effectExtent l="19050" t="19050" r="16510" b="11430"/>
                <wp:wrapNone/>
                <wp:docPr id="52" name="Group 52"/>
                <wp:cNvGraphicFramePr/>
                <a:graphic xmlns:a="http://schemas.openxmlformats.org/drawingml/2006/main">
                  <a:graphicData uri="http://schemas.microsoft.com/office/word/2010/wordprocessingGroup">
                    <wpg:wgp>
                      <wpg:cNvGrpSpPr/>
                      <wpg:grpSpPr>
                        <a:xfrm>
                          <a:off x="0" y="0"/>
                          <a:ext cx="5717540" cy="2179320"/>
                          <a:chOff x="0" y="0"/>
                          <a:chExt cx="5717540" cy="2179320"/>
                        </a:xfrm>
                      </wpg:grpSpPr>
                      <wpg:grpSp>
                        <wpg:cNvPr id="42" name="Group 42"/>
                        <wpg:cNvGrpSpPr/>
                        <wpg:grpSpPr>
                          <a:xfrm>
                            <a:off x="0" y="0"/>
                            <a:ext cx="5717540" cy="2179320"/>
                            <a:chOff x="0" y="0"/>
                            <a:chExt cx="5717586" cy="2179320"/>
                          </a:xfrm>
                        </wpg:grpSpPr>
                        <pic:pic xmlns:pic="http://schemas.openxmlformats.org/drawingml/2006/picture">
                          <pic:nvPicPr>
                            <pic:cNvPr id="31" name="Picture 31"/>
                            <pic:cNvPicPr>
                              <a:picLocks noChangeAspect="1"/>
                            </pic:cNvPicPr>
                          </pic:nvPicPr>
                          <pic:blipFill rotWithShape="1">
                            <a:blip r:embed="rId28" cstate="print">
                              <a:extLst>
                                <a:ext uri="{28A0092B-C50C-407E-A947-70E740481C1C}">
                                  <a14:useLocalDpi xmlns:a14="http://schemas.microsoft.com/office/drawing/2010/main" val="0"/>
                                </a:ext>
                              </a:extLst>
                            </a:blip>
                            <a:srcRect l="7672" t="3284" r="8994" b="8029"/>
                            <a:stretch/>
                          </pic:blipFill>
                          <pic:spPr bwMode="auto">
                            <a:xfrm>
                              <a:off x="0" y="0"/>
                              <a:ext cx="2824480" cy="2179320"/>
                            </a:xfrm>
                            <a:prstGeom prst="rect">
                              <a:avLst/>
                            </a:prstGeom>
                            <a:noFill/>
                            <a:ln w="3175">
                              <a:solidFill>
                                <a:schemeClr val="tx1">
                                  <a:lumMod val="75000"/>
                                  <a:lumOff val="25000"/>
                                </a:schemeClr>
                              </a:solidFill>
                            </a:ln>
                            <a:extLst>
                              <a:ext uri="{53640926-AAD7-44D8-BBD7-CCE9431645EC}">
                                <a14:shadowObscured xmlns:a14="http://schemas.microsoft.com/office/drawing/2010/main"/>
                              </a:ext>
                            </a:extLst>
                          </pic:spPr>
                        </pic:pic>
                        <pic:pic xmlns:pic="http://schemas.openxmlformats.org/drawingml/2006/picture">
                          <pic:nvPicPr>
                            <pic:cNvPr id="32" name="Picture 32"/>
                            <pic:cNvPicPr>
                              <a:picLocks noChangeAspect="1"/>
                            </pic:cNvPicPr>
                          </pic:nvPicPr>
                          <pic:blipFill rotWithShape="1">
                            <a:blip r:embed="rId29">
                              <a:extLst>
                                <a:ext uri="{28A0092B-C50C-407E-A947-70E740481C1C}">
                                  <a14:useLocalDpi xmlns:a14="http://schemas.microsoft.com/office/drawing/2010/main" val="0"/>
                                </a:ext>
                              </a:extLst>
                            </a:blip>
                            <a:srcRect l="8996" t="5474" r="7936" b="9124"/>
                            <a:stretch/>
                          </pic:blipFill>
                          <pic:spPr bwMode="auto">
                            <a:xfrm>
                              <a:off x="2792776" y="0"/>
                              <a:ext cx="2924810" cy="2179320"/>
                            </a:xfrm>
                            <a:prstGeom prst="rect">
                              <a:avLst/>
                            </a:prstGeom>
                            <a:noFill/>
                            <a:ln w="3175">
                              <a:solidFill>
                                <a:schemeClr val="tx1">
                                  <a:lumMod val="75000"/>
                                  <a:lumOff val="25000"/>
                                </a:schemeClr>
                              </a:solidFill>
                            </a:ln>
                            <a:extLst>
                              <a:ext uri="{53640926-AAD7-44D8-BBD7-CCE9431645EC}">
                                <a14:shadowObscured xmlns:a14="http://schemas.microsoft.com/office/drawing/2010/main"/>
                              </a:ext>
                            </a:extLst>
                          </pic:spPr>
                        </pic:pic>
                      </wpg:grpSp>
                      <wps:wsp>
                        <wps:cNvPr id="50" name="Flowchart: Or 50"/>
                        <wps:cNvSpPr/>
                        <wps:spPr>
                          <a:xfrm rot="2615511">
                            <a:off x="1013989" y="1290119"/>
                            <a:ext cx="86324" cy="86325"/>
                          </a:xfrm>
                          <a:prstGeom prst="flowChartOr">
                            <a:avLst/>
                          </a:prstGeom>
                          <a:noFill/>
                          <a:ln w="635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Flowchart: Or 51"/>
                        <wps:cNvSpPr/>
                        <wps:spPr>
                          <a:xfrm rot="2615511">
                            <a:off x="4169121" y="570369"/>
                            <a:ext cx="86324" cy="86325"/>
                          </a:xfrm>
                          <a:prstGeom prst="flowChartOr">
                            <a:avLst/>
                          </a:prstGeom>
                          <a:noFill/>
                          <a:ln w="635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18DB6CC" id="Group 52" o:spid="_x0000_s1026" style="position:absolute;margin-left:0;margin-top:443.1pt;width:450.2pt;height:171.6pt;z-index:251684864;mso-position-horizontal:left;mso-position-horizontal-relative:margin;mso-position-vertical-relative:page" coordsize="57175,217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FkAMAAgAAABQAABCAkAQAAgAA&#10;ABQAABCUkpEAAgAAAAMwMAAAkpIAAgAAAAMwMAAA6hwABwAACAwAAAh0AAAAABzqAAAAC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PD94cGFja2V0IGVuZD0ndyc/Pv/bAEMAAgEBAQEBAgEB&#10;AQICAgICBAMCAgICBQQEAwQGBQYGBgUGBgYHCQgGBwkHBgYICwgJCgoKCgoGCAsMCwoMCQoKCv/b&#10;AEMBAgICAgICBQMDBQoHBgcKCgoKCgoKCgoKCgoKCgoKCgoKCgoKCgoKCgoKCgoKCgoKCgoKCgoK&#10;CgoKCgoKCgoKCv/AABEIAjADB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">
                <v:group id="Group 42" o:spid="_x0000_s1027" style="position:absolute;width:57175;height:21793" coordsize="57175,21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1" o:spid="_x0000_s1028" type="#_x0000_t75" style="position:absolute;width:28244;height:217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" stroked="t" strokecolor="#404040 [2429]" strokeweight=".25pt">
                    <v:imagedata r:id="rId30" o:title="" croptop="2152f" cropbottom="5262f" cropleft="5028f" cropright="5894f"/>
                    <v:path arrowok="t"/>
                  </v:shape>
                  <v:shape id="Picture 32" o:spid="_x0000_s1029" type="#_x0000_t75" style="position:absolute;left:27927;width:29248;height:217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" stroked="t" strokecolor="#404040 [2429]" strokeweight=".25pt">
                    <v:imagedata r:id="rId31" o:title="" croptop="3587f" cropbottom="5980f" cropleft="5896f" cropright="5201f"/>
                    <v:path arrowok="t"/>
                  </v:shape>
                </v:group>
                <v:shapetype id="_x0000_t124" coordsize="21600,21600" o:spt="124" path="m10800,qx,10800,10800,21600,21600,10800,10800,xem,10800nfl21600,10800em10800,nfl10800,21600e">
                  <v:path o:extrusionok="f" gradientshapeok="t" o:connecttype="custom" o:connectlocs="10800,0;3163,3163;0,10800;3163,18437;10800,21600;18437,18437;21600,10800;18437,3163" textboxrect="3163,3163,18437,18437"/>
                </v:shapetype>
                <v:shape id="Flowchart: Or 50" o:spid="_x0000_s1030" type="#_x0000_t124" style="position:absolute;left:10139;top:12901;width:864;height:863;rotation:2856835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" filled="f" strokecolor="#c00000" strokeweight=".5pt"/>
                <v:shape id="Flowchart: Or 51" o:spid="_x0000_s1031" type="#_x0000_t124" style="position:absolute;left:41691;top:5703;width:863;height:863;rotation:2856835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" filled="f" strokecolor="#c00000" strokeweight=".5pt"/>
                <w10:wrap anchorx="margin" anchory="page"/>
              </v:group>
            </w:pict>
          </mc:Fallback>
        </mc:AlternateContent>
      </w:r>
      <w:r w:rsidR="00F15E26" w:rsidRPr="007C05D8">
        <w:rPr>
          <w:u w:color="FF0000"/>
        </w:rPr>
        <w:t>In Fig. 8 it is seen that the temperature variation in the entire zone C is quite minor</w:t>
      </w:r>
      <w:r w:rsidR="00070664" w:rsidRPr="007C05D8">
        <w:rPr>
          <w:u w:color="FF0000"/>
        </w:rPr>
        <w:t>,</w:t>
      </w:r>
      <w:r w:rsidR="00F15E26" w:rsidRPr="007C05D8">
        <w:rPr>
          <w:u w:color="FF0000"/>
        </w:rPr>
        <w:t xml:space="preserve"> with </w:t>
      </w:r>
      <w:r w:rsidR="00070664" w:rsidRPr="007C05D8">
        <w:rPr>
          <w:u w:color="FF0000"/>
        </w:rPr>
        <w:t xml:space="preserve">a </w:t>
      </w:r>
      <w:r w:rsidR="00F15E26" w:rsidRPr="007C05D8">
        <w:rPr>
          <w:u w:color="FF0000"/>
        </w:rPr>
        <w:t xml:space="preserve">maximum </w:t>
      </w:r>
      <w:r w:rsidR="00070664" w:rsidRPr="007C05D8">
        <w:rPr>
          <w:u w:color="FF0000"/>
        </w:rPr>
        <w:t xml:space="preserve">of </w:t>
      </w:r>
      <w:r w:rsidR="00F15E26" w:rsidRPr="007C05D8">
        <w:rPr>
          <w:u w:color="FF0000"/>
        </w:rPr>
        <w:t xml:space="preserve">0.42 °C. However, it is obvious that </w:t>
      </w:r>
      <w:r w:rsidR="00070664" w:rsidRPr="007C05D8">
        <w:rPr>
          <w:u w:color="FF0000"/>
        </w:rPr>
        <w:t xml:space="preserve">the </w:t>
      </w:r>
      <w:r w:rsidR="00F15E26" w:rsidRPr="007C05D8">
        <w:rPr>
          <w:u w:color="FF0000"/>
        </w:rPr>
        <w:t xml:space="preserve">close perimeters of the buildings </w:t>
      </w:r>
      <w:r w:rsidR="00070664" w:rsidRPr="007C05D8">
        <w:rPr>
          <w:u w:color="FF0000"/>
        </w:rPr>
        <w:t xml:space="preserve">were </w:t>
      </w:r>
      <w:r w:rsidR="00F15E26" w:rsidRPr="007C05D8">
        <w:rPr>
          <w:u w:color="FF0000"/>
        </w:rPr>
        <w:t xml:space="preserve">slightly cooler than vegetated south-facing open </w:t>
      </w:r>
      <w:r w:rsidR="00C15209" w:rsidRPr="007C05D8">
        <w:rPr>
          <w:u w:color="FF0000"/>
        </w:rPr>
        <w:t>lands</w:t>
      </w:r>
      <w:r w:rsidR="00F15E26" w:rsidRPr="007C05D8">
        <w:rPr>
          <w:u w:color="FF0000"/>
        </w:rPr>
        <w:t xml:space="preserve"> in the area. The </w:t>
      </w:r>
      <w:r w:rsidR="00070664" w:rsidRPr="007C05D8">
        <w:rPr>
          <w:u w:color="FF0000"/>
        </w:rPr>
        <w:t xml:space="preserve">right hand </w:t>
      </w:r>
      <w:r w:rsidR="00F15E26" w:rsidRPr="007C05D8">
        <w:rPr>
          <w:u w:color="FF0000"/>
        </w:rPr>
        <w:t xml:space="preserve">map </w:t>
      </w:r>
      <w:r w:rsidR="00070664" w:rsidRPr="007C05D8">
        <w:rPr>
          <w:u w:color="FF0000"/>
        </w:rPr>
        <w:t xml:space="preserve">in Fig. 8 </w:t>
      </w:r>
      <w:r w:rsidR="00F15E26" w:rsidRPr="007C05D8">
        <w:rPr>
          <w:u w:color="FF0000"/>
        </w:rPr>
        <w:t xml:space="preserve">above </w:t>
      </w:r>
      <w:r w:rsidR="00070664" w:rsidRPr="007C05D8">
        <w:rPr>
          <w:u w:color="FF0000"/>
        </w:rPr>
        <w:t xml:space="preserve">illustrates </w:t>
      </w:r>
      <w:r w:rsidR="00F15E26" w:rsidRPr="007C05D8">
        <w:rPr>
          <w:u w:color="FF0000"/>
        </w:rPr>
        <w:t xml:space="preserve">the air temperature distribution in Location A, where earthen structures </w:t>
      </w:r>
      <w:r w:rsidR="00070664" w:rsidRPr="007C05D8">
        <w:rPr>
          <w:u w:color="FF0000"/>
        </w:rPr>
        <w:t>had</w:t>
      </w:r>
      <w:r w:rsidR="00F15E26" w:rsidRPr="007C05D8">
        <w:rPr>
          <w:u w:color="FF0000"/>
        </w:rPr>
        <w:t xml:space="preserve">, </w:t>
      </w:r>
      <w:r w:rsidR="00070664" w:rsidRPr="007C05D8">
        <w:rPr>
          <w:u w:color="FF0000"/>
        </w:rPr>
        <w:t xml:space="preserve">a </w:t>
      </w:r>
      <w:r w:rsidR="00F15E26" w:rsidRPr="007C05D8">
        <w:rPr>
          <w:u w:color="FF0000"/>
        </w:rPr>
        <w:t xml:space="preserve">more heterogenous </w:t>
      </w:r>
      <w:r w:rsidR="00070664" w:rsidRPr="007C05D8">
        <w:rPr>
          <w:u w:color="FF0000"/>
        </w:rPr>
        <w:t xml:space="preserve">profile </w:t>
      </w:r>
      <w:r w:rsidR="00F15E26" w:rsidRPr="007C05D8">
        <w:rPr>
          <w:u w:color="FF0000"/>
        </w:rPr>
        <w:t xml:space="preserve">regarding thermal environment. Especially </w:t>
      </w:r>
      <w:r w:rsidR="00070664" w:rsidRPr="007C05D8">
        <w:rPr>
          <w:u w:color="FF0000"/>
        </w:rPr>
        <w:t xml:space="preserve">in </w:t>
      </w:r>
      <w:r w:rsidR="00F15E26" w:rsidRPr="007C05D8">
        <w:rPr>
          <w:u w:color="FF0000"/>
        </w:rPr>
        <w:t xml:space="preserve">the surrounding area to the earthen building in which the indoor weather data </w:t>
      </w:r>
      <w:r w:rsidR="00070664" w:rsidRPr="007C05D8">
        <w:rPr>
          <w:u w:color="FF0000"/>
        </w:rPr>
        <w:t xml:space="preserve">were </w:t>
      </w:r>
      <w:r w:rsidR="00F15E26" w:rsidRPr="007C05D8">
        <w:rPr>
          <w:u w:color="FF0000"/>
        </w:rPr>
        <w:t xml:space="preserve">recorded, the air temperature </w:t>
      </w:r>
      <w:r w:rsidR="00070664" w:rsidRPr="007C05D8">
        <w:rPr>
          <w:u w:color="FF0000"/>
        </w:rPr>
        <w:t xml:space="preserve">was </w:t>
      </w:r>
      <w:r w:rsidR="00F15E26" w:rsidRPr="007C05D8">
        <w:rPr>
          <w:u w:color="FF0000"/>
        </w:rPr>
        <w:t>about 33.5-34</w:t>
      </w:r>
      <w:r w:rsidR="00070664" w:rsidRPr="007C05D8">
        <w:rPr>
          <w:u w:color="FF0000"/>
        </w:rPr>
        <w:t>.0</w:t>
      </w:r>
      <w:r w:rsidR="00F15E26" w:rsidRPr="007C05D8">
        <w:rPr>
          <w:u w:color="FF0000"/>
        </w:rPr>
        <w:t xml:space="preserve"> °C, which means roughly 2°C </w:t>
      </w:r>
      <w:r w:rsidR="00070664" w:rsidRPr="007C05D8">
        <w:rPr>
          <w:u w:color="FF0000"/>
        </w:rPr>
        <w:t>cooler</w:t>
      </w:r>
      <w:r w:rsidR="00F15E26" w:rsidRPr="007C05D8">
        <w:rPr>
          <w:u w:color="FF0000"/>
        </w:rPr>
        <w:t xml:space="preserve"> compared </w:t>
      </w:r>
      <w:r w:rsidR="00634BF5" w:rsidRPr="007C05D8">
        <w:rPr>
          <w:u w:color="FF0000"/>
        </w:rPr>
        <w:t>to</w:t>
      </w:r>
      <w:r w:rsidR="00F15E26" w:rsidRPr="007C05D8">
        <w:rPr>
          <w:u w:color="FF0000"/>
        </w:rPr>
        <w:t xml:space="preserve"> Location C.</w:t>
      </w:r>
      <w:r w:rsidR="00092084" w:rsidRPr="007C05D8">
        <w:rPr>
          <w:u w:color="FF0000"/>
        </w:rPr>
        <w:t xml:space="preserve"> </w:t>
      </w:r>
      <w:r w:rsidR="00DC6869" w:rsidRPr="007C05D8">
        <w:rPr>
          <w:u w:color="FF0000"/>
        </w:rPr>
        <w:t>To sum up</w:t>
      </w:r>
      <w:r w:rsidR="00092084" w:rsidRPr="007C05D8">
        <w:rPr>
          <w:u w:color="FF0000"/>
        </w:rPr>
        <w:t xml:space="preserve">, </w:t>
      </w:r>
      <w:r w:rsidR="00DC6869" w:rsidRPr="007C05D8">
        <w:rPr>
          <w:u w:color="FF0000"/>
        </w:rPr>
        <w:t xml:space="preserve">both </w:t>
      </w:r>
      <w:r w:rsidR="00AB0CEE" w:rsidRPr="007C05D8">
        <w:rPr>
          <w:u w:color="FF0000"/>
        </w:rPr>
        <w:t>regions</w:t>
      </w:r>
      <w:r w:rsidR="00DC6869" w:rsidRPr="007C05D8">
        <w:rPr>
          <w:u w:color="FF0000"/>
        </w:rPr>
        <w:t xml:space="preserve"> </w:t>
      </w:r>
      <w:r w:rsidR="00070664" w:rsidRPr="007C05D8">
        <w:rPr>
          <w:u w:color="FF0000"/>
        </w:rPr>
        <w:t xml:space="preserve">did not </w:t>
      </w:r>
      <w:r w:rsidR="00DC6869" w:rsidRPr="007C05D8">
        <w:rPr>
          <w:u w:color="FF0000"/>
        </w:rPr>
        <w:t>meet the pedestrians’ comfort need</w:t>
      </w:r>
      <w:r w:rsidR="00070664" w:rsidRPr="007C05D8">
        <w:rPr>
          <w:u w:color="FF0000"/>
        </w:rPr>
        <w:t>s</w:t>
      </w:r>
      <w:r w:rsidR="00DC6869" w:rsidRPr="007C05D8">
        <w:rPr>
          <w:u w:color="FF0000"/>
        </w:rPr>
        <w:t xml:space="preserve"> </w:t>
      </w:r>
      <w:r w:rsidR="00092084" w:rsidRPr="007C05D8">
        <w:rPr>
          <w:u w:color="FF0000"/>
        </w:rPr>
        <w:t>with the current urban configurations.</w:t>
      </w:r>
      <w:r w:rsidR="00F15E26" w:rsidRPr="007C05D8">
        <w:rPr>
          <w:u w:color="FF0000"/>
        </w:rPr>
        <w:t xml:space="preserve"> </w:t>
      </w:r>
      <w:r w:rsidR="00070664" w:rsidRPr="007C05D8">
        <w:rPr>
          <w:u w:color="FF0000"/>
        </w:rPr>
        <w:t xml:space="preserve">For </w:t>
      </w:r>
      <w:r w:rsidR="00F15E26" w:rsidRPr="007C05D8">
        <w:rPr>
          <w:u w:color="FF0000"/>
        </w:rPr>
        <w:t xml:space="preserve">this point, further investigation </w:t>
      </w:r>
      <w:r w:rsidR="00634BF5" w:rsidRPr="007C05D8">
        <w:rPr>
          <w:u w:color="FF0000"/>
        </w:rPr>
        <w:t>is</w:t>
      </w:r>
      <w:r w:rsidR="00F15E26" w:rsidRPr="007C05D8">
        <w:rPr>
          <w:u w:color="FF0000"/>
        </w:rPr>
        <w:t xml:space="preserve"> </w:t>
      </w:r>
      <w:r w:rsidR="00634BF5" w:rsidRPr="007C05D8">
        <w:rPr>
          <w:u w:color="FF0000"/>
        </w:rPr>
        <w:t>needed</w:t>
      </w:r>
      <w:r w:rsidR="00F15E26" w:rsidRPr="007C05D8">
        <w:rPr>
          <w:u w:color="FF0000"/>
        </w:rPr>
        <w:t xml:space="preserve"> to </w:t>
      </w:r>
      <w:r w:rsidR="00553604" w:rsidRPr="007C05D8">
        <w:rPr>
          <w:u w:color="FF0000"/>
        </w:rPr>
        <w:t>determine</w:t>
      </w:r>
      <w:r w:rsidR="00F15E26" w:rsidRPr="007C05D8">
        <w:rPr>
          <w:u w:color="FF0000"/>
        </w:rPr>
        <w:t xml:space="preserve"> </w:t>
      </w:r>
      <w:r w:rsidR="00634BF5" w:rsidRPr="007C05D8">
        <w:rPr>
          <w:u w:color="FF0000"/>
        </w:rPr>
        <w:t>which</w:t>
      </w:r>
      <w:r w:rsidR="00F15E26" w:rsidRPr="007C05D8">
        <w:rPr>
          <w:u w:color="FF0000"/>
        </w:rPr>
        <w:t xml:space="preserve"> parameters</w:t>
      </w:r>
      <w:r w:rsidR="00553604" w:rsidRPr="007C05D8">
        <w:rPr>
          <w:u w:color="FF0000"/>
        </w:rPr>
        <w:t xml:space="preserve"> cause this 2°C gap </w:t>
      </w:r>
      <w:r w:rsidR="00AB0CEE" w:rsidRPr="007C05D8">
        <w:rPr>
          <w:u w:color="FF0000"/>
        </w:rPr>
        <w:t xml:space="preserve">primarily </w:t>
      </w:r>
      <w:r w:rsidR="00553604" w:rsidRPr="007C05D8">
        <w:rPr>
          <w:u w:color="FF0000"/>
        </w:rPr>
        <w:t xml:space="preserve">and </w:t>
      </w:r>
      <w:r w:rsidR="00AB0CEE" w:rsidRPr="007C05D8">
        <w:rPr>
          <w:u w:color="FF0000"/>
        </w:rPr>
        <w:t>which alterations help to reduce the heat.</w:t>
      </w:r>
    </w:p>
    <w:p w14:paraId="070C5161" w14:textId="722FB2DB" w:rsidR="009F347B" w:rsidRDefault="009F347B" w:rsidP="00F15E26">
      <w:pPr>
        <w:pStyle w:val="Text2ndparagraph"/>
        <w:spacing w:after="240"/>
        <w:rPr>
          <w:u w:val="thick" w:color="FF0000"/>
        </w:rPr>
      </w:pPr>
    </w:p>
    <w:p w14:paraId="7E9A9B2D" w14:textId="77777777" w:rsidR="000016C4" w:rsidRDefault="000016C4" w:rsidP="00F15E26">
      <w:pPr>
        <w:pStyle w:val="Text2ndparagraph"/>
        <w:spacing w:after="240"/>
        <w:rPr>
          <w:u w:val="thick" w:color="FF0000"/>
        </w:rPr>
      </w:pPr>
    </w:p>
    <w:p w14:paraId="0C3FFC3F" w14:textId="31EEA326" w:rsidR="00D128EF" w:rsidRDefault="00D128EF" w:rsidP="00FB44A7">
      <w:pPr>
        <w:pStyle w:val="Text2ndparagraph"/>
        <w:ind w:firstLine="0"/>
        <w:rPr>
          <w:u w:val="thick" w:color="FF0000"/>
        </w:rPr>
      </w:pPr>
    </w:p>
    <w:p w14:paraId="0DBCA9C6" w14:textId="77777777" w:rsidR="00D128EF" w:rsidRDefault="00D128EF" w:rsidP="00FB44A7">
      <w:pPr>
        <w:pStyle w:val="Text2ndparagraph"/>
        <w:ind w:firstLine="0"/>
        <w:rPr>
          <w:u w:val="thick" w:color="FF0000"/>
        </w:rPr>
      </w:pPr>
    </w:p>
    <w:p w14:paraId="19C9BCD7" w14:textId="77777777" w:rsidR="00D128EF" w:rsidRDefault="00D128EF" w:rsidP="00FB44A7">
      <w:pPr>
        <w:pStyle w:val="Text2ndparagraph"/>
        <w:ind w:firstLine="0"/>
        <w:rPr>
          <w:u w:val="thick" w:color="FF0000"/>
        </w:rPr>
      </w:pPr>
    </w:p>
    <w:p w14:paraId="6B5E4883" w14:textId="77777777" w:rsidR="00D128EF" w:rsidRDefault="00D128EF" w:rsidP="00FB44A7">
      <w:pPr>
        <w:pStyle w:val="Text2ndparagraph"/>
        <w:ind w:firstLine="0"/>
        <w:rPr>
          <w:u w:val="thick" w:color="FF0000"/>
        </w:rPr>
      </w:pPr>
    </w:p>
    <w:p w14:paraId="1B10C393" w14:textId="77777777" w:rsidR="00D128EF" w:rsidRDefault="00D128EF" w:rsidP="00FB44A7">
      <w:pPr>
        <w:pStyle w:val="Text2ndparagraph"/>
        <w:ind w:firstLine="0"/>
        <w:rPr>
          <w:u w:val="thick" w:color="FF0000"/>
        </w:rPr>
      </w:pPr>
    </w:p>
    <w:p w14:paraId="6D2BAD26" w14:textId="77777777" w:rsidR="00D128EF" w:rsidRDefault="00D128EF" w:rsidP="00FB44A7">
      <w:pPr>
        <w:pStyle w:val="Text2ndparagraph"/>
        <w:ind w:firstLine="0"/>
        <w:rPr>
          <w:u w:val="thick" w:color="FF0000"/>
        </w:rPr>
      </w:pPr>
    </w:p>
    <w:p w14:paraId="3F9E8756" w14:textId="6BC47B85" w:rsidR="00D128EF" w:rsidRDefault="00D128EF" w:rsidP="00FB44A7">
      <w:pPr>
        <w:pStyle w:val="Text2ndparagraph"/>
        <w:ind w:firstLine="0"/>
        <w:rPr>
          <w:u w:val="thick" w:color="FF0000"/>
        </w:rPr>
      </w:pPr>
    </w:p>
    <w:p w14:paraId="3FBAC3E3" w14:textId="3B0FD047" w:rsidR="00D128EF" w:rsidRDefault="00D128EF" w:rsidP="00FB44A7">
      <w:pPr>
        <w:pStyle w:val="Text2ndparagraph"/>
        <w:ind w:firstLine="0"/>
        <w:rPr>
          <w:u w:val="thick" w:color="FF0000"/>
        </w:rPr>
      </w:pPr>
    </w:p>
    <w:p w14:paraId="7AF9A68A" w14:textId="5A0CD1F6" w:rsidR="00D128EF" w:rsidRDefault="00D128EF" w:rsidP="00FB44A7">
      <w:pPr>
        <w:pStyle w:val="Text2ndparagraph"/>
        <w:ind w:firstLine="0"/>
        <w:rPr>
          <w:u w:val="thick" w:color="FF0000"/>
        </w:rPr>
      </w:pPr>
    </w:p>
    <w:p w14:paraId="5676FC7C" w14:textId="38DFA88E" w:rsidR="00D128EF" w:rsidRDefault="007C05D8" w:rsidP="00FB44A7">
      <w:pPr>
        <w:pStyle w:val="Text2ndparagraph"/>
        <w:ind w:firstLine="0"/>
        <w:rPr>
          <w:u w:val="thick" w:color="FF0000"/>
        </w:rPr>
      </w:pPr>
      <w:r>
        <w:rPr>
          <w:noProof/>
          <w:lang w:eastAsia="en-GB"/>
        </w:rPr>
        <mc:AlternateContent>
          <mc:Choice Requires="wps">
            <w:drawing>
              <wp:anchor distT="0" distB="0" distL="114300" distR="114300" simplePos="0" relativeHeight="251693056" behindDoc="0" locked="0" layoutInCell="1" allowOverlap="1" wp14:anchorId="57267DCE" wp14:editId="63F3BC54">
                <wp:simplePos x="0" y="0"/>
                <wp:positionH relativeFrom="margin">
                  <wp:posOffset>-73025</wp:posOffset>
                </wp:positionH>
                <wp:positionV relativeFrom="paragraph">
                  <wp:posOffset>66040</wp:posOffset>
                </wp:positionV>
                <wp:extent cx="5757483" cy="388418"/>
                <wp:effectExtent l="0" t="0" r="0" b="0"/>
                <wp:wrapNone/>
                <wp:docPr id="64" name="Text Box 64"/>
                <wp:cNvGraphicFramePr/>
                <a:graphic xmlns:a="http://schemas.openxmlformats.org/drawingml/2006/main">
                  <a:graphicData uri="http://schemas.microsoft.com/office/word/2010/wordprocessingShape">
                    <wps:wsp>
                      <wps:cNvSpPr txBox="1"/>
                      <wps:spPr>
                        <a:xfrm>
                          <a:off x="0" y="0"/>
                          <a:ext cx="5757483" cy="388418"/>
                        </a:xfrm>
                        <a:prstGeom prst="rect">
                          <a:avLst/>
                        </a:prstGeom>
                        <a:solidFill>
                          <a:prstClr val="white"/>
                        </a:solidFill>
                        <a:ln>
                          <a:noFill/>
                        </a:ln>
                      </wps:spPr>
                      <wps:txbx>
                        <w:txbxContent>
                          <w:p w14:paraId="16626E37" w14:textId="77777777" w:rsidR="009F347B" w:rsidRDefault="00DF0DB3" w:rsidP="009F347B">
                            <w:pPr>
                              <w:pStyle w:val="Figurecaption"/>
                              <w:spacing w:before="0" w:after="0"/>
                              <w:rPr>
                                <w:noProof/>
                              </w:rPr>
                            </w:pPr>
                            <w:r w:rsidRPr="00DF0DB3">
                              <w:t>Predicted outdoor relative humidity values on Location C (left) and A</w:t>
                            </w:r>
                            <w:r w:rsidR="00A70C7C">
                              <w:t xml:space="preserve"> </w:t>
                            </w:r>
                            <w:r w:rsidRPr="00DF0DB3">
                              <w:t>(right)</w:t>
                            </w:r>
                          </w:p>
                          <w:p w14:paraId="592AF82A" w14:textId="77777777" w:rsidR="004B46F5" w:rsidRPr="00DF0DB3" w:rsidRDefault="00DF0DB3" w:rsidP="009F347B">
                            <w:pPr>
                              <w:pStyle w:val="Figurecaption"/>
                              <w:numPr>
                                <w:ilvl w:val="0"/>
                                <w:numId w:val="0"/>
                              </w:numPr>
                              <w:spacing w:before="0" w:after="0"/>
                              <w:rPr>
                                <w:noProof/>
                              </w:rPr>
                            </w:pPr>
                            <w:r>
                              <w:t xml:space="preserve">at 12 am </w:t>
                            </w:r>
                            <w:r w:rsidR="00A70C7C">
                              <w:t xml:space="preserve">on </w:t>
                            </w:r>
                            <w:r w:rsidR="00AC10F5">
                              <w:t>15 August 202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267DCE" id="Text Box 64" o:spid="_x0000_s1028" type="#_x0000_t202" style="position:absolute;left:0;text-align:left;margin-left:-5.75pt;margin-top:5.2pt;width:453.35pt;height:30.6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" stroked="f">
                <v:textbox inset="0,0,0,0">
                  <w:txbxContent>
                    <w:p w14:paraId="16626E37" w14:textId="77777777" w:rsidR="009F347B" w:rsidRDefault="00DF0DB3" w:rsidP="009F347B">
                      <w:pPr>
                        <w:pStyle w:val="Figurecaption"/>
                        <w:spacing w:before="0" w:after="0"/>
                        <w:rPr>
                          <w:noProof/>
                        </w:rPr>
                      </w:pPr>
                      <w:r w:rsidRPr="00DF0DB3">
                        <w:t>Predicted outdoor relative humidity values on Location C (left) and A</w:t>
                      </w:r>
                      <w:r w:rsidR="00A70C7C">
                        <w:t xml:space="preserve"> </w:t>
                      </w:r>
                      <w:r w:rsidRPr="00DF0DB3">
                        <w:t>(right)</w:t>
                      </w:r>
                    </w:p>
                    <w:p w14:paraId="592AF82A" w14:textId="77777777" w:rsidR="004B46F5" w:rsidRPr="00DF0DB3" w:rsidRDefault="00DF0DB3" w:rsidP="009F347B">
                      <w:pPr>
                        <w:pStyle w:val="Figurecaption"/>
                        <w:numPr>
                          <w:ilvl w:val="0"/>
                          <w:numId w:val="0"/>
                        </w:numPr>
                        <w:spacing w:before="0" w:after="0"/>
                        <w:rPr>
                          <w:noProof/>
                        </w:rPr>
                      </w:pPr>
                      <w:r>
                        <w:t xml:space="preserve">at 12 am </w:t>
                      </w:r>
                      <w:r w:rsidR="00A70C7C">
                        <w:t xml:space="preserve">on </w:t>
                      </w:r>
                      <w:r w:rsidR="00AC10F5">
                        <w:t>15 August 2021</w:t>
                      </w:r>
                    </w:p>
                  </w:txbxContent>
                </v:textbox>
                <w10:wrap anchorx="margin"/>
              </v:shape>
            </w:pict>
          </mc:Fallback>
        </mc:AlternateContent>
      </w:r>
    </w:p>
    <w:p w14:paraId="079A75C0" w14:textId="77777777" w:rsidR="007C05D8" w:rsidRDefault="007C05D8" w:rsidP="000016C4">
      <w:pPr>
        <w:pStyle w:val="Text2ndparagraph"/>
        <w:spacing w:after="240"/>
        <w:rPr>
          <w:u w:val="thick" w:color="FF0000"/>
        </w:rPr>
      </w:pPr>
    </w:p>
    <w:p w14:paraId="2DC100BB" w14:textId="6CF4D4F4" w:rsidR="005316FD" w:rsidRPr="007C05D8" w:rsidRDefault="008919E7" w:rsidP="000016C4">
      <w:pPr>
        <w:pStyle w:val="Text2ndparagraph"/>
        <w:spacing w:after="240"/>
        <w:rPr>
          <w:noProof/>
        </w:rPr>
      </w:pPr>
      <w:r w:rsidRPr="007C05D8">
        <w:rPr>
          <w:u w:color="FF0000"/>
        </w:rPr>
        <w:t>Based on Fig.9, b</w:t>
      </w:r>
      <w:r w:rsidR="000016C4" w:rsidRPr="007C05D8">
        <w:rPr>
          <w:u w:color="FF0000"/>
        </w:rPr>
        <w:t>oth built environments include considerable area</w:t>
      </w:r>
      <w:r w:rsidR="00A70C7C" w:rsidRPr="007C05D8">
        <w:rPr>
          <w:u w:color="FF0000"/>
        </w:rPr>
        <w:t>s</w:t>
      </w:r>
      <w:r w:rsidR="000016C4" w:rsidRPr="007C05D8">
        <w:rPr>
          <w:u w:color="FF0000"/>
        </w:rPr>
        <w:t xml:space="preserve"> where the relative humidity </w:t>
      </w:r>
      <w:r w:rsidR="00A70C7C" w:rsidRPr="007C05D8">
        <w:rPr>
          <w:u w:color="FF0000"/>
        </w:rPr>
        <w:t xml:space="preserve">was </w:t>
      </w:r>
      <w:r w:rsidR="000016C4" w:rsidRPr="007C05D8">
        <w:rPr>
          <w:u w:color="FF0000"/>
        </w:rPr>
        <w:t>below the comfort level</w:t>
      </w:r>
      <w:r w:rsidR="00A70C7C" w:rsidRPr="007C05D8">
        <w:rPr>
          <w:u w:color="FF0000"/>
        </w:rPr>
        <w:t xml:space="preserve">, although </w:t>
      </w:r>
      <w:r w:rsidR="000016C4" w:rsidRPr="007C05D8">
        <w:rPr>
          <w:u w:color="FF0000"/>
        </w:rPr>
        <w:t xml:space="preserve">it can be </w:t>
      </w:r>
      <w:r w:rsidR="00E130C3" w:rsidRPr="007C05D8">
        <w:rPr>
          <w:u w:color="FF0000"/>
        </w:rPr>
        <w:t>said</w:t>
      </w:r>
      <w:r w:rsidR="000016C4" w:rsidRPr="007C05D8">
        <w:rPr>
          <w:u w:color="FF0000"/>
        </w:rPr>
        <w:t xml:space="preserve"> Location C comparatively performs better since it has a smaller area where the relative humidity </w:t>
      </w:r>
      <w:r w:rsidR="00E130C3" w:rsidRPr="007C05D8">
        <w:rPr>
          <w:u w:color="FF0000"/>
        </w:rPr>
        <w:t xml:space="preserve">doesn’t reach to </w:t>
      </w:r>
      <w:r w:rsidR="000016C4" w:rsidRPr="007C05D8">
        <w:rPr>
          <w:u w:color="FF0000"/>
        </w:rPr>
        <w:t>the minimum required percentage which is 40</w:t>
      </w:r>
      <w:r w:rsidR="00A70C7C" w:rsidRPr="007C05D8">
        <w:rPr>
          <w:u w:color="FF0000"/>
        </w:rPr>
        <w:t>%</w:t>
      </w:r>
      <w:r w:rsidR="000016C4" w:rsidRPr="007C05D8">
        <w:rPr>
          <w:u w:color="FF0000"/>
        </w:rPr>
        <w:t>.</w:t>
      </w:r>
      <w:r w:rsidR="009B51B0" w:rsidRPr="007C05D8">
        <w:br w:type="page"/>
      </w:r>
    </w:p>
    <w:p w14:paraId="6045DE0C" w14:textId="77777777" w:rsidR="00B72462" w:rsidRPr="007C05D8" w:rsidRDefault="00E9144C" w:rsidP="000768B5">
      <w:pPr>
        <w:pStyle w:val="Text2ndparagraph"/>
        <w:rPr>
          <w:u w:color="FF0000"/>
        </w:rPr>
      </w:pPr>
      <w:r w:rsidRPr="007C05D8">
        <w:rPr>
          <w:u w:color="FF0000"/>
        </w:rPr>
        <w:lastRenderedPageBreak/>
        <w:t xml:space="preserve">It can be seen from Figure 11 that Location C </w:t>
      </w:r>
      <w:r w:rsidR="00A70C7C" w:rsidRPr="007C05D8">
        <w:rPr>
          <w:u w:color="FF0000"/>
        </w:rPr>
        <w:t xml:space="preserve">was </w:t>
      </w:r>
      <w:r w:rsidRPr="007C05D8">
        <w:rPr>
          <w:u w:color="FF0000"/>
        </w:rPr>
        <w:t xml:space="preserve">different from Location A, with higher indoor relative humidity values. On the other hand, the indoor hourly temperature in Location C </w:t>
      </w:r>
      <w:r w:rsidR="00A70C7C" w:rsidRPr="007C05D8">
        <w:rPr>
          <w:u w:color="FF0000"/>
        </w:rPr>
        <w:t xml:space="preserve">was </w:t>
      </w:r>
      <w:r w:rsidRPr="007C05D8">
        <w:rPr>
          <w:u w:color="FF0000"/>
        </w:rPr>
        <w:t xml:space="preserve">very similar to Location A during the week. Throughout the week, the average hourly air temperature </w:t>
      </w:r>
      <w:r w:rsidR="00A70C7C" w:rsidRPr="007C05D8">
        <w:rPr>
          <w:u w:color="FF0000"/>
        </w:rPr>
        <w:t xml:space="preserve">was </w:t>
      </w:r>
      <w:r w:rsidRPr="007C05D8">
        <w:rPr>
          <w:u w:color="FF0000"/>
        </w:rPr>
        <w:t xml:space="preserve">between approximately 21.0 to 25.0 °C (Fig.10), which is </w:t>
      </w:r>
      <w:r w:rsidR="00A70C7C" w:rsidRPr="007C05D8">
        <w:rPr>
          <w:u w:color="FF0000"/>
        </w:rPr>
        <w:t xml:space="preserve">a </w:t>
      </w:r>
      <w:r w:rsidRPr="007C05D8">
        <w:rPr>
          <w:u w:color="FF0000"/>
        </w:rPr>
        <w:t xml:space="preserve">quite acceptable range. On the simulation day, the real-time outside weather data </w:t>
      </w:r>
      <w:r w:rsidR="00A70C7C" w:rsidRPr="007C05D8">
        <w:rPr>
          <w:u w:color="FF0000"/>
        </w:rPr>
        <w:t xml:space="preserve">seemed </w:t>
      </w:r>
      <w:r w:rsidRPr="007C05D8">
        <w:rPr>
          <w:u w:color="FF0000"/>
        </w:rPr>
        <w:t>more or less coherent with the Envi-MET simulation results with respect to air temperature and humidity.</w:t>
      </w:r>
    </w:p>
    <w:p w14:paraId="73646393" w14:textId="77777777" w:rsidR="00CD385D" w:rsidRDefault="00CD385D" w:rsidP="00B72462">
      <w:pPr>
        <w:pStyle w:val="text2"/>
        <w:keepNext/>
        <w:ind w:firstLine="0"/>
        <w:jc w:val="center"/>
        <w:rPr>
          <w:rFonts w:ascii="Times New Roman" w:hAnsi="Times New Roman"/>
          <w:sz w:val="20"/>
          <w:szCs w:val="20"/>
        </w:rPr>
      </w:pPr>
    </w:p>
    <w:p w14:paraId="6D4CE9D9" w14:textId="77777777" w:rsidR="004B46F5" w:rsidRDefault="007639CD" w:rsidP="004B46F5">
      <w:pPr>
        <w:pStyle w:val="text2"/>
        <w:keepNext/>
        <w:ind w:firstLine="0"/>
        <w:jc w:val="center"/>
      </w:pPr>
      <w:r>
        <w:rPr>
          <w:rFonts w:ascii="Times New Roman" w:hAnsi="Times New Roman"/>
          <w:noProof/>
          <w:sz w:val="20"/>
          <w:szCs w:val="20"/>
          <w:lang w:eastAsia="en-GB"/>
        </w:rPr>
        <w:drawing>
          <wp:inline distT="0" distB="0" distL="0" distR="0" wp14:anchorId="10D9E708" wp14:editId="1280E684">
            <wp:extent cx="5704689" cy="26822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47970" cy="2702590"/>
                    </a:xfrm>
                    <a:prstGeom prst="rect">
                      <a:avLst/>
                    </a:prstGeom>
                    <a:noFill/>
                  </pic:spPr>
                </pic:pic>
              </a:graphicData>
            </a:graphic>
          </wp:inline>
        </w:drawing>
      </w:r>
    </w:p>
    <w:p w14:paraId="3AB415F4" w14:textId="77777777" w:rsidR="004B46F5" w:rsidRPr="004B46F5" w:rsidRDefault="004B46F5" w:rsidP="004B46F5">
      <w:pPr>
        <w:pStyle w:val="ListParagraph"/>
        <w:numPr>
          <w:ilvl w:val="0"/>
          <w:numId w:val="3"/>
        </w:numPr>
        <w:spacing w:before="60" w:after="0" w:line="240" w:lineRule="auto"/>
        <w:contextualSpacing w:val="0"/>
        <w:rPr>
          <w:rFonts w:ascii="Times New Roman" w:eastAsia="Times New Roman" w:hAnsi="Times New Roman" w:cs="Times New Roman"/>
          <w:bCs/>
          <w:i/>
          <w:vanish/>
          <w:szCs w:val="20"/>
          <w:lang w:eastAsia="cs-CZ"/>
        </w:rPr>
      </w:pPr>
    </w:p>
    <w:p w14:paraId="29BB0FAD" w14:textId="77777777" w:rsidR="004B46F5" w:rsidRPr="004B46F5" w:rsidRDefault="004B46F5" w:rsidP="004B46F5">
      <w:pPr>
        <w:pStyle w:val="ListParagraph"/>
        <w:numPr>
          <w:ilvl w:val="0"/>
          <w:numId w:val="3"/>
        </w:numPr>
        <w:spacing w:before="60" w:after="0" w:line="240" w:lineRule="auto"/>
        <w:contextualSpacing w:val="0"/>
        <w:rPr>
          <w:rFonts w:ascii="Times New Roman" w:eastAsia="Times New Roman" w:hAnsi="Times New Roman" w:cs="Times New Roman"/>
          <w:bCs/>
          <w:i/>
          <w:vanish/>
          <w:szCs w:val="20"/>
          <w:lang w:eastAsia="cs-CZ"/>
        </w:rPr>
      </w:pPr>
    </w:p>
    <w:p w14:paraId="0855381E" w14:textId="77777777" w:rsidR="004B46F5" w:rsidRPr="004B46F5" w:rsidRDefault="004B46F5" w:rsidP="004B46F5">
      <w:pPr>
        <w:pStyle w:val="ListParagraph"/>
        <w:numPr>
          <w:ilvl w:val="0"/>
          <w:numId w:val="3"/>
        </w:numPr>
        <w:spacing w:before="60" w:after="0" w:line="240" w:lineRule="auto"/>
        <w:contextualSpacing w:val="0"/>
        <w:rPr>
          <w:rFonts w:ascii="Times New Roman" w:eastAsia="Times New Roman" w:hAnsi="Times New Roman" w:cs="Times New Roman"/>
          <w:bCs/>
          <w:i/>
          <w:vanish/>
          <w:szCs w:val="20"/>
          <w:lang w:eastAsia="cs-CZ"/>
        </w:rPr>
      </w:pPr>
    </w:p>
    <w:p w14:paraId="48568953" w14:textId="77777777" w:rsidR="00CD385D" w:rsidRPr="00C45549" w:rsidRDefault="004B46F5" w:rsidP="00C45549">
      <w:pPr>
        <w:pStyle w:val="Figurecaption"/>
        <w:rPr>
          <w:b/>
        </w:rPr>
      </w:pPr>
      <w:r w:rsidRPr="00D954A4">
        <w:rPr>
          <w:noProof/>
        </w:rPr>
        <w:t>R</w:t>
      </w:r>
      <w:r w:rsidRPr="00B72462">
        <w:rPr>
          <w:noProof/>
        </w:rPr>
        <w:t xml:space="preserve">eal time monitoring data comparing the indoor air temperature in the </w:t>
      </w:r>
      <w:r w:rsidR="00965A12">
        <w:rPr>
          <w:noProof/>
        </w:rPr>
        <w:t>e</w:t>
      </w:r>
      <w:r w:rsidRPr="00B72462">
        <w:rPr>
          <w:noProof/>
        </w:rPr>
        <w:t xml:space="preserve">arth house and the concrete house with outdoor air temperature. </w:t>
      </w:r>
    </w:p>
    <w:p w14:paraId="3ADF185C" w14:textId="77777777" w:rsidR="004B46F5" w:rsidRDefault="007639CD" w:rsidP="004B46F5">
      <w:pPr>
        <w:pStyle w:val="text2"/>
        <w:keepNext/>
        <w:ind w:firstLine="0"/>
        <w:jc w:val="center"/>
      </w:pPr>
      <w:r>
        <w:rPr>
          <w:rFonts w:ascii="Times New Roman" w:hAnsi="Times New Roman"/>
          <w:noProof/>
          <w:sz w:val="20"/>
          <w:szCs w:val="20"/>
          <w:lang w:eastAsia="en-GB"/>
        </w:rPr>
        <w:drawing>
          <wp:inline distT="0" distB="0" distL="0" distR="0" wp14:anchorId="761809CD" wp14:editId="133CF1FD">
            <wp:extent cx="5646144" cy="260159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81159" cy="2617729"/>
                    </a:xfrm>
                    <a:prstGeom prst="rect">
                      <a:avLst/>
                    </a:prstGeom>
                    <a:noFill/>
                  </pic:spPr>
                </pic:pic>
              </a:graphicData>
            </a:graphic>
          </wp:inline>
        </w:drawing>
      </w:r>
    </w:p>
    <w:p w14:paraId="1BB647C8" w14:textId="77777777" w:rsidR="007639CD" w:rsidRPr="00DF0DB3" w:rsidRDefault="00DF0DB3" w:rsidP="00DF0DB3">
      <w:pPr>
        <w:pStyle w:val="Figurecaption"/>
        <w:rPr>
          <w:b/>
        </w:rPr>
      </w:pPr>
      <w:r w:rsidRPr="00D90D40">
        <w:rPr>
          <w:noProof/>
        </w:rPr>
        <w:t>R</w:t>
      </w:r>
      <w:r w:rsidRPr="00B72462">
        <w:rPr>
          <w:noProof/>
        </w:rPr>
        <w:t xml:space="preserve">eal time monitoring data comparing the indoor relative humidity in the </w:t>
      </w:r>
      <w:r w:rsidR="00B74AFA">
        <w:rPr>
          <w:noProof/>
        </w:rPr>
        <w:t>e</w:t>
      </w:r>
      <w:r w:rsidRPr="00B72462">
        <w:rPr>
          <w:noProof/>
        </w:rPr>
        <w:t>arth house and the concrete house with outdoor relative humidity.</w:t>
      </w:r>
    </w:p>
    <w:p w14:paraId="3AEC8CA3" w14:textId="77777777" w:rsidR="00543DD5" w:rsidRPr="007C05D8" w:rsidRDefault="00835C7B" w:rsidP="00CC5B0E">
      <w:pPr>
        <w:pStyle w:val="Text2ndparagraph"/>
        <w:rPr>
          <w:u w:color="FF0000"/>
        </w:rPr>
      </w:pPr>
      <w:r w:rsidRPr="007C05D8">
        <w:rPr>
          <w:u w:color="FF0000"/>
        </w:rPr>
        <w:t xml:space="preserve">According to the one-week on-site weather data, the indoor humidity for the earth house in Location A was lower, with the values ranging from 40 to 50% compared to the indoor humidity in Location C, whilst the outdoor relative humidity was fluctuating in a wide range from 15% to 90% (Fig. </w:t>
      </w:r>
      <w:r w:rsidR="001023B6" w:rsidRPr="007C05D8">
        <w:rPr>
          <w:u w:color="FF0000"/>
        </w:rPr>
        <w:t>11</w:t>
      </w:r>
      <w:r w:rsidRPr="007C05D8">
        <w:rPr>
          <w:u w:color="FF0000"/>
        </w:rPr>
        <w:t>).</w:t>
      </w:r>
    </w:p>
    <w:p w14:paraId="1FDC1FE9" w14:textId="77777777" w:rsidR="00B72462" w:rsidRPr="00F37D1D" w:rsidRDefault="00B72462" w:rsidP="00B72462">
      <w:pPr>
        <w:pStyle w:val="Heading1"/>
      </w:pPr>
      <w:r w:rsidRPr="00F37D1D">
        <w:lastRenderedPageBreak/>
        <w:t>Conclusion</w:t>
      </w:r>
    </w:p>
    <w:p w14:paraId="5AC0E730" w14:textId="77777777" w:rsidR="00900173" w:rsidRDefault="00900173" w:rsidP="00900173">
      <w:pPr>
        <w:pStyle w:val="Text1stparagraph"/>
      </w:pPr>
      <w:r>
        <w:t>In this paper, the urban microclimate condition</w:t>
      </w:r>
      <w:r w:rsidR="00A70C7C">
        <w:t>s</w:t>
      </w:r>
      <w:r>
        <w:t xml:space="preserve"> of Gelemic </w:t>
      </w:r>
      <w:r w:rsidR="00A70C7C">
        <w:t xml:space="preserve">were </w:t>
      </w:r>
      <w:r>
        <w:t>investigated in the light of on-site observations, resident surveys and weather data recordings in addition to the computer modelling in ENVI-met software. The main findings of this research are:</w:t>
      </w:r>
    </w:p>
    <w:p w14:paraId="35720976" w14:textId="77777777" w:rsidR="00373933" w:rsidRPr="00373933" w:rsidRDefault="00373933" w:rsidP="00373933">
      <w:pPr>
        <w:pStyle w:val="Text2ndparagraph"/>
      </w:pPr>
    </w:p>
    <w:p w14:paraId="72E1B25B" w14:textId="77777777" w:rsidR="00454D8A" w:rsidRDefault="00454D8A" w:rsidP="00900173">
      <w:pPr>
        <w:pStyle w:val="Item1"/>
      </w:pPr>
      <w:r w:rsidRPr="00454D8A">
        <w:t>Compared to the concrete house residents, traditional earthen house dwellers in Gelemic feel thermally comfortable during summer periods. However, there is a consensus on the low thermal performance of the earthen buildings in winter periods compared to the concrete structures.</w:t>
      </w:r>
    </w:p>
    <w:p w14:paraId="578439A1" w14:textId="77777777" w:rsidR="00373933" w:rsidRDefault="00373933" w:rsidP="00373933">
      <w:pPr>
        <w:pStyle w:val="Item1"/>
        <w:numPr>
          <w:ilvl w:val="0"/>
          <w:numId w:val="0"/>
        </w:numPr>
        <w:ind w:left="567"/>
      </w:pPr>
    </w:p>
    <w:p w14:paraId="06A3B6F9" w14:textId="77777777" w:rsidR="00454D8A" w:rsidRDefault="00454D8A" w:rsidP="00900173">
      <w:pPr>
        <w:pStyle w:val="Item1"/>
      </w:pPr>
      <w:r w:rsidRPr="00454D8A">
        <w:t xml:space="preserve">According to the survey data, the </w:t>
      </w:r>
      <w:r w:rsidR="00625C51">
        <w:t>ratio</w:t>
      </w:r>
      <w:r w:rsidRPr="00454D8A">
        <w:t xml:space="preserve"> of concrete house </w:t>
      </w:r>
      <w:r w:rsidR="00625C51">
        <w:t>inhabitants</w:t>
      </w:r>
      <w:r w:rsidRPr="00454D8A">
        <w:t xml:space="preserve"> feeling thermally uncomfortable in winters is 60% whereas the figure for summers is restricted with 35%.</w:t>
      </w:r>
    </w:p>
    <w:p w14:paraId="51AF2DFF" w14:textId="77777777" w:rsidR="00373933" w:rsidRDefault="00373933" w:rsidP="00373933">
      <w:pPr>
        <w:pStyle w:val="Item1"/>
        <w:numPr>
          <w:ilvl w:val="0"/>
          <w:numId w:val="0"/>
        </w:numPr>
      </w:pPr>
    </w:p>
    <w:p w14:paraId="48846AAD" w14:textId="77777777" w:rsidR="00454D8A" w:rsidRDefault="00454D8A" w:rsidP="00900173">
      <w:pPr>
        <w:pStyle w:val="Item1"/>
      </w:pPr>
      <w:r w:rsidRPr="00454D8A">
        <w:t xml:space="preserve">Hourly indoor relative humidity data recorded in concrete and earth buildings </w:t>
      </w:r>
      <w:r w:rsidR="002F15D9">
        <w:t>demonstrate</w:t>
      </w:r>
      <w:r w:rsidRPr="00454D8A">
        <w:t xml:space="preserve"> that the concrete house ha</w:t>
      </w:r>
      <w:r w:rsidR="002F15D9">
        <w:t>ve</w:t>
      </w:r>
      <w:r w:rsidRPr="00454D8A">
        <w:t xml:space="preserve"> a higher humidity than the earth houses, which was also observed in the field by the researcher. Nevertheless, urban microclimatic simulation results don't </w:t>
      </w:r>
      <w:r w:rsidR="00822BD9">
        <w:t>validate</w:t>
      </w:r>
      <w:r w:rsidRPr="00454D8A">
        <w:t xml:space="preserve"> this clearly.</w:t>
      </w:r>
    </w:p>
    <w:p w14:paraId="1AFD3CED" w14:textId="77777777" w:rsidR="00373933" w:rsidRDefault="00373933" w:rsidP="00373933">
      <w:pPr>
        <w:pStyle w:val="Item1"/>
        <w:numPr>
          <w:ilvl w:val="0"/>
          <w:numId w:val="0"/>
        </w:numPr>
      </w:pPr>
    </w:p>
    <w:p w14:paraId="00170DEB" w14:textId="77777777" w:rsidR="00454D8A" w:rsidRDefault="00454D8A" w:rsidP="00900173">
      <w:pPr>
        <w:pStyle w:val="Item1"/>
      </w:pPr>
      <w:r w:rsidRPr="00454D8A">
        <w:t xml:space="preserve">The indoor hourly temperature recording presented parallel trends with similar figures for the data of concrete and earthen buildings. This indicates that people </w:t>
      </w:r>
      <w:r w:rsidR="00372AA1">
        <w:t xml:space="preserve">find </w:t>
      </w:r>
      <w:r w:rsidRPr="00454D8A">
        <w:t xml:space="preserve">the earth houses </w:t>
      </w:r>
      <w:r w:rsidR="00372AA1" w:rsidRPr="00454D8A">
        <w:t xml:space="preserve">cool </w:t>
      </w:r>
      <w:r w:rsidR="00D94DE8">
        <w:t>due to</w:t>
      </w:r>
      <w:r w:rsidRPr="00454D8A">
        <w:t xml:space="preserve"> the low humidity in these structures.</w:t>
      </w:r>
    </w:p>
    <w:p w14:paraId="0F7D9E3B" w14:textId="77777777" w:rsidR="00373933" w:rsidRDefault="00373933" w:rsidP="00373933">
      <w:pPr>
        <w:pStyle w:val="Item1"/>
        <w:numPr>
          <w:ilvl w:val="0"/>
          <w:numId w:val="0"/>
        </w:numPr>
      </w:pPr>
    </w:p>
    <w:p w14:paraId="612BF734" w14:textId="77777777" w:rsidR="00454D8A" w:rsidRDefault="00454D8A" w:rsidP="00900173">
      <w:pPr>
        <w:pStyle w:val="Item1"/>
      </w:pPr>
      <w:r w:rsidRPr="00454D8A">
        <w:t xml:space="preserve">ENVI-met simulation maps for air and radiant temperatures show </w:t>
      </w:r>
      <w:r w:rsidR="00CA2204">
        <w:t xml:space="preserve">firstly </w:t>
      </w:r>
      <w:r w:rsidRPr="00454D8A">
        <w:t xml:space="preserve">that vegetated open spaces result in high amount of radiative heat and </w:t>
      </w:r>
      <w:r w:rsidR="00CA2204">
        <w:t xml:space="preserve">secondly </w:t>
      </w:r>
      <w:r w:rsidRPr="00454D8A">
        <w:t>that adobe structures might contribute more in creating cooler microclimates compared to concrete buildings. Notwithstanding, this prediction is not visible apparently in the on-site data recordings.</w:t>
      </w:r>
    </w:p>
    <w:p w14:paraId="6EB76F1B" w14:textId="77777777" w:rsidR="00457064" w:rsidRPr="00722B3D" w:rsidRDefault="0025513F" w:rsidP="00842232">
      <w:pPr>
        <w:pStyle w:val="Heading6"/>
        <w:rPr>
          <w:lang w:val="en-US"/>
        </w:rPr>
      </w:pPr>
      <w:r w:rsidRPr="00722B3D">
        <w:rPr>
          <w:lang w:val="en-US"/>
        </w:rPr>
        <w:t>References</w:t>
      </w:r>
      <w:r w:rsidR="00FB5E0D">
        <w:rPr>
          <w:lang w:val="en-US"/>
        </w:rPr>
        <w:t xml:space="preserve"> </w:t>
      </w:r>
    </w:p>
    <w:p w14:paraId="0E2E580C" w14:textId="433F01B2" w:rsidR="00BE6F0D" w:rsidRPr="0009799B" w:rsidRDefault="00BE6F0D" w:rsidP="00256BB5">
      <w:pPr>
        <w:pStyle w:val="Referenceslist"/>
        <w:rPr>
          <w:rStyle w:val="italicschar"/>
        </w:rPr>
      </w:pPr>
      <w:r w:rsidRPr="00256BB5">
        <w:rPr>
          <w:rStyle w:val="italicschar"/>
          <w:i w:val="0"/>
        </w:rPr>
        <w:t xml:space="preserve">Erell, E., </w:t>
      </w:r>
      <w:proofErr w:type="spellStart"/>
      <w:r w:rsidRPr="00256BB5">
        <w:rPr>
          <w:rStyle w:val="italicschar"/>
          <w:i w:val="0"/>
        </w:rPr>
        <w:t>Pearlmutter</w:t>
      </w:r>
      <w:proofErr w:type="spellEnd"/>
      <w:r w:rsidRPr="00256BB5">
        <w:rPr>
          <w:rStyle w:val="italicschar"/>
          <w:i w:val="0"/>
        </w:rPr>
        <w:t xml:space="preserve">, D. and Williamson, T. J. (2015) </w:t>
      </w:r>
      <w:r w:rsidRPr="0009799B">
        <w:rPr>
          <w:rStyle w:val="italicschar"/>
        </w:rPr>
        <w:t xml:space="preserve">Urban </w:t>
      </w:r>
      <w:r w:rsidR="00953A5D">
        <w:rPr>
          <w:rStyle w:val="italicschar"/>
        </w:rPr>
        <w:t>M</w:t>
      </w:r>
      <w:r w:rsidRPr="0009799B">
        <w:rPr>
          <w:rStyle w:val="italicschar"/>
        </w:rPr>
        <w:t xml:space="preserve">icroclimate: </w:t>
      </w:r>
      <w:r w:rsidR="00953A5D">
        <w:rPr>
          <w:rStyle w:val="italicschar"/>
        </w:rPr>
        <w:t>D</w:t>
      </w:r>
      <w:r w:rsidRPr="0009799B">
        <w:rPr>
          <w:rStyle w:val="italicschar"/>
        </w:rPr>
        <w:t xml:space="preserve">esigning the </w:t>
      </w:r>
      <w:r w:rsidR="00953A5D">
        <w:rPr>
          <w:rStyle w:val="italicschar"/>
        </w:rPr>
        <w:t>S</w:t>
      </w:r>
      <w:r w:rsidRPr="0009799B">
        <w:rPr>
          <w:rStyle w:val="italicschar"/>
        </w:rPr>
        <w:t xml:space="preserve">paces </w:t>
      </w:r>
    </w:p>
    <w:p w14:paraId="22F473F1" w14:textId="05A5BA75" w:rsidR="00BE6F0D" w:rsidRPr="00256BB5" w:rsidRDefault="00BE6F0D" w:rsidP="00953A5D">
      <w:pPr>
        <w:pStyle w:val="Referenceslist"/>
        <w:numPr>
          <w:ilvl w:val="0"/>
          <w:numId w:val="0"/>
        </w:numPr>
        <w:ind w:left="567"/>
        <w:rPr>
          <w:rStyle w:val="italicschar"/>
          <w:i w:val="0"/>
        </w:rPr>
      </w:pPr>
      <w:r w:rsidRPr="0009799B">
        <w:rPr>
          <w:rStyle w:val="italicschar"/>
        </w:rPr>
        <w:t xml:space="preserve">between </w:t>
      </w:r>
      <w:r w:rsidR="00953A5D">
        <w:rPr>
          <w:rStyle w:val="italicschar"/>
        </w:rPr>
        <w:t>B</w:t>
      </w:r>
      <w:r w:rsidRPr="0009799B">
        <w:rPr>
          <w:rStyle w:val="italicschar"/>
        </w:rPr>
        <w:t>uildings</w:t>
      </w:r>
      <w:r w:rsidRPr="00256BB5">
        <w:rPr>
          <w:rStyle w:val="italicschar"/>
          <w:i w:val="0"/>
        </w:rPr>
        <w:t>. Abingdon: Earthscan.</w:t>
      </w:r>
    </w:p>
    <w:p w14:paraId="1710A524" w14:textId="77777777" w:rsidR="00BE6F0D" w:rsidRPr="00256BB5" w:rsidRDefault="00BE6F0D" w:rsidP="00256BB5">
      <w:pPr>
        <w:pStyle w:val="Referenceslist"/>
        <w:rPr>
          <w:rStyle w:val="italicschar"/>
          <w:i w:val="0"/>
        </w:rPr>
      </w:pPr>
      <w:proofErr w:type="spellStart"/>
      <w:r w:rsidRPr="00256BB5">
        <w:rPr>
          <w:rStyle w:val="italicschar"/>
          <w:i w:val="0"/>
        </w:rPr>
        <w:t>Stagrum</w:t>
      </w:r>
      <w:proofErr w:type="spellEnd"/>
      <w:r w:rsidRPr="00256BB5">
        <w:rPr>
          <w:rStyle w:val="italicschar"/>
          <w:i w:val="0"/>
        </w:rPr>
        <w:t xml:space="preserve">, A., </w:t>
      </w:r>
      <w:proofErr w:type="spellStart"/>
      <w:r w:rsidRPr="00256BB5">
        <w:rPr>
          <w:rStyle w:val="italicschar"/>
          <w:i w:val="0"/>
        </w:rPr>
        <w:t>Andenæs</w:t>
      </w:r>
      <w:proofErr w:type="spellEnd"/>
      <w:r w:rsidRPr="00256BB5">
        <w:rPr>
          <w:rStyle w:val="italicschar"/>
          <w:i w:val="0"/>
        </w:rPr>
        <w:t xml:space="preserve">, E., </w:t>
      </w:r>
      <w:proofErr w:type="spellStart"/>
      <w:r w:rsidRPr="00256BB5">
        <w:rPr>
          <w:rStyle w:val="italicschar"/>
          <w:i w:val="0"/>
        </w:rPr>
        <w:t>Kvande</w:t>
      </w:r>
      <w:proofErr w:type="spellEnd"/>
      <w:r w:rsidRPr="00256BB5">
        <w:rPr>
          <w:rStyle w:val="italicschar"/>
          <w:i w:val="0"/>
        </w:rPr>
        <w:t xml:space="preserve">, T. and </w:t>
      </w:r>
      <w:proofErr w:type="spellStart"/>
      <w:r w:rsidRPr="00256BB5">
        <w:rPr>
          <w:rStyle w:val="italicschar"/>
          <w:i w:val="0"/>
        </w:rPr>
        <w:t>Lohne</w:t>
      </w:r>
      <w:proofErr w:type="spellEnd"/>
      <w:r w:rsidRPr="00256BB5">
        <w:rPr>
          <w:rStyle w:val="italicschar"/>
          <w:i w:val="0"/>
        </w:rPr>
        <w:t xml:space="preserve">, J., (2020). </w:t>
      </w:r>
      <w:r w:rsidRPr="0009799B">
        <w:rPr>
          <w:rStyle w:val="italicschar"/>
        </w:rPr>
        <w:t>Climate Change Adaptation Measures for Buildings</w:t>
      </w:r>
      <w:r w:rsidRPr="00256BB5">
        <w:rPr>
          <w:rStyle w:val="italicschar"/>
          <w:i w:val="0"/>
        </w:rPr>
        <w:t>—A Scoping Review. Sustainability, 12(5), p.1721.</w:t>
      </w:r>
    </w:p>
    <w:p w14:paraId="749C1F94" w14:textId="77777777" w:rsidR="00BE6F0D" w:rsidRPr="00256BB5" w:rsidRDefault="00BE6F0D" w:rsidP="00256BB5">
      <w:pPr>
        <w:pStyle w:val="Referenceslist"/>
        <w:rPr>
          <w:rStyle w:val="italicschar"/>
          <w:i w:val="0"/>
        </w:rPr>
      </w:pPr>
      <w:r w:rsidRPr="00256BB5">
        <w:rPr>
          <w:rStyle w:val="italicschar"/>
          <w:i w:val="0"/>
        </w:rPr>
        <w:t xml:space="preserve">UNEP 2021 United Nations Environment Programme (2021). </w:t>
      </w:r>
      <w:r w:rsidRPr="0009799B">
        <w:rPr>
          <w:rStyle w:val="italicschar"/>
        </w:rPr>
        <w:t>Making Peace with Nature: A scientific blueprint to tackle the climate, biodiversity and pollution emergencies</w:t>
      </w:r>
      <w:r w:rsidRPr="00256BB5">
        <w:rPr>
          <w:rStyle w:val="italicschar"/>
          <w:i w:val="0"/>
        </w:rPr>
        <w:t xml:space="preserve">. Nairobi. https://www.unep.org/resources/making-peace-nature </w:t>
      </w:r>
    </w:p>
    <w:p w14:paraId="2474783D" w14:textId="77777777" w:rsidR="00BE6F0D" w:rsidRPr="00256BB5" w:rsidRDefault="00BE6F0D" w:rsidP="00256BB5">
      <w:pPr>
        <w:pStyle w:val="Referenceslist"/>
        <w:rPr>
          <w:rStyle w:val="italicschar"/>
          <w:i w:val="0"/>
        </w:rPr>
      </w:pPr>
      <w:r w:rsidRPr="00256BB5">
        <w:rPr>
          <w:rStyle w:val="italicschar"/>
          <w:i w:val="0"/>
        </w:rPr>
        <w:t xml:space="preserve">Abi, K. (2010) </w:t>
      </w:r>
      <w:r w:rsidRPr="0009799B">
        <w:rPr>
          <w:rStyle w:val="italicschar"/>
        </w:rPr>
        <w:t>Effects of Climate Change on Temperature Featu</w:t>
      </w:r>
      <w:r w:rsidR="00275381" w:rsidRPr="0009799B">
        <w:rPr>
          <w:rStyle w:val="italicschar"/>
        </w:rPr>
        <w:t>res of Bursa Province</w:t>
      </w:r>
      <w:r w:rsidR="00275381" w:rsidRPr="00256BB5">
        <w:rPr>
          <w:rStyle w:val="italicschar"/>
          <w:i w:val="0"/>
        </w:rPr>
        <w:t xml:space="preserve">. Marmara </w:t>
      </w:r>
      <w:r w:rsidRPr="00256BB5">
        <w:rPr>
          <w:rStyle w:val="italicschar"/>
          <w:i w:val="0"/>
        </w:rPr>
        <w:t>University.</w:t>
      </w:r>
    </w:p>
    <w:p w14:paraId="23357F39" w14:textId="77777777" w:rsidR="00BE6F0D" w:rsidRPr="00256BB5" w:rsidRDefault="00BE6F0D" w:rsidP="00256BB5">
      <w:pPr>
        <w:pStyle w:val="Referenceslist"/>
        <w:rPr>
          <w:rStyle w:val="italicschar"/>
          <w:i w:val="0"/>
        </w:rPr>
      </w:pPr>
      <w:r w:rsidRPr="00256BB5">
        <w:rPr>
          <w:rStyle w:val="italicschar"/>
          <w:i w:val="0"/>
        </w:rPr>
        <w:t xml:space="preserve">Meredith, G., </w:t>
      </w:r>
      <w:proofErr w:type="spellStart"/>
      <w:r w:rsidRPr="00256BB5">
        <w:rPr>
          <w:rStyle w:val="italicschar"/>
          <w:i w:val="0"/>
        </w:rPr>
        <w:t>Rakow</w:t>
      </w:r>
      <w:proofErr w:type="spellEnd"/>
      <w:r w:rsidRPr="00256BB5">
        <w:rPr>
          <w:rStyle w:val="italicschar"/>
          <w:i w:val="0"/>
        </w:rPr>
        <w:t xml:space="preserve">, D., </w:t>
      </w:r>
      <w:proofErr w:type="spellStart"/>
      <w:r w:rsidRPr="00256BB5">
        <w:rPr>
          <w:rStyle w:val="italicschar"/>
          <w:i w:val="0"/>
        </w:rPr>
        <w:t>Eldermire</w:t>
      </w:r>
      <w:proofErr w:type="spellEnd"/>
      <w:r w:rsidRPr="00256BB5">
        <w:rPr>
          <w:rStyle w:val="italicschar"/>
          <w:i w:val="0"/>
        </w:rPr>
        <w:t xml:space="preserve">, E., Madsen, C., Shelley, S. and Sachs, N., (2020). </w:t>
      </w:r>
      <w:r w:rsidRPr="0009799B">
        <w:rPr>
          <w:rStyle w:val="italicschar"/>
        </w:rPr>
        <w:t>Minimum Time Dose in Nature to Positively Impact the Mental Health of College-Aged Students, and How to Measure It: A Scoping Review</w:t>
      </w:r>
      <w:r w:rsidRPr="00256BB5">
        <w:rPr>
          <w:rStyle w:val="italicschar"/>
          <w:i w:val="0"/>
        </w:rPr>
        <w:t>. Frontiers in Psychology, 10.</w:t>
      </w:r>
    </w:p>
    <w:p w14:paraId="565E76FC" w14:textId="77777777" w:rsidR="00ED0E7F" w:rsidRPr="00256BB5" w:rsidRDefault="00275381" w:rsidP="00256BB5">
      <w:pPr>
        <w:pStyle w:val="Referenceslist"/>
        <w:rPr>
          <w:rStyle w:val="italicschar"/>
          <w:i w:val="0"/>
        </w:rPr>
      </w:pPr>
      <w:proofErr w:type="spellStart"/>
      <w:r w:rsidRPr="00256BB5">
        <w:t>Littlefair</w:t>
      </w:r>
      <w:proofErr w:type="spellEnd"/>
      <w:r w:rsidRPr="00256BB5">
        <w:t>, P. J. et al. (2000) ‘</w:t>
      </w:r>
      <w:r w:rsidRPr="0009799B">
        <w:rPr>
          <w:i/>
        </w:rPr>
        <w:t>Environmental site layout planning: solar access, microclimate and passive cooling in urban areas</w:t>
      </w:r>
      <w:r w:rsidRPr="00256BB5">
        <w:t>’, Building Research Establishment Ltd, 380, p. 151.</w:t>
      </w:r>
    </w:p>
    <w:p w14:paraId="0107941E" w14:textId="77777777" w:rsidR="00BE6F0D" w:rsidRPr="00256BB5" w:rsidRDefault="00BE6F0D" w:rsidP="00256BB5">
      <w:pPr>
        <w:pStyle w:val="Referenceslist"/>
        <w:rPr>
          <w:rStyle w:val="italicschar"/>
          <w:i w:val="0"/>
        </w:rPr>
      </w:pPr>
      <w:r w:rsidRPr="00256BB5">
        <w:rPr>
          <w:rStyle w:val="italicschar"/>
          <w:i w:val="0"/>
        </w:rPr>
        <w:t xml:space="preserve">Shafaghat, A. et al. (2016). </w:t>
      </w:r>
      <w:r w:rsidRPr="0009799B">
        <w:rPr>
          <w:rStyle w:val="italicschar"/>
        </w:rPr>
        <w:t>Street Geometry Factors Influence Urban Microclimate in Tropical Coastal Cities: A Review</w:t>
      </w:r>
      <w:r w:rsidRPr="00256BB5">
        <w:rPr>
          <w:rStyle w:val="italicschar"/>
          <w:i w:val="0"/>
        </w:rPr>
        <w:t xml:space="preserve">, Environment and Climate Technologies, 17(1), pp. 61–75. DOI: https://doi.org/10.1515/rtuect-2016-0006 </w:t>
      </w:r>
    </w:p>
    <w:p w14:paraId="1AC9EBF6" w14:textId="77777777" w:rsidR="00BE6F0D" w:rsidRPr="00256BB5" w:rsidRDefault="00BE6F0D" w:rsidP="00256BB5">
      <w:pPr>
        <w:pStyle w:val="Referenceslist"/>
        <w:rPr>
          <w:rStyle w:val="italicschar"/>
          <w:i w:val="0"/>
        </w:rPr>
      </w:pPr>
      <w:r w:rsidRPr="00256BB5">
        <w:rPr>
          <w:rStyle w:val="italicschar"/>
          <w:i w:val="0"/>
        </w:rPr>
        <w:t xml:space="preserve">Howard, L., (1833). </w:t>
      </w:r>
      <w:r w:rsidRPr="0009799B">
        <w:rPr>
          <w:rStyle w:val="italicschar"/>
        </w:rPr>
        <w:t>The climate of London: deduced from meteorological observations made in the metropolis and at various places around it</w:t>
      </w:r>
      <w:r w:rsidRPr="00256BB5">
        <w:rPr>
          <w:rStyle w:val="italicschar"/>
          <w:i w:val="0"/>
        </w:rPr>
        <w:t xml:space="preserve">. London: Harvey and </w:t>
      </w:r>
      <w:proofErr w:type="spellStart"/>
      <w:r w:rsidRPr="00256BB5">
        <w:rPr>
          <w:rStyle w:val="italicschar"/>
          <w:i w:val="0"/>
        </w:rPr>
        <w:t>Darton</w:t>
      </w:r>
      <w:proofErr w:type="spellEnd"/>
      <w:r w:rsidRPr="00256BB5">
        <w:rPr>
          <w:rStyle w:val="italicschar"/>
          <w:i w:val="0"/>
        </w:rPr>
        <w:t>.</w:t>
      </w:r>
    </w:p>
    <w:p w14:paraId="4F6E0486" w14:textId="54A5995A" w:rsidR="00ED0E7F" w:rsidRPr="00256BB5" w:rsidRDefault="00ED0E7F" w:rsidP="00256BB5">
      <w:pPr>
        <w:pStyle w:val="Referenceslist"/>
        <w:rPr>
          <w:rStyle w:val="italicschar"/>
          <w:i w:val="0"/>
        </w:rPr>
      </w:pPr>
      <w:proofErr w:type="spellStart"/>
      <w:r w:rsidRPr="00256BB5">
        <w:rPr>
          <w:rStyle w:val="italicschar"/>
          <w:i w:val="0"/>
        </w:rPr>
        <w:t>Mahgoub</w:t>
      </w:r>
      <w:proofErr w:type="spellEnd"/>
      <w:r w:rsidRPr="00256BB5">
        <w:rPr>
          <w:rStyle w:val="italicschar"/>
          <w:i w:val="0"/>
        </w:rPr>
        <w:t>, M. (2015) ‘</w:t>
      </w:r>
      <w:r w:rsidRPr="0009799B">
        <w:rPr>
          <w:rStyle w:val="italicschar"/>
        </w:rPr>
        <w:t>Assessment of Thermal and Visual Micro-climate of a Traditional Commercial Street in a Hot Arid Climate</w:t>
      </w:r>
      <w:r w:rsidR="00953A5D">
        <w:rPr>
          <w:rStyle w:val="italicschar"/>
        </w:rPr>
        <w:t>,</w:t>
      </w:r>
      <w:r w:rsidRPr="00256BB5">
        <w:rPr>
          <w:rStyle w:val="italicschar"/>
          <w:i w:val="0"/>
        </w:rPr>
        <w:t xml:space="preserve"> PhD Thesis</w:t>
      </w:r>
      <w:r w:rsidR="00953A5D">
        <w:rPr>
          <w:rStyle w:val="italicschar"/>
          <w:i w:val="0"/>
        </w:rPr>
        <w:t>, University of Newcastle</w:t>
      </w:r>
      <w:r w:rsidRPr="00256BB5">
        <w:rPr>
          <w:rStyle w:val="italicschar"/>
          <w:i w:val="0"/>
        </w:rPr>
        <w:t>.</w:t>
      </w:r>
    </w:p>
    <w:p w14:paraId="4AB06AF3" w14:textId="77777777" w:rsidR="00BE6F0D" w:rsidRPr="00256BB5" w:rsidRDefault="00BE6F0D" w:rsidP="00256BB5">
      <w:pPr>
        <w:pStyle w:val="Referenceslist"/>
        <w:rPr>
          <w:rStyle w:val="italicschar"/>
          <w:i w:val="0"/>
        </w:rPr>
      </w:pPr>
      <w:proofErr w:type="spellStart"/>
      <w:r w:rsidRPr="00256BB5">
        <w:rPr>
          <w:rStyle w:val="italicschar"/>
          <w:i w:val="0"/>
        </w:rPr>
        <w:lastRenderedPageBreak/>
        <w:t>Musco</w:t>
      </w:r>
      <w:proofErr w:type="spellEnd"/>
      <w:r w:rsidRPr="00256BB5">
        <w:rPr>
          <w:rStyle w:val="italicschar"/>
          <w:i w:val="0"/>
        </w:rPr>
        <w:t xml:space="preserve">, F., (2016) </w:t>
      </w:r>
      <w:r w:rsidRPr="0009799B">
        <w:rPr>
          <w:rStyle w:val="italicschar"/>
        </w:rPr>
        <w:t>Counteracting Urban Heat Island Effects in a Global Climate Change Scenario</w:t>
      </w:r>
      <w:r w:rsidRPr="00256BB5">
        <w:rPr>
          <w:rStyle w:val="italicschar"/>
          <w:i w:val="0"/>
        </w:rPr>
        <w:t>. Springer</w:t>
      </w:r>
    </w:p>
    <w:p w14:paraId="6D03BB66" w14:textId="77777777" w:rsidR="00BE6F0D" w:rsidRPr="00256BB5" w:rsidRDefault="00BE6F0D" w:rsidP="00256BB5">
      <w:pPr>
        <w:pStyle w:val="Referenceslist"/>
        <w:rPr>
          <w:rStyle w:val="italicschar"/>
          <w:i w:val="0"/>
        </w:rPr>
      </w:pPr>
      <w:r w:rsidRPr="00256BB5">
        <w:rPr>
          <w:rStyle w:val="italicschar"/>
          <w:i w:val="0"/>
        </w:rPr>
        <w:t xml:space="preserve">United Nations, Department of Economic and Social Affairs, </w:t>
      </w:r>
      <w:r w:rsidRPr="0009799B">
        <w:rPr>
          <w:rStyle w:val="italicschar"/>
        </w:rPr>
        <w:t>Population Division</w:t>
      </w:r>
      <w:r w:rsidRPr="00256BB5">
        <w:rPr>
          <w:rStyle w:val="italicschar"/>
          <w:i w:val="0"/>
        </w:rPr>
        <w:t xml:space="preserve"> (2019). World Population Prospects 2019: Highlights (ST/ESA/SER.A/423).</w:t>
      </w:r>
    </w:p>
    <w:p w14:paraId="43393110" w14:textId="77777777" w:rsidR="00BE6F0D" w:rsidRPr="00256BB5" w:rsidRDefault="00BE6F0D" w:rsidP="00256BB5">
      <w:pPr>
        <w:pStyle w:val="Referenceslist"/>
        <w:rPr>
          <w:rStyle w:val="italicschar"/>
          <w:i w:val="0"/>
        </w:rPr>
      </w:pPr>
      <w:r w:rsidRPr="00256BB5">
        <w:rPr>
          <w:rStyle w:val="italicschar"/>
          <w:i w:val="0"/>
        </w:rPr>
        <w:t xml:space="preserve">Yahia, M., Johansson, E., </w:t>
      </w:r>
      <w:proofErr w:type="spellStart"/>
      <w:r w:rsidRPr="00256BB5">
        <w:rPr>
          <w:rStyle w:val="italicschar"/>
          <w:i w:val="0"/>
        </w:rPr>
        <w:t>Thorsson</w:t>
      </w:r>
      <w:proofErr w:type="spellEnd"/>
      <w:r w:rsidRPr="00256BB5">
        <w:rPr>
          <w:rStyle w:val="italicschar"/>
          <w:i w:val="0"/>
        </w:rPr>
        <w:t xml:space="preserve">, S., Lindberg, F. and Rasmussen, M., (2017). </w:t>
      </w:r>
      <w:r w:rsidRPr="0009799B">
        <w:rPr>
          <w:rStyle w:val="italicschar"/>
        </w:rPr>
        <w:t>Effect of urban design on microclimate and thermal comfort outdoors in warm-humid</w:t>
      </w:r>
      <w:r w:rsidRPr="00256BB5">
        <w:rPr>
          <w:rStyle w:val="italicschar"/>
          <w:i w:val="0"/>
        </w:rPr>
        <w:t xml:space="preserve"> Dar es Salaam, Tanzania. International Journal of Biometeorology, 62(3), pp.373-385.</w:t>
      </w:r>
    </w:p>
    <w:p w14:paraId="041C1A25" w14:textId="36373383" w:rsidR="00BE6F0D" w:rsidRPr="00256BB5" w:rsidRDefault="00BE6F0D" w:rsidP="00256BB5">
      <w:pPr>
        <w:pStyle w:val="Referenceslist"/>
        <w:rPr>
          <w:rStyle w:val="italicschar"/>
          <w:i w:val="0"/>
        </w:rPr>
      </w:pPr>
      <w:r w:rsidRPr="00256BB5">
        <w:rPr>
          <w:rStyle w:val="italicschar"/>
          <w:i w:val="0"/>
        </w:rPr>
        <w:t xml:space="preserve">ENVI-met (2021) </w:t>
      </w:r>
      <w:hyperlink r:id="rId34" w:history="1">
        <w:r w:rsidR="00953A5D" w:rsidRPr="00056B8A">
          <w:rPr>
            <w:rStyle w:val="Hyperlink"/>
          </w:rPr>
          <w:t>https://www.envi-met.com/</w:t>
        </w:r>
      </w:hyperlink>
      <w:r w:rsidR="00953A5D">
        <w:rPr>
          <w:rStyle w:val="italicschar"/>
          <w:i w:val="0"/>
        </w:rPr>
        <w:t xml:space="preserve"> </w:t>
      </w:r>
      <w:r w:rsidRPr="00256BB5">
        <w:rPr>
          <w:rStyle w:val="italicschar"/>
          <w:i w:val="0"/>
        </w:rPr>
        <w:t xml:space="preserve"> </w:t>
      </w:r>
    </w:p>
    <w:p w14:paraId="45239D10" w14:textId="77777777" w:rsidR="00BE6F0D" w:rsidRPr="00256BB5" w:rsidRDefault="00BE6F0D" w:rsidP="00256BB5">
      <w:pPr>
        <w:pStyle w:val="Referenceslist"/>
        <w:rPr>
          <w:rStyle w:val="italicschar"/>
          <w:i w:val="0"/>
        </w:rPr>
      </w:pPr>
      <w:r w:rsidRPr="00256BB5">
        <w:rPr>
          <w:rStyle w:val="italicschar"/>
          <w:i w:val="0"/>
        </w:rPr>
        <w:t xml:space="preserve">Jin, H., Cui, P., Wong, N. and Ignatius, M., (2018). </w:t>
      </w:r>
      <w:r w:rsidRPr="0009799B">
        <w:rPr>
          <w:rStyle w:val="italicschar"/>
        </w:rPr>
        <w:t>Assessing the Effects of Urban Morphology Parameters on Microclimate in Singapore to Control the Urban Heat Island Effect</w:t>
      </w:r>
      <w:r w:rsidRPr="00256BB5">
        <w:rPr>
          <w:rStyle w:val="italicschar"/>
          <w:i w:val="0"/>
        </w:rPr>
        <w:t>. Sustainability, 10(1), p.206.</w:t>
      </w:r>
    </w:p>
    <w:p w14:paraId="024D3B52" w14:textId="77777777" w:rsidR="00BE6F0D" w:rsidRPr="00256BB5" w:rsidRDefault="00BE6F0D" w:rsidP="00256BB5">
      <w:pPr>
        <w:pStyle w:val="Referenceslist"/>
        <w:rPr>
          <w:rStyle w:val="italicschar"/>
          <w:i w:val="0"/>
        </w:rPr>
      </w:pPr>
      <w:r w:rsidRPr="00256BB5">
        <w:rPr>
          <w:rStyle w:val="italicschar"/>
          <w:i w:val="0"/>
        </w:rPr>
        <w:t xml:space="preserve">Hamdan, D. and de Oliveira, F., (2019). </w:t>
      </w:r>
      <w:r w:rsidRPr="0009799B">
        <w:rPr>
          <w:rStyle w:val="italicschar"/>
        </w:rPr>
        <w:t>The impact of urban design elements on microclimate in hot arid climatic conditions</w:t>
      </w:r>
      <w:r w:rsidRPr="00256BB5">
        <w:rPr>
          <w:rStyle w:val="italicschar"/>
          <w:i w:val="0"/>
        </w:rPr>
        <w:t>: Al Ain City, UAE. Energy and Buildings, 200, pp.86-103.</w:t>
      </w:r>
    </w:p>
    <w:p w14:paraId="67E9575C" w14:textId="77777777" w:rsidR="007A1B3C" w:rsidRPr="00256BB5" w:rsidRDefault="00BE6F0D" w:rsidP="00256BB5">
      <w:pPr>
        <w:pStyle w:val="Referenceslist"/>
        <w:rPr>
          <w:rStyle w:val="italicschar"/>
          <w:i w:val="0"/>
        </w:rPr>
      </w:pPr>
      <w:r w:rsidRPr="00256BB5">
        <w:rPr>
          <w:rStyle w:val="italicschar"/>
          <w:i w:val="0"/>
        </w:rPr>
        <w:t xml:space="preserve">Givoni, B., (1976). </w:t>
      </w:r>
      <w:r w:rsidRPr="0009799B">
        <w:rPr>
          <w:rStyle w:val="italicschar"/>
        </w:rPr>
        <w:t>Man, Climate and Architecture</w:t>
      </w:r>
      <w:r w:rsidRPr="00256BB5">
        <w:rPr>
          <w:rStyle w:val="italicschar"/>
          <w:i w:val="0"/>
        </w:rPr>
        <w:t xml:space="preserve"> (2nd edition). London: Applied Science Publishers.</w:t>
      </w:r>
    </w:p>
    <w:p w14:paraId="7DC94275" w14:textId="3C656104" w:rsidR="00294A8A" w:rsidRPr="00256BB5" w:rsidRDefault="007A1B3C" w:rsidP="00256BB5">
      <w:pPr>
        <w:pStyle w:val="Referenceslist"/>
      </w:pPr>
      <w:r w:rsidRPr="00256BB5">
        <w:rPr>
          <w:rStyle w:val="italicschar"/>
          <w:i w:val="0"/>
        </w:rPr>
        <w:t xml:space="preserve">2020. TUIK. </w:t>
      </w:r>
      <w:proofErr w:type="spellStart"/>
      <w:r w:rsidRPr="0009799B">
        <w:rPr>
          <w:rStyle w:val="italicschar"/>
        </w:rPr>
        <w:t>Adrese</w:t>
      </w:r>
      <w:proofErr w:type="spellEnd"/>
      <w:r w:rsidRPr="0009799B">
        <w:rPr>
          <w:rStyle w:val="italicschar"/>
        </w:rPr>
        <w:t xml:space="preserve"> </w:t>
      </w:r>
      <w:proofErr w:type="spellStart"/>
      <w:r w:rsidRPr="0009799B">
        <w:rPr>
          <w:rStyle w:val="italicschar"/>
        </w:rPr>
        <w:t>Dayalı</w:t>
      </w:r>
      <w:proofErr w:type="spellEnd"/>
      <w:r w:rsidRPr="0009799B">
        <w:rPr>
          <w:rStyle w:val="italicschar"/>
        </w:rPr>
        <w:t xml:space="preserve"> </w:t>
      </w:r>
      <w:proofErr w:type="spellStart"/>
      <w:r w:rsidRPr="0009799B">
        <w:rPr>
          <w:rStyle w:val="italicschar"/>
        </w:rPr>
        <w:t>Nüfus</w:t>
      </w:r>
      <w:proofErr w:type="spellEnd"/>
      <w:r w:rsidRPr="0009799B">
        <w:rPr>
          <w:rStyle w:val="italicschar"/>
        </w:rPr>
        <w:t xml:space="preserve"> </w:t>
      </w:r>
      <w:proofErr w:type="spellStart"/>
      <w:r w:rsidRPr="0009799B">
        <w:rPr>
          <w:rStyle w:val="italicschar"/>
        </w:rPr>
        <w:t>Kayıt</w:t>
      </w:r>
      <w:proofErr w:type="spellEnd"/>
      <w:r w:rsidRPr="0009799B">
        <w:rPr>
          <w:rStyle w:val="italicschar"/>
        </w:rPr>
        <w:t xml:space="preserve"> </w:t>
      </w:r>
      <w:proofErr w:type="spellStart"/>
      <w:r w:rsidRPr="0009799B">
        <w:rPr>
          <w:rStyle w:val="italicschar"/>
        </w:rPr>
        <w:t>İstatistikleri</w:t>
      </w:r>
      <w:proofErr w:type="spellEnd"/>
      <w:r w:rsidRPr="00256BB5">
        <w:rPr>
          <w:rStyle w:val="italicschar"/>
          <w:i w:val="0"/>
        </w:rPr>
        <w:t xml:space="preserve">. [online] Available at: </w:t>
      </w:r>
      <w:hyperlink r:id="rId35" w:history="1">
        <w:r w:rsidR="00953A5D" w:rsidRPr="00056B8A">
          <w:rPr>
            <w:rStyle w:val="Hyperlink"/>
          </w:rPr>
          <w:t>https://biruni.tuik.gov.tr/medas/?kn=95&amp;locale=tr</w:t>
        </w:r>
      </w:hyperlink>
      <w:r w:rsidR="00953A5D">
        <w:rPr>
          <w:rStyle w:val="italicschar"/>
          <w:i w:val="0"/>
        </w:rPr>
        <w:t xml:space="preserve"> </w:t>
      </w:r>
      <w:r w:rsidRPr="00256BB5">
        <w:rPr>
          <w:rStyle w:val="italicschar"/>
          <w:i w:val="0"/>
        </w:rPr>
        <w:t xml:space="preserve"> [Accessed 14 October 2021].</w:t>
      </w:r>
    </w:p>
    <w:sectPr w:rsidR="00294A8A" w:rsidRPr="00256BB5" w:rsidSect="00C62037">
      <w:endnotePr>
        <w:numFmt w:val="lowerLetter"/>
      </w:endnotePr>
      <w:type w:val="continuous"/>
      <w:pgSz w:w="11907" w:h="16840" w:code="9"/>
      <w:pgMar w:top="1985" w:right="1418" w:bottom="1418" w:left="1418" w:header="851" w:footer="851"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61">
      <wne:acd wne:acdName="acd0"/>
    </wne:keymap>
    <wne:keymap wne:kcmPrimary="0262">
      <wne:acd wne:acdName="acd1"/>
    </wne:keymap>
    <wne:keymap wne:kcmPrimary="0263">
      <wne:acd wne:acdName="acd2"/>
    </wne:keymap>
    <wne:keymap wne:kcmPrimary="0264">
      <wne:acd wne:acdName="acd3"/>
    </wne:keymap>
    <wne:keymap wne:kcmPrimary="0265">
      <wne:acd wne:acdName="acd4"/>
    </wne:keymap>
    <wne:keymap wne:kcmPrimary="0266">
      <wne:acd wne:acdName="acd7"/>
    </wne:keymap>
    <wne:keymap wne:kcmPrimary="0267">
      <wne:acd wne:acdName="acd8"/>
    </wne:keymap>
    <wne:keymap wne:kcmPrimary="0268">
      <wne:acd wne:acdName="acd9"/>
    </wne:keymap>
    <wne:keymap wne:kcmPrimary="0269">
      <wne:acd wne:acdName="acd12"/>
    </wne:keymap>
    <wne:keymap wne:kcmPrimary="0664">
      <wne:acd wne:acdName="acd13"/>
    </wne:keymap>
    <wne:keymap wne:kcmPrimary="0665">
      <wne:acd wne:acdName="acd5"/>
    </wne:keymap>
    <wne:keymap wne:kcmPrimary="0666">
      <wne:acd wne:acdName="acd16"/>
    </wne:keymap>
    <wne:keymap wne:kcmPrimary="0667">
      <wne:acd wne:acdName="acd14"/>
    </wne:keymap>
    <wne:keymap wne:kcmPrimary="0668">
      <wne:acd wne:acdName="acd10"/>
    </wne:keymap>
    <wne:keymap wne:kcmPrimary="0669">
      <wne:acd wne:acdName="acd1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Manifest>
  </wne:toolbars>
  <wne:acds>
    <wne:acd wne:argValue="AgBOAGEAZABwAGkAcwAgADEAOwBIAGUAYQBkAGkAbgBnAF8AbABlAHYAZQBsADEA" wne:acdName="acd0" wne:fciIndexBasedOn="0065"/>
    <wne:acd wne:argValue="AgBOAGEAZABwAGkAcwAgADIAOwBIAGUAYQBkAGkAbgBnAF8AbABlAHYAZQBsADIA" wne:acdName="acd1" wne:fciIndexBasedOn="0065"/>
    <wne:acd wne:argValue="AgBOAGEAZABwAGkAcwAgADMAOwBIAGUAYQBkAGkAbgBnAF8AbABlAHYAZQBsADMA" wne:acdName="acd2" wne:fciIndexBasedOn="0065"/>
    <wne:acd wne:argValue="AgBUAGUAeAB0AF8AMQBzAHQAXwBwAGEAcgBhAGcAcgBhAHAAaAA=" wne:acdName="acd3" wne:fciIndexBasedOn="0065"/>
    <wne:acd wne:argValue="AgBUAGUAeAB0AF8AMgBuAGQAXwBwAGEAcgBhAGcAcgBhAHAAaAA=" wne:acdName="acd4" wne:fciIndexBasedOn="0065"/>
    <wne:acd wne:argValue="AgBJAHQAZQBtAF8AMQA=" wne:acdName="acd5" wne:fciIndexBasedOn="0065"/>
    <wne:acd wne:argValue="AgBGAGkAZwB1AHIAZQAtAGUAbgBkAA==" wne:acdName="acd6" wne:fciIndexBasedOn="0065"/>
    <wne:acd wne:argValue="AgBGAGkAZwB1AHIAZQBzAA==" wne:acdName="acd7" wne:fciIndexBasedOn="0065"/>
    <wne:acd wne:argValue="AgBGAGkAZwB1AHIAZQBfAGMAYQBwAHQAaQBvAG4A" wne:acdName="acd8" wne:fciIndexBasedOn="0065"/>
    <wne:acd wne:argValue="AgBUAGEAYgBsAGUAXwB0AGUAeAB0AF8AbABlAGYAdAA=" wne:acdName="acd9" wne:fciIndexBasedOn="0065"/>
    <wne:acd wne:argValue="AgBUAGEAYgBsAGUAXwB0AGUAeAB0AF8AYwBlAG4AdAByAGUA" wne:acdName="acd10" wne:fciIndexBasedOn="0065"/>
    <wne:acd wne:argValue="AgBGAGkAZwB1AHIAZQAtAGUAbgBkAA==" wne:acdName="acd11" wne:fciIndexBasedOn="0065"/>
    <wne:acd wne:argValue="AgBUAGEAYgBsAGUAXwBjAGEAcAB0AGkAbwBuAA==" wne:acdName="acd12" wne:fciIndexBasedOn="0065"/>
    <wne:acd wne:argValue="AgBUAGUAeAB0AF8AMQBzAHQAXwBwAGEAcgBhAGcAcgBhAHAAaABfAGEAZgB0AGUAcgBUAGEAYgBs&#10;AGUA" wne:acdName="acd13" wne:fciIndexBasedOn="0065"/>
    <wne:acd wne:argValue="AgBGAGkAZwB1AHIAZQBfAGMAYQBwAHQAaQBvAG4AXwBuAG8ATgB1AG0A" wne:acdName="acd14" wne:fciIndexBasedOn="0065"/>
    <wne:acd wne:argValue="AgBUAGEAYgBsAGUAXwBjAGEAcAB0AGkAbwBuAF8AbgBvAE4AdQBtAA==" wne:acdName="acd15" wne:fciIndexBasedOn="0065"/>
    <wne:acd wne:argValue="AgBGAGkAZwB1AHIAZQAtAGUAbgBkAA==" wne:acdName="acd16"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03EC21" w14:textId="77777777" w:rsidR="00410835" w:rsidRPr="00706436" w:rsidRDefault="00410835" w:rsidP="00517EBE">
      <w:pPr>
        <w:pStyle w:val="Tabletextleft"/>
      </w:pPr>
    </w:p>
  </w:endnote>
  <w:endnote w:type="continuationSeparator" w:id="0">
    <w:p w14:paraId="0940BFC0" w14:textId="77777777" w:rsidR="00410835" w:rsidRDefault="00410835">
      <w:r>
        <w:continuationSeparator/>
      </w:r>
    </w:p>
  </w:endnote>
  <w:endnote w:id="1">
    <w:p w14:paraId="512D1FE7" w14:textId="3EB16604" w:rsidR="001D683C" w:rsidRPr="001D683C" w:rsidRDefault="001D683C" w:rsidP="001D683C">
      <w:pPr>
        <w:pStyle w:val="Authorcontact"/>
        <w:rPr>
          <w:lang w:val="en-US"/>
        </w:rPr>
      </w:pPr>
      <w:r w:rsidRPr="001D683C">
        <w:rPr>
          <w:rStyle w:val="EndnoteReference"/>
        </w:rPr>
        <w:endnoteRef/>
      </w:r>
      <w:r w:rsidRPr="001D683C">
        <w:tab/>
        <w:t>The University of Liverpool, Liverpool, UK</w:t>
      </w:r>
      <w:r w:rsidR="00482579">
        <w:t xml:space="preserve">, </w:t>
      </w:r>
      <w:hyperlink r:id="rId1" w:history="1">
        <w:r w:rsidRPr="00056B8A">
          <w:rPr>
            <w:rStyle w:val="Hyperlink"/>
          </w:rPr>
          <w:t>n.bektas@liverpool.ac.uk</w:t>
        </w:r>
      </w:hyperlink>
      <w:r>
        <w:t xml:space="preserve"> </w:t>
      </w:r>
    </w:p>
    <w:p w14:paraId="4B2DD38F" w14:textId="3A5BE3A4" w:rsidR="001D683C" w:rsidRPr="001D683C" w:rsidRDefault="00482579" w:rsidP="001D683C">
      <w:pPr>
        <w:pStyle w:val="Authorcontact"/>
      </w:pPr>
      <w:r>
        <w:rPr>
          <w:rStyle w:val="EndnoteReference"/>
        </w:rPr>
        <w:t>b</w:t>
      </w:r>
      <w:r w:rsidR="001D683C" w:rsidRPr="001D683C">
        <w:tab/>
        <w:t xml:space="preserve">The University of Liverpool, Liverpool, UK, </w:t>
      </w:r>
      <w:hyperlink r:id="rId2" w:history="1">
        <w:r w:rsidR="001D683C" w:rsidRPr="00056B8A">
          <w:rPr>
            <w:rStyle w:val="Hyperlink"/>
          </w:rPr>
          <w:t>Haniyeh.MPK@liverpool.ac.uk</w:t>
        </w:r>
      </w:hyperlink>
      <w:r w:rsidR="001D683C">
        <w:t xml:space="preserve"> </w:t>
      </w:r>
    </w:p>
    <w:p w14:paraId="4376C6E3" w14:textId="0C46670C" w:rsidR="00A52D92" w:rsidRPr="001D683C" w:rsidRDefault="00482579" w:rsidP="001D683C">
      <w:pPr>
        <w:pStyle w:val="Authorcontact"/>
        <w:rPr>
          <w:lang w:val="en-US"/>
        </w:rPr>
      </w:pPr>
      <w:r>
        <w:rPr>
          <w:rStyle w:val="EndnoteReference"/>
        </w:rPr>
        <w:t>c</w:t>
      </w:r>
      <w:r w:rsidR="001D683C" w:rsidRPr="001D683C">
        <w:tab/>
        <w:t xml:space="preserve">The University of Liverpool, Liverpool, UK, </w:t>
      </w:r>
      <w:hyperlink r:id="rId3" w:history="1">
        <w:r w:rsidR="001D683C" w:rsidRPr="00056B8A">
          <w:rPr>
            <w:rStyle w:val="Hyperlink"/>
          </w:rPr>
          <w:t>steve.sharples@liverpool.ac.uk</w:t>
        </w:r>
      </w:hyperlink>
      <w:r w:rsidR="001D683C">
        <w:t xml:space="preserve"> </w:t>
      </w:r>
      <w:r w:rsidR="004A00B2" w:rsidRPr="001D683C">
        <w:t xml:space="preserve"> </w:t>
      </w:r>
    </w:p>
  </w:endnote>
  <w:endnote w:id="2">
    <w:p w14:paraId="3EB8C3D6" w14:textId="777B1B13" w:rsidR="00A77200" w:rsidRPr="001D683C" w:rsidRDefault="00A52D92" w:rsidP="00706436">
      <w:pPr>
        <w:pStyle w:val="Authorcontact"/>
      </w:pPr>
      <w:r w:rsidRPr="001D683C">
        <w:t xml:space="preserve"> </w:t>
      </w:r>
    </w:p>
  </w:endnote>
  <w:endnote w:id="3">
    <w:p w14:paraId="513DCC9F" w14:textId="0D7B5970" w:rsidR="00D53069" w:rsidRPr="00317144" w:rsidRDefault="00D53069" w:rsidP="004A00B2">
      <w:pPr>
        <w:pStyle w:val="Authorcontact"/>
        <w:ind w:left="0" w:firstLine="0"/>
        <w:rPr>
          <w:color w:val="FF0000"/>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EDFA4" w14:textId="77777777" w:rsidR="00A641EE" w:rsidRDefault="00A641EE" w:rsidP="000324FE">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1C3BC5" w14:textId="77777777" w:rsidR="00410835" w:rsidRDefault="00410835">
      <w:r>
        <w:separator/>
      </w:r>
    </w:p>
  </w:footnote>
  <w:footnote w:type="continuationSeparator" w:id="0">
    <w:p w14:paraId="79E9E23C" w14:textId="77777777" w:rsidR="00410835" w:rsidRDefault="004108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035C9" w14:textId="77777777" w:rsidR="00A641EE" w:rsidRDefault="00A641EE" w:rsidP="00611BBC">
    <w:pPr>
      <w:rPr>
        <w:rFonts w:cs="Tahoma"/>
      </w:rPr>
    </w:pPr>
    <w:r>
      <w:t xml:space="preserve">CESB 10 </w:t>
    </w:r>
    <w:smartTag w:uri="urn:schemas-microsoft-com:office:smarttags" w:element="place">
      <w:smartTag w:uri="urn:schemas-microsoft-com:office:smarttags" w:element="City">
        <w:r>
          <w:t>Prague</w:t>
        </w:r>
      </w:smartTag>
    </w:smartTag>
    <w:r>
      <w:t xml:space="preserve"> Conference</w:t>
    </w:r>
  </w:p>
  <w:p w14:paraId="2FBC1D50" w14:textId="77777777" w:rsidR="00A641EE" w:rsidRPr="00D27991" w:rsidRDefault="00A641EE" w:rsidP="00611BBC">
    <w:r w:rsidRPr="00D27991">
      <w:t xml:space="preserve">Session </w:t>
    </w:r>
    <w:r>
      <w:t>XXX</w:t>
    </w:r>
    <w:r w:rsidRPr="00D27991">
      <w:t xml:space="preserve">: </w:t>
    </w:r>
    <w:proofErr w:type="spellStart"/>
    <w:r w:rsidRPr="00EE20A9">
      <w:t>xxxxxxxxxxxxxxxxxxxx</w:t>
    </w:r>
    <w:proofErr w:type="spellEnd"/>
  </w:p>
  <w:p w14:paraId="5EBD4FDE" w14:textId="77777777" w:rsidR="00A641EE" w:rsidRDefault="00A641EE" w:rsidP="00DE589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D1ED8" w14:textId="1278392B" w:rsidR="006D1B84" w:rsidRDefault="006D1B84">
    <w:pPr>
      <w:pStyle w:val="Header"/>
    </w:pPr>
    <w:r w:rsidRPr="006D1B84">
      <w:rPr>
        <w:rFonts w:ascii="Calibri" w:eastAsia="Calibri" w:hAnsi="Calibri" w:cs="Times New Roman"/>
        <w:noProof/>
        <w:sz w:val="24"/>
        <w:szCs w:val="20"/>
        <w:lang w:eastAsia="cs-CZ"/>
      </w:rPr>
      <w:drawing>
        <wp:inline distT="0" distB="0" distL="0" distR="0" wp14:anchorId="2935DC45" wp14:editId="062BD95D">
          <wp:extent cx="5760085" cy="598170"/>
          <wp:effectExtent l="0" t="0" r="0" b="0"/>
          <wp:docPr id="6" name="Picture 6"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email&#10;&#10;Description automatically generated"/>
                  <pic:cNvPicPr/>
                </pic:nvPicPr>
                <pic:blipFill rotWithShape="1">
                  <a:blip r:embed="rId1">
                    <a:extLst>
                      <a:ext uri="{BEBA8EAE-BF5A-486C-A8C5-ECC9F3942E4B}">
                        <a14:imgProps xmlns:a14="http://schemas.microsoft.com/office/drawing/2010/main">
                          <a14:imgLayer r:embed="rId2">
                            <a14:imgEffect>
                              <a14:sharpenSoften amount="50000"/>
                            </a14:imgEffect>
                          </a14:imgLayer>
                        </a14:imgProps>
                      </a:ext>
                    </a:extLst>
                  </a:blip>
                  <a:srcRect l="8774" t="21809" r="29404" b="66047"/>
                  <a:stretch/>
                </pic:blipFill>
                <pic:spPr bwMode="auto">
                  <a:xfrm>
                    <a:off x="0" y="0"/>
                    <a:ext cx="5760085" cy="598170"/>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18253" w14:textId="32215606" w:rsidR="005A3F10" w:rsidRDefault="006D1B84" w:rsidP="006D1B84">
    <w:pPr>
      <w:pStyle w:val="Header"/>
    </w:pPr>
    <w:r w:rsidRPr="006D1B84">
      <w:rPr>
        <w:rFonts w:ascii="Calibri" w:eastAsia="Calibri" w:hAnsi="Calibri" w:cs="Times New Roman"/>
        <w:noProof/>
        <w:sz w:val="24"/>
        <w:szCs w:val="20"/>
        <w:lang w:eastAsia="cs-CZ"/>
      </w:rPr>
      <w:drawing>
        <wp:inline distT="0" distB="0" distL="0" distR="0" wp14:anchorId="0AB14282" wp14:editId="79D66D05">
          <wp:extent cx="5760085" cy="598170"/>
          <wp:effectExtent l="0" t="0" r="0" b="0"/>
          <wp:docPr id="11" name="Picture 1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email&#10;&#10;Description automatically generated"/>
                  <pic:cNvPicPr/>
                </pic:nvPicPr>
                <pic:blipFill rotWithShape="1">
                  <a:blip r:embed="rId1">
                    <a:extLst>
                      <a:ext uri="{BEBA8EAE-BF5A-486C-A8C5-ECC9F3942E4B}">
                        <a14:imgProps xmlns:a14="http://schemas.microsoft.com/office/drawing/2010/main">
                          <a14:imgLayer r:embed="rId2">
                            <a14:imgEffect>
                              <a14:sharpenSoften amount="50000"/>
                            </a14:imgEffect>
                          </a14:imgLayer>
                        </a14:imgProps>
                      </a:ext>
                    </a:extLst>
                  </a:blip>
                  <a:srcRect l="8774" t="21809" r="29404" b="66047"/>
                  <a:stretch/>
                </pic:blipFill>
                <pic:spPr bwMode="auto">
                  <a:xfrm>
                    <a:off x="0" y="0"/>
                    <a:ext cx="5760085" cy="598170"/>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10381"/>
    <w:multiLevelType w:val="hybridMultilevel"/>
    <w:tmpl w:val="1DD010C2"/>
    <w:lvl w:ilvl="0" w:tplc="F75AD39E">
      <w:start w:val="1"/>
      <w:numFmt w:val="decimal"/>
      <w:pStyle w:val="Item1numbered"/>
      <w:lvlText w:val="%1."/>
      <w:lvlJc w:val="left"/>
      <w:pPr>
        <w:tabs>
          <w:tab w:val="num" w:pos="567"/>
        </w:tabs>
        <w:ind w:left="567" w:hanging="283"/>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 w15:restartNumberingAfterBreak="0">
    <w:nsid w:val="04491C6A"/>
    <w:multiLevelType w:val="multilevel"/>
    <w:tmpl w:val="3C4A5AD6"/>
    <w:lvl w:ilvl="0">
      <w:start w:val="1"/>
      <w:numFmt w:val="decimal"/>
      <w:pStyle w:val="H1"/>
      <w:suff w:val="nothing"/>
      <w:lvlText w:val="%1.  "/>
      <w:lvlJc w:val="left"/>
      <w:pPr>
        <w:ind w:left="0" w:firstLine="0"/>
      </w:pPr>
      <w:rPr>
        <w:rFonts w:hint="default"/>
      </w:rPr>
    </w:lvl>
    <w:lvl w:ilvl="1">
      <w:start w:val="1"/>
      <w:numFmt w:val="decimal"/>
      <w:pStyle w:val="H2"/>
      <w:suff w:val="nothing"/>
      <w:lvlText w:val="%1.%2.  "/>
      <w:lvlJc w:val="left"/>
      <w:pPr>
        <w:ind w:left="142" w:firstLine="0"/>
      </w:pPr>
      <w:rPr>
        <w:rFonts w:hint="default"/>
      </w:rPr>
    </w:lvl>
    <w:lvl w:ilvl="2">
      <w:start w:val="1"/>
      <w:numFmt w:val="decimal"/>
      <w:pStyle w:val="H3"/>
      <w:lvlText w:val="%3."/>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7A62429"/>
    <w:multiLevelType w:val="hybridMultilevel"/>
    <w:tmpl w:val="F1865502"/>
    <w:lvl w:ilvl="0" w:tplc="C054CDE8">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07AC0897"/>
    <w:multiLevelType w:val="multilevel"/>
    <w:tmpl w:val="5CFA35EA"/>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737"/>
        </w:tabs>
        <w:ind w:left="737" w:hanging="737"/>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 w15:restartNumberingAfterBreak="0">
    <w:nsid w:val="0BB1263E"/>
    <w:multiLevelType w:val="multilevel"/>
    <w:tmpl w:val="040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33A592C"/>
    <w:multiLevelType w:val="hybridMultilevel"/>
    <w:tmpl w:val="129AFDD6"/>
    <w:lvl w:ilvl="0" w:tplc="B2260374">
      <w:start w:val="1"/>
      <w:numFmt w:val="decimal"/>
      <w:pStyle w:val="Referenceslist"/>
      <w:lvlText w:val="[%1]"/>
      <w:lvlJc w:val="left"/>
      <w:pPr>
        <w:tabs>
          <w:tab w:val="num" w:pos="567"/>
        </w:tabs>
        <w:ind w:left="567" w:hanging="567"/>
      </w:pPr>
      <w:rPr>
        <w:rFonts w:ascii="Times New Roman" w:hAnsi="Times New Roman" w:hint="default"/>
        <w:b w:val="0"/>
        <w:i w:val="0"/>
        <w:sz w:val="24"/>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6" w15:restartNumberingAfterBreak="0">
    <w:nsid w:val="14F82BDA"/>
    <w:multiLevelType w:val="hybridMultilevel"/>
    <w:tmpl w:val="B26AFD88"/>
    <w:lvl w:ilvl="0" w:tplc="FF54F05C">
      <w:start w:val="1"/>
      <w:numFmt w:val="decimal"/>
      <w:pStyle w:val="Tablecaption"/>
      <w:lvlText w:val="Tab. %1"/>
      <w:lvlJc w:val="left"/>
      <w:pPr>
        <w:tabs>
          <w:tab w:val="num" w:pos="284"/>
        </w:tabs>
        <w:ind w:left="0" w:firstLine="0"/>
      </w:pPr>
      <w:rPr>
        <w:rFonts w:ascii="Times New Roman" w:hAnsi="Times New Roman" w:hint="default"/>
        <w:b/>
        <w:i/>
        <w:sz w:val="22"/>
        <w:szCs w:val="22"/>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7" w15:restartNumberingAfterBreak="0">
    <w:nsid w:val="1C1A3DEF"/>
    <w:multiLevelType w:val="hybridMultilevel"/>
    <w:tmpl w:val="8BA6DDB4"/>
    <w:lvl w:ilvl="0" w:tplc="A26208FE">
      <w:start w:val="1"/>
      <w:numFmt w:val="lowerLetter"/>
      <w:pStyle w:val="Item1letters"/>
      <w:lvlText w:val="%1)"/>
      <w:lvlJc w:val="left"/>
      <w:pPr>
        <w:tabs>
          <w:tab w:val="num" w:pos="567"/>
        </w:tabs>
        <w:ind w:left="567" w:hanging="283"/>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8" w15:restartNumberingAfterBreak="0">
    <w:nsid w:val="23B47583"/>
    <w:multiLevelType w:val="multilevel"/>
    <w:tmpl w:val="6268C234"/>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737"/>
        </w:tabs>
        <w:ind w:left="737" w:hanging="737"/>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23FD602B"/>
    <w:multiLevelType w:val="hybridMultilevel"/>
    <w:tmpl w:val="77F20816"/>
    <w:lvl w:ilvl="0" w:tplc="5588DD40">
      <w:start w:val="4"/>
      <w:numFmt w:val="bullet"/>
      <w:pStyle w:val="Item3"/>
      <w:lvlText w:val="▪"/>
      <w:lvlJc w:val="left"/>
      <w:pPr>
        <w:tabs>
          <w:tab w:val="num" w:pos="1134"/>
        </w:tabs>
        <w:ind w:left="1134" w:hanging="283"/>
      </w:pPr>
      <w:rPr>
        <w:rFonts w:ascii="Times New Roman" w:hAnsi="Times New Roman" w:cs="Times New Roman" w:hint="default"/>
        <w:color w:val="auto"/>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45A52A0"/>
    <w:multiLevelType w:val="hybridMultilevel"/>
    <w:tmpl w:val="8BF492DE"/>
    <w:lvl w:ilvl="0" w:tplc="6FFEDBD2">
      <w:start w:val="4"/>
      <w:numFmt w:val="bullet"/>
      <w:pStyle w:val="Item2"/>
      <w:lvlText w:val="▪"/>
      <w:lvlJc w:val="left"/>
      <w:pPr>
        <w:tabs>
          <w:tab w:val="num" w:pos="568"/>
        </w:tabs>
        <w:ind w:left="568" w:hanging="284"/>
      </w:pPr>
      <w:rPr>
        <w:rFonts w:ascii="Times New Roman" w:hAnsi="Times New Roman" w:cs="Times New Roman" w:hint="default"/>
        <w:color w:val="auto"/>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9666780"/>
    <w:multiLevelType w:val="hybridMultilevel"/>
    <w:tmpl w:val="90104492"/>
    <w:lvl w:ilvl="0" w:tplc="97CA8700">
      <w:start w:val="4"/>
      <w:numFmt w:val="bullet"/>
      <w:pStyle w:val="Item1"/>
      <w:lvlText w:val="▪"/>
      <w:lvlJc w:val="left"/>
      <w:pPr>
        <w:tabs>
          <w:tab w:val="num" w:pos="567"/>
        </w:tabs>
        <w:ind w:left="567" w:hanging="283"/>
      </w:pPr>
      <w:rPr>
        <w:rFonts w:ascii="Times New Roman" w:hAnsi="Times New Roman" w:cs="Times New Roman" w:hint="default"/>
        <w:color w:val="auto"/>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D915DC1"/>
    <w:multiLevelType w:val="hybridMultilevel"/>
    <w:tmpl w:val="D8DE4F72"/>
    <w:lvl w:ilvl="0" w:tplc="3A60C9DA">
      <w:start w:val="4"/>
      <w:numFmt w:val="bullet"/>
      <w:pStyle w:val="TabletextleftItems"/>
      <w:lvlText w:val="▪"/>
      <w:lvlJc w:val="left"/>
      <w:pPr>
        <w:tabs>
          <w:tab w:val="num" w:pos="567"/>
        </w:tabs>
        <w:ind w:left="567" w:hanging="283"/>
      </w:pPr>
      <w:rPr>
        <w:rFonts w:ascii="Times New Roman" w:hAnsi="Times New Roman" w:cs="Times New Roman" w:hint="default"/>
        <w:color w:val="auto"/>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F1B2E37"/>
    <w:multiLevelType w:val="hybridMultilevel"/>
    <w:tmpl w:val="7664673C"/>
    <w:lvl w:ilvl="0" w:tplc="D7F461E2">
      <w:start w:val="1"/>
      <w:numFmt w:val="bullet"/>
      <w:pStyle w:val="bulltab"/>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5D9556E6"/>
    <w:multiLevelType w:val="hybridMultilevel"/>
    <w:tmpl w:val="916C831E"/>
    <w:lvl w:ilvl="0" w:tplc="9BC2FF28">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7E3A454E"/>
    <w:multiLevelType w:val="hybridMultilevel"/>
    <w:tmpl w:val="8EFCC3F0"/>
    <w:lvl w:ilvl="0" w:tplc="C1763DDA">
      <w:start w:val="1"/>
      <w:numFmt w:val="decimal"/>
      <w:pStyle w:val="Figurecaption"/>
      <w:lvlText w:val="Fig. %1"/>
      <w:lvlJc w:val="left"/>
      <w:pPr>
        <w:tabs>
          <w:tab w:val="num" w:pos="794"/>
        </w:tabs>
        <w:ind w:left="0" w:firstLine="0"/>
      </w:pPr>
      <w:rPr>
        <w:rFonts w:ascii="Times New Roman" w:hAnsi="Times New Roman" w:hint="default"/>
        <w:b/>
        <w:i/>
        <w:sz w:val="22"/>
        <w:szCs w:val="22"/>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num w:numId="1" w16cid:durableId="841354847">
    <w:abstractNumId w:val="3"/>
  </w:num>
  <w:num w:numId="2" w16cid:durableId="58987880">
    <w:abstractNumId w:val="5"/>
  </w:num>
  <w:num w:numId="3" w16cid:durableId="212010146">
    <w:abstractNumId w:val="15"/>
  </w:num>
  <w:num w:numId="4" w16cid:durableId="1556313840">
    <w:abstractNumId w:val="6"/>
  </w:num>
  <w:num w:numId="5" w16cid:durableId="1644653973">
    <w:abstractNumId w:val="9"/>
  </w:num>
  <w:num w:numId="6" w16cid:durableId="1049260989">
    <w:abstractNumId w:val="10"/>
  </w:num>
  <w:num w:numId="7" w16cid:durableId="843203141">
    <w:abstractNumId w:val="11"/>
  </w:num>
  <w:num w:numId="8" w16cid:durableId="913054008">
    <w:abstractNumId w:val="0"/>
  </w:num>
  <w:num w:numId="9" w16cid:durableId="1497644263">
    <w:abstractNumId w:val="7"/>
  </w:num>
  <w:num w:numId="10" w16cid:durableId="12070868">
    <w:abstractNumId w:val="12"/>
  </w:num>
  <w:num w:numId="11" w16cid:durableId="1674651199">
    <w:abstractNumId w:val="4"/>
  </w:num>
  <w:num w:numId="12" w16cid:durableId="704255280">
    <w:abstractNumId w:val="8"/>
  </w:num>
  <w:num w:numId="13" w16cid:durableId="1446853613">
    <w:abstractNumId w:val="13"/>
  </w:num>
  <w:num w:numId="14" w16cid:durableId="1229726545">
    <w:abstractNumId w:val="1"/>
  </w:num>
  <w:num w:numId="15" w16cid:durableId="176164112">
    <w:abstractNumId w:val="14"/>
  </w:num>
  <w:num w:numId="16" w16cid:durableId="1301230293">
    <w:abstractNumId w:val="2"/>
  </w:num>
  <w:num w:numId="17" w16cid:durableId="598753734">
    <w:abstractNumId w:val="15"/>
    <w:lvlOverride w:ilvl="0">
      <w:startOverride w:val="1"/>
    </w:lvlOverride>
  </w:num>
  <w:num w:numId="18" w16cid:durableId="481312369">
    <w:abstractNumId w:val="15"/>
  </w:num>
  <w:num w:numId="19" w16cid:durableId="2076510245">
    <w:abstractNumId w:val="15"/>
  </w:num>
  <w:num w:numId="20" w16cid:durableId="651911905">
    <w:abstractNumId w:val="15"/>
  </w:num>
  <w:num w:numId="21" w16cid:durableId="1022826212">
    <w:abstractNumId w:val="15"/>
  </w:num>
  <w:num w:numId="22" w16cid:durableId="1126048662">
    <w:abstractNumId w:val="15"/>
  </w:num>
  <w:num w:numId="23" w16cid:durableId="1116413728">
    <w:abstractNumId w:val="15"/>
  </w:num>
  <w:num w:numId="24" w16cid:durableId="300305918">
    <w:abstractNumId w:val="15"/>
  </w:num>
  <w:num w:numId="25" w16cid:durableId="2029987714">
    <w:abstractNumId w:val="15"/>
  </w:num>
  <w:num w:numId="26" w16cid:durableId="1809975413">
    <w:abstractNumId w:val="15"/>
  </w:num>
  <w:num w:numId="27" w16cid:durableId="307708532">
    <w:abstractNumId w:val="1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linkStyles/>
  <w:stylePaneFormatFilter w:val="B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1"/>
  <w:stylePaneSortMethod w:val="0000"/>
  <w:defaultTabStop w:val="567"/>
  <w:hyphenationZone w:val="425"/>
  <w:noPunctuationKerning/>
  <w:characterSpacingControl w:val="doNotCompress"/>
  <w:hdrShapeDefaults>
    <o:shapedefaults v:ext="edit" spidmax="14337"/>
  </w:hdrShapeDefaults>
  <w:footnotePr>
    <w:footnote w:id="-1"/>
    <w:footnote w:id="0"/>
  </w:footnotePr>
  <w:endnotePr>
    <w:pos w:val="sectEnd"/>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yNDEzMTU2sDQxNbRU0lEKTi0uzszPAykwNK0FAGTZRu0tAAAA"/>
  </w:docVars>
  <w:rsids>
    <w:rsidRoot w:val="00131B3D"/>
    <w:rsid w:val="000016C4"/>
    <w:rsid w:val="00004628"/>
    <w:rsid w:val="00007C2F"/>
    <w:rsid w:val="000109C1"/>
    <w:rsid w:val="000115F7"/>
    <w:rsid w:val="000124CF"/>
    <w:rsid w:val="00017D9B"/>
    <w:rsid w:val="00022229"/>
    <w:rsid w:val="000246DF"/>
    <w:rsid w:val="0002530C"/>
    <w:rsid w:val="00025571"/>
    <w:rsid w:val="00027110"/>
    <w:rsid w:val="000324FE"/>
    <w:rsid w:val="00033221"/>
    <w:rsid w:val="00046133"/>
    <w:rsid w:val="0004791D"/>
    <w:rsid w:val="00051F0E"/>
    <w:rsid w:val="00061D3B"/>
    <w:rsid w:val="00070664"/>
    <w:rsid w:val="00071C1D"/>
    <w:rsid w:val="000741A3"/>
    <w:rsid w:val="00075FF1"/>
    <w:rsid w:val="000765F1"/>
    <w:rsid w:val="000768B5"/>
    <w:rsid w:val="00083E48"/>
    <w:rsid w:val="00084F9F"/>
    <w:rsid w:val="000874C4"/>
    <w:rsid w:val="00092084"/>
    <w:rsid w:val="0009799B"/>
    <w:rsid w:val="000A0CDB"/>
    <w:rsid w:val="000A17E7"/>
    <w:rsid w:val="000A1EC0"/>
    <w:rsid w:val="000A292E"/>
    <w:rsid w:val="000A4837"/>
    <w:rsid w:val="000A6418"/>
    <w:rsid w:val="000B4C17"/>
    <w:rsid w:val="000B6551"/>
    <w:rsid w:val="000B6792"/>
    <w:rsid w:val="000C15AC"/>
    <w:rsid w:val="000C424F"/>
    <w:rsid w:val="000C6D1B"/>
    <w:rsid w:val="000D0553"/>
    <w:rsid w:val="000D5192"/>
    <w:rsid w:val="000D7B9D"/>
    <w:rsid w:val="000D7C7A"/>
    <w:rsid w:val="000E0014"/>
    <w:rsid w:val="000E42CC"/>
    <w:rsid w:val="000E47BB"/>
    <w:rsid w:val="000E5DEE"/>
    <w:rsid w:val="000F5732"/>
    <w:rsid w:val="00100F43"/>
    <w:rsid w:val="001010D6"/>
    <w:rsid w:val="00101558"/>
    <w:rsid w:val="00101791"/>
    <w:rsid w:val="001023B6"/>
    <w:rsid w:val="001030F6"/>
    <w:rsid w:val="00103E99"/>
    <w:rsid w:val="00105DD8"/>
    <w:rsid w:val="001109A9"/>
    <w:rsid w:val="00110FBB"/>
    <w:rsid w:val="00126E57"/>
    <w:rsid w:val="00131B3D"/>
    <w:rsid w:val="001335DD"/>
    <w:rsid w:val="001344AD"/>
    <w:rsid w:val="00137086"/>
    <w:rsid w:val="001404FC"/>
    <w:rsid w:val="00142090"/>
    <w:rsid w:val="00145938"/>
    <w:rsid w:val="00153D85"/>
    <w:rsid w:val="00156DAF"/>
    <w:rsid w:val="001573B3"/>
    <w:rsid w:val="00165468"/>
    <w:rsid w:val="001665F0"/>
    <w:rsid w:val="0017073E"/>
    <w:rsid w:val="00172CAB"/>
    <w:rsid w:val="0017409C"/>
    <w:rsid w:val="0017553F"/>
    <w:rsid w:val="0018124D"/>
    <w:rsid w:val="00186A2B"/>
    <w:rsid w:val="00190D79"/>
    <w:rsid w:val="00191CFC"/>
    <w:rsid w:val="00193695"/>
    <w:rsid w:val="00196676"/>
    <w:rsid w:val="001966E8"/>
    <w:rsid w:val="001A056A"/>
    <w:rsid w:val="001A6431"/>
    <w:rsid w:val="001B053A"/>
    <w:rsid w:val="001B1545"/>
    <w:rsid w:val="001B16B0"/>
    <w:rsid w:val="001B3FB6"/>
    <w:rsid w:val="001B5B1D"/>
    <w:rsid w:val="001B5C74"/>
    <w:rsid w:val="001B649C"/>
    <w:rsid w:val="001C5946"/>
    <w:rsid w:val="001C6ABB"/>
    <w:rsid w:val="001D0334"/>
    <w:rsid w:val="001D12E5"/>
    <w:rsid w:val="001D4D62"/>
    <w:rsid w:val="001D683C"/>
    <w:rsid w:val="001E1953"/>
    <w:rsid w:val="001E3508"/>
    <w:rsid w:val="001E399E"/>
    <w:rsid w:val="001E567C"/>
    <w:rsid w:val="001E682C"/>
    <w:rsid w:val="001F0BFE"/>
    <w:rsid w:val="001F12FE"/>
    <w:rsid w:val="001F16AB"/>
    <w:rsid w:val="00203489"/>
    <w:rsid w:val="002056D2"/>
    <w:rsid w:val="00210E26"/>
    <w:rsid w:val="00214FA6"/>
    <w:rsid w:val="00224D36"/>
    <w:rsid w:val="002303AD"/>
    <w:rsid w:val="0023260B"/>
    <w:rsid w:val="002348AD"/>
    <w:rsid w:val="0024019E"/>
    <w:rsid w:val="00241923"/>
    <w:rsid w:val="00241F98"/>
    <w:rsid w:val="002506C9"/>
    <w:rsid w:val="0025191C"/>
    <w:rsid w:val="002520CE"/>
    <w:rsid w:val="00252533"/>
    <w:rsid w:val="0025513F"/>
    <w:rsid w:val="00256BB5"/>
    <w:rsid w:val="0025713C"/>
    <w:rsid w:val="0026082D"/>
    <w:rsid w:val="00260C47"/>
    <w:rsid w:val="0026102B"/>
    <w:rsid w:val="0026312D"/>
    <w:rsid w:val="002646E2"/>
    <w:rsid w:val="00264B93"/>
    <w:rsid w:val="002715C1"/>
    <w:rsid w:val="00272F48"/>
    <w:rsid w:val="002738D3"/>
    <w:rsid w:val="00275381"/>
    <w:rsid w:val="00284655"/>
    <w:rsid w:val="00294A8A"/>
    <w:rsid w:val="00296A67"/>
    <w:rsid w:val="00296EAD"/>
    <w:rsid w:val="002972D1"/>
    <w:rsid w:val="002A1048"/>
    <w:rsid w:val="002A4380"/>
    <w:rsid w:val="002A6B35"/>
    <w:rsid w:val="002B1ED8"/>
    <w:rsid w:val="002B63CB"/>
    <w:rsid w:val="002C0FD3"/>
    <w:rsid w:val="002C1D65"/>
    <w:rsid w:val="002C48C2"/>
    <w:rsid w:val="002C5274"/>
    <w:rsid w:val="002C609C"/>
    <w:rsid w:val="002C7163"/>
    <w:rsid w:val="002C7BBC"/>
    <w:rsid w:val="002D12B8"/>
    <w:rsid w:val="002D2451"/>
    <w:rsid w:val="002D3EE1"/>
    <w:rsid w:val="002D6E39"/>
    <w:rsid w:val="002E111A"/>
    <w:rsid w:val="002E36BC"/>
    <w:rsid w:val="002E49BE"/>
    <w:rsid w:val="002E56F7"/>
    <w:rsid w:val="002F15D9"/>
    <w:rsid w:val="002F1DE6"/>
    <w:rsid w:val="002F5394"/>
    <w:rsid w:val="002F55EB"/>
    <w:rsid w:val="002F67D0"/>
    <w:rsid w:val="002F7B85"/>
    <w:rsid w:val="00300645"/>
    <w:rsid w:val="00302FC4"/>
    <w:rsid w:val="0030666D"/>
    <w:rsid w:val="0030799B"/>
    <w:rsid w:val="0031153C"/>
    <w:rsid w:val="00313689"/>
    <w:rsid w:val="00317144"/>
    <w:rsid w:val="00321492"/>
    <w:rsid w:val="003250FB"/>
    <w:rsid w:val="003269C2"/>
    <w:rsid w:val="00327765"/>
    <w:rsid w:val="00330AC1"/>
    <w:rsid w:val="00343290"/>
    <w:rsid w:val="00345183"/>
    <w:rsid w:val="00347B4B"/>
    <w:rsid w:val="003512EB"/>
    <w:rsid w:val="003623E6"/>
    <w:rsid w:val="00370F94"/>
    <w:rsid w:val="00372AA1"/>
    <w:rsid w:val="00373933"/>
    <w:rsid w:val="003739B1"/>
    <w:rsid w:val="00382046"/>
    <w:rsid w:val="00382EB4"/>
    <w:rsid w:val="00387FA3"/>
    <w:rsid w:val="00391E62"/>
    <w:rsid w:val="003926B2"/>
    <w:rsid w:val="003937BF"/>
    <w:rsid w:val="003978B1"/>
    <w:rsid w:val="00397F9F"/>
    <w:rsid w:val="003A11F0"/>
    <w:rsid w:val="003A24BD"/>
    <w:rsid w:val="003A433D"/>
    <w:rsid w:val="003A7729"/>
    <w:rsid w:val="003B1DB6"/>
    <w:rsid w:val="003B5CB3"/>
    <w:rsid w:val="003C0014"/>
    <w:rsid w:val="003C010A"/>
    <w:rsid w:val="003C0DA6"/>
    <w:rsid w:val="003C1404"/>
    <w:rsid w:val="003C1BFF"/>
    <w:rsid w:val="003C1F6A"/>
    <w:rsid w:val="003C6D88"/>
    <w:rsid w:val="003D455B"/>
    <w:rsid w:val="003D5895"/>
    <w:rsid w:val="003D7139"/>
    <w:rsid w:val="003E76EF"/>
    <w:rsid w:val="003F18CD"/>
    <w:rsid w:val="003F609E"/>
    <w:rsid w:val="004054F7"/>
    <w:rsid w:val="004060A8"/>
    <w:rsid w:val="00410835"/>
    <w:rsid w:val="00413F18"/>
    <w:rsid w:val="00420B7C"/>
    <w:rsid w:val="0042438E"/>
    <w:rsid w:val="00426D57"/>
    <w:rsid w:val="004314D4"/>
    <w:rsid w:val="00431CB2"/>
    <w:rsid w:val="004336CE"/>
    <w:rsid w:val="004339B4"/>
    <w:rsid w:val="00433B93"/>
    <w:rsid w:val="00434743"/>
    <w:rsid w:val="00434B1D"/>
    <w:rsid w:val="00435DA1"/>
    <w:rsid w:val="0043670D"/>
    <w:rsid w:val="0044019B"/>
    <w:rsid w:val="004435B0"/>
    <w:rsid w:val="004436F4"/>
    <w:rsid w:val="00454D8A"/>
    <w:rsid w:val="004569B6"/>
    <w:rsid w:val="00456EA5"/>
    <w:rsid w:val="00457064"/>
    <w:rsid w:val="00457C8D"/>
    <w:rsid w:val="00462553"/>
    <w:rsid w:val="00463282"/>
    <w:rsid w:val="00463B13"/>
    <w:rsid w:val="0046662F"/>
    <w:rsid w:val="0047039E"/>
    <w:rsid w:val="004715C7"/>
    <w:rsid w:val="00473CB5"/>
    <w:rsid w:val="00475E10"/>
    <w:rsid w:val="00477422"/>
    <w:rsid w:val="004802A2"/>
    <w:rsid w:val="00482579"/>
    <w:rsid w:val="00483469"/>
    <w:rsid w:val="004835E3"/>
    <w:rsid w:val="00491C2D"/>
    <w:rsid w:val="004960EF"/>
    <w:rsid w:val="004975D4"/>
    <w:rsid w:val="004A00B2"/>
    <w:rsid w:val="004A04B7"/>
    <w:rsid w:val="004A1BFC"/>
    <w:rsid w:val="004A24B7"/>
    <w:rsid w:val="004A42CF"/>
    <w:rsid w:val="004A6606"/>
    <w:rsid w:val="004A7CCA"/>
    <w:rsid w:val="004B00A2"/>
    <w:rsid w:val="004B1945"/>
    <w:rsid w:val="004B41C0"/>
    <w:rsid w:val="004B46F5"/>
    <w:rsid w:val="004C001E"/>
    <w:rsid w:val="004C003E"/>
    <w:rsid w:val="004C0A53"/>
    <w:rsid w:val="004C22BD"/>
    <w:rsid w:val="004C565D"/>
    <w:rsid w:val="004C760A"/>
    <w:rsid w:val="004D08D6"/>
    <w:rsid w:val="004D227B"/>
    <w:rsid w:val="004D236B"/>
    <w:rsid w:val="004D4B76"/>
    <w:rsid w:val="004E126B"/>
    <w:rsid w:val="004E56A6"/>
    <w:rsid w:val="004F0953"/>
    <w:rsid w:val="004F1098"/>
    <w:rsid w:val="004F3340"/>
    <w:rsid w:val="004F3A19"/>
    <w:rsid w:val="004F7375"/>
    <w:rsid w:val="005005F0"/>
    <w:rsid w:val="00500FD5"/>
    <w:rsid w:val="0050224D"/>
    <w:rsid w:val="00507DA9"/>
    <w:rsid w:val="005147E4"/>
    <w:rsid w:val="005157A8"/>
    <w:rsid w:val="00517EBE"/>
    <w:rsid w:val="00525D0D"/>
    <w:rsid w:val="00527525"/>
    <w:rsid w:val="005316FD"/>
    <w:rsid w:val="005318A4"/>
    <w:rsid w:val="00531A54"/>
    <w:rsid w:val="00537621"/>
    <w:rsid w:val="00540231"/>
    <w:rsid w:val="00542619"/>
    <w:rsid w:val="00543C11"/>
    <w:rsid w:val="00543DD5"/>
    <w:rsid w:val="005440B8"/>
    <w:rsid w:val="00545882"/>
    <w:rsid w:val="0055161D"/>
    <w:rsid w:val="00553604"/>
    <w:rsid w:val="005555A8"/>
    <w:rsid w:val="00557226"/>
    <w:rsid w:val="00561D4E"/>
    <w:rsid w:val="00562411"/>
    <w:rsid w:val="0056352F"/>
    <w:rsid w:val="00574843"/>
    <w:rsid w:val="00582340"/>
    <w:rsid w:val="0058601C"/>
    <w:rsid w:val="005903F8"/>
    <w:rsid w:val="00591E64"/>
    <w:rsid w:val="00596FD0"/>
    <w:rsid w:val="0059742C"/>
    <w:rsid w:val="00597B49"/>
    <w:rsid w:val="005A012E"/>
    <w:rsid w:val="005A3F10"/>
    <w:rsid w:val="005A7911"/>
    <w:rsid w:val="005B1A9E"/>
    <w:rsid w:val="005B40DF"/>
    <w:rsid w:val="005B5185"/>
    <w:rsid w:val="005B68EA"/>
    <w:rsid w:val="005C4BF1"/>
    <w:rsid w:val="005C6C31"/>
    <w:rsid w:val="005C7E62"/>
    <w:rsid w:val="005D2758"/>
    <w:rsid w:val="005E15EE"/>
    <w:rsid w:val="005E1C77"/>
    <w:rsid w:val="005E1D3B"/>
    <w:rsid w:val="005E1F33"/>
    <w:rsid w:val="005E3DA2"/>
    <w:rsid w:val="005E42F3"/>
    <w:rsid w:val="005E4C95"/>
    <w:rsid w:val="005E740B"/>
    <w:rsid w:val="005E7BC0"/>
    <w:rsid w:val="005F02BF"/>
    <w:rsid w:val="005F1A5E"/>
    <w:rsid w:val="005F3214"/>
    <w:rsid w:val="0061052B"/>
    <w:rsid w:val="00611BBC"/>
    <w:rsid w:val="00623F94"/>
    <w:rsid w:val="006248ED"/>
    <w:rsid w:val="00624F9F"/>
    <w:rsid w:val="00625C51"/>
    <w:rsid w:val="00626445"/>
    <w:rsid w:val="00626739"/>
    <w:rsid w:val="00627E27"/>
    <w:rsid w:val="006343CE"/>
    <w:rsid w:val="00634BF5"/>
    <w:rsid w:val="00643B13"/>
    <w:rsid w:val="00650D58"/>
    <w:rsid w:val="0065175A"/>
    <w:rsid w:val="006526AC"/>
    <w:rsid w:val="0065365A"/>
    <w:rsid w:val="00654953"/>
    <w:rsid w:val="00660530"/>
    <w:rsid w:val="006650C7"/>
    <w:rsid w:val="00666D49"/>
    <w:rsid w:val="00670EEB"/>
    <w:rsid w:val="00674D79"/>
    <w:rsid w:val="00675496"/>
    <w:rsid w:val="0068048E"/>
    <w:rsid w:val="006816F1"/>
    <w:rsid w:val="00682534"/>
    <w:rsid w:val="00686CAA"/>
    <w:rsid w:val="00687EDB"/>
    <w:rsid w:val="00691970"/>
    <w:rsid w:val="006A0A69"/>
    <w:rsid w:val="006A68F3"/>
    <w:rsid w:val="006B38FA"/>
    <w:rsid w:val="006B483B"/>
    <w:rsid w:val="006C1CA6"/>
    <w:rsid w:val="006C2756"/>
    <w:rsid w:val="006C6481"/>
    <w:rsid w:val="006C7249"/>
    <w:rsid w:val="006D1B84"/>
    <w:rsid w:val="006D236A"/>
    <w:rsid w:val="006D2BFE"/>
    <w:rsid w:val="006D31A5"/>
    <w:rsid w:val="006D5A7F"/>
    <w:rsid w:val="006E20A5"/>
    <w:rsid w:val="006E567F"/>
    <w:rsid w:val="006E5928"/>
    <w:rsid w:val="006E627C"/>
    <w:rsid w:val="006E62A4"/>
    <w:rsid w:val="006E7BA3"/>
    <w:rsid w:val="006F0838"/>
    <w:rsid w:val="006F19B6"/>
    <w:rsid w:val="006F1D96"/>
    <w:rsid w:val="006F1E32"/>
    <w:rsid w:val="00706436"/>
    <w:rsid w:val="0070690A"/>
    <w:rsid w:val="00707A23"/>
    <w:rsid w:val="00707DEC"/>
    <w:rsid w:val="007119C6"/>
    <w:rsid w:val="00711F46"/>
    <w:rsid w:val="007128E6"/>
    <w:rsid w:val="007129D1"/>
    <w:rsid w:val="0071431F"/>
    <w:rsid w:val="00722618"/>
    <w:rsid w:val="00722B3D"/>
    <w:rsid w:val="00726C94"/>
    <w:rsid w:val="00730037"/>
    <w:rsid w:val="00731511"/>
    <w:rsid w:val="00737969"/>
    <w:rsid w:val="0074013B"/>
    <w:rsid w:val="00745D65"/>
    <w:rsid w:val="00747F3F"/>
    <w:rsid w:val="00750120"/>
    <w:rsid w:val="007529F0"/>
    <w:rsid w:val="0075595A"/>
    <w:rsid w:val="00755C1C"/>
    <w:rsid w:val="00763373"/>
    <w:rsid w:val="007639CD"/>
    <w:rsid w:val="00766F32"/>
    <w:rsid w:val="007721AA"/>
    <w:rsid w:val="00780037"/>
    <w:rsid w:val="0078124A"/>
    <w:rsid w:val="0078210A"/>
    <w:rsid w:val="00783FE5"/>
    <w:rsid w:val="00786B60"/>
    <w:rsid w:val="00792768"/>
    <w:rsid w:val="007931E9"/>
    <w:rsid w:val="00796AB8"/>
    <w:rsid w:val="007A1B3C"/>
    <w:rsid w:val="007A2282"/>
    <w:rsid w:val="007A453F"/>
    <w:rsid w:val="007B1CF7"/>
    <w:rsid w:val="007B286C"/>
    <w:rsid w:val="007B2DC9"/>
    <w:rsid w:val="007B2E05"/>
    <w:rsid w:val="007C05D8"/>
    <w:rsid w:val="007D34DE"/>
    <w:rsid w:val="007F6C21"/>
    <w:rsid w:val="007F7399"/>
    <w:rsid w:val="007F7CF0"/>
    <w:rsid w:val="00800A96"/>
    <w:rsid w:val="0080327E"/>
    <w:rsid w:val="00803390"/>
    <w:rsid w:val="00806767"/>
    <w:rsid w:val="00806BE3"/>
    <w:rsid w:val="00807EA7"/>
    <w:rsid w:val="00814338"/>
    <w:rsid w:val="00822507"/>
    <w:rsid w:val="00822BD9"/>
    <w:rsid w:val="0082590E"/>
    <w:rsid w:val="00832805"/>
    <w:rsid w:val="00835C7B"/>
    <w:rsid w:val="0083674A"/>
    <w:rsid w:val="008369CD"/>
    <w:rsid w:val="00837141"/>
    <w:rsid w:val="0084049F"/>
    <w:rsid w:val="0084206A"/>
    <w:rsid w:val="00842232"/>
    <w:rsid w:val="0084321C"/>
    <w:rsid w:val="00851009"/>
    <w:rsid w:val="00853441"/>
    <w:rsid w:val="0085569D"/>
    <w:rsid w:val="00855A40"/>
    <w:rsid w:val="00857AA9"/>
    <w:rsid w:val="00861C55"/>
    <w:rsid w:val="00864717"/>
    <w:rsid w:val="00872506"/>
    <w:rsid w:val="00872DEF"/>
    <w:rsid w:val="00875534"/>
    <w:rsid w:val="00882A52"/>
    <w:rsid w:val="008857FD"/>
    <w:rsid w:val="0088681F"/>
    <w:rsid w:val="00887BD8"/>
    <w:rsid w:val="00890EC6"/>
    <w:rsid w:val="008919E7"/>
    <w:rsid w:val="00894FB7"/>
    <w:rsid w:val="00896350"/>
    <w:rsid w:val="008A038A"/>
    <w:rsid w:val="008A2387"/>
    <w:rsid w:val="008A693B"/>
    <w:rsid w:val="008A6E55"/>
    <w:rsid w:val="008B3C40"/>
    <w:rsid w:val="008B4CFC"/>
    <w:rsid w:val="008B5F8A"/>
    <w:rsid w:val="008B61FF"/>
    <w:rsid w:val="008B692E"/>
    <w:rsid w:val="008C4195"/>
    <w:rsid w:val="008C52A4"/>
    <w:rsid w:val="008C6E87"/>
    <w:rsid w:val="008C7BB5"/>
    <w:rsid w:val="008D04FA"/>
    <w:rsid w:val="008D0910"/>
    <w:rsid w:val="008D1152"/>
    <w:rsid w:val="008E4D2F"/>
    <w:rsid w:val="008E6612"/>
    <w:rsid w:val="008F1E24"/>
    <w:rsid w:val="008F270B"/>
    <w:rsid w:val="008F41C5"/>
    <w:rsid w:val="008F4B23"/>
    <w:rsid w:val="00900173"/>
    <w:rsid w:val="00907A34"/>
    <w:rsid w:val="00911BD0"/>
    <w:rsid w:val="00913205"/>
    <w:rsid w:val="0091477D"/>
    <w:rsid w:val="0092282F"/>
    <w:rsid w:val="009247E0"/>
    <w:rsid w:val="00930781"/>
    <w:rsid w:val="00935075"/>
    <w:rsid w:val="00936300"/>
    <w:rsid w:val="00937AE4"/>
    <w:rsid w:val="00941C42"/>
    <w:rsid w:val="00945149"/>
    <w:rsid w:val="00945FED"/>
    <w:rsid w:val="009478B6"/>
    <w:rsid w:val="009519BD"/>
    <w:rsid w:val="00953591"/>
    <w:rsid w:val="00953A5D"/>
    <w:rsid w:val="00957BB6"/>
    <w:rsid w:val="009606F5"/>
    <w:rsid w:val="00960801"/>
    <w:rsid w:val="0096471F"/>
    <w:rsid w:val="00965A12"/>
    <w:rsid w:val="00966937"/>
    <w:rsid w:val="0096742E"/>
    <w:rsid w:val="009704FC"/>
    <w:rsid w:val="009753D2"/>
    <w:rsid w:val="00975EB3"/>
    <w:rsid w:val="00980180"/>
    <w:rsid w:val="009807E9"/>
    <w:rsid w:val="00983237"/>
    <w:rsid w:val="00985ADC"/>
    <w:rsid w:val="0099078D"/>
    <w:rsid w:val="009958F2"/>
    <w:rsid w:val="009A4DCF"/>
    <w:rsid w:val="009B0D30"/>
    <w:rsid w:val="009B1B21"/>
    <w:rsid w:val="009B1D9B"/>
    <w:rsid w:val="009B47A6"/>
    <w:rsid w:val="009B51B0"/>
    <w:rsid w:val="009B6418"/>
    <w:rsid w:val="009B65AB"/>
    <w:rsid w:val="009B76E1"/>
    <w:rsid w:val="009C0373"/>
    <w:rsid w:val="009D10C1"/>
    <w:rsid w:val="009D6585"/>
    <w:rsid w:val="009E1A95"/>
    <w:rsid w:val="009E49D3"/>
    <w:rsid w:val="009E68EC"/>
    <w:rsid w:val="009F347B"/>
    <w:rsid w:val="009F382E"/>
    <w:rsid w:val="009F4E8D"/>
    <w:rsid w:val="009F764E"/>
    <w:rsid w:val="00A0112D"/>
    <w:rsid w:val="00A012BC"/>
    <w:rsid w:val="00A11608"/>
    <w:rsid w:val="00A12BD8"/>
    <w:rsid w:val="00A14718"/>
    <w:rsid w:val="00A155B0"/>
    <w:rsid w:val="00A23C8A"/>
    <w:rsid w:val="00A250D9"/>
    <w:rsid w:val="00A30D32"/>
    <w:rsid w:val="00A33E10"/>
    <w:rsid w:val="00A34D10"/>
    <w:rsid w:val="00A37169"/>
    <w:rsid w:val="00A40003"/>
    <w:rsid w:val="00A405DC"/>
    <w:rsid w:val="00A459AB"/>
    <w:rsid w:val="00A475BA"/>
    <w:rsid w:val="00A52D92"/>
    <w:rsid w:val="00A55028"/>
    <w:rsid w:val="00A551AB"/>
    <w:rsid w:val="00A568A2"/>
    <w:rsid w:val="00A568B7"/>
    <w:rsid w:val="00A56B8B"/>
    <w:rsid w:val="00A61ACB"/>
    <w:rsid w:val="00A64039"/>
    <w:rsid w:val="00A641EE"/>
    <w:rsid w:val="00A66420"/>
    <w:rsid w:val="00A67CDF"/>
    <w:rsid w:val="00A70C7C"/>
    <w:rsid w:val="00A72416"/>
    <w:rsid w:val="00A73376"/>
    <w:rsid w:val="00A73839"/>
    <w:rsid w:val="00A75E20"/>
    <w:rsid w:val="00A76A77"/>
    <w:rsid w:val="00A77200"/>
    <w:rsid w:val="00A77BBE"/>
    <w:rsid w:val="00A91933"/>
    <w:rsid w:val="00A97571"/>
    <w:rsid w:val="00AA1136"/>
    <w:rsid w:val="00AA51C7"/>
    <w:rsid w:val="00AA5AC1"/>
    <w:rsid w:val="00AB05C8"/>
    <w:rsid w:val="00AB0CEE"/>
    <w:rsid w:val="00AB67FA"/>
    <w:rsid w:val="00AC10F5"/>
    <w:rsid w:val="00AC24C8"/>
    <w:rsid w:val="00AC6120"/>
    <w:rsid w:val="00AC62DF"/>
    <w:rsid w:val="00AC7A93"/>
    <w:rsid w:val="00AD2EEC"/>
    <w:rsid w:val="00AD5D33"/>
    <w:rsid w:val="00AD65FD"/>
    <w:rsid w:val="00AE0455"/>
    <w:rsid w:val="00AE42FB"/>
    <w:rsid w:val="00AE463D"/>
    <w:rsid w:val="00AE59D2"/>
    <w:rsid w:val="00AE6E06"/>
    <w:rsid w:val="00AF23BA"/>
    <w:rsid w:val="00AF3B9E"/>
    <w:rsid w:val="00AF4E93"/>
    <w:rsid w:val="00B07205"/>
    <w:rsid w:val="00B07E28"/>
    <w:rsid w:val="00B1143E"/>
    <w:rsid w:val="00B11F54"/>
    <w:rsid w:val="00B141F1"/>
    <w:rsid w:val="00B15687"/>
    <w:rsid w:val="00B168E3"/>
    <w:rsid w:val="00B16D91"/>
    <w:rsid w:val="00B17109"/>
    <w:rsid w:val="00B21239"/>
    <w:rsid w:val="00B244D8"/>
    <w:rsid w:val="00B259E7"/>
    <w:rsid w:val="00B25CD2"/>
    <w:rsid w:val="00B27567"/>
    <w:rsid w:val="00B30B5A"/>
    <w:rsid w:val="00B31DE9"/>
    <w:rsid w:val="00B33507"/>
    <w:rsid w:val="00B40CA7"/>
    <w:rsid w:val="00B44D5C"/>
    <w:rsid w:val="00B46364"/>
    <w:rsid w:val="00B5703B"/>
    <w:rsid w:val="00B6079B"/>
    <w:rsid w:val="00B616F3"/>
    <w:rsid w:val="00B61B00"/>
    <w:rsid w:val="00B61E26"/>
    <w:rsid w:val="00B65CFE"/>
    <w:rsid w:val="00B65D43"/>
    <w:rsid w:val="00B72462"/>
    <w:rsid w:val="00B74AFA"/>
    <w:rsid w:val="00B761F7"/>
    <w:rsid w:val="00B77EB6"/>
    <w:rsid w:val="00B90522"/>
    <w:rsid w:val="00B96C77"/>
    <w:rsid w:val="00BA7EED"/>
    <w:rsid w:val="00BB4897"/>
    <w:rsid w:val="00BB53CE"/>
    <w:rsid w:val="00BB68FF"/>
    <w:rsid w:val="00BC2993"/>
    <w:rsid w:val="00BC59B4"/>
    <w:rsid w:val="00BC6261"/>
    <w:rsid w:val="00BD3A84"/>
    <w:rsid w:val="00BD597B"/>
    <w:rsid w:val="00BD66DB"/>
    <w:rsid w:val="00BE48EF"/>
    <w:rsid w:val="00BE57F9"/>
    <w:rsid w:val="00BE6F0D"/>
    <w:rsid w:val="00BE7D0A"/>
    <w:rsid w:val="00BF43F7"/>
    <w:rsid w:val="00BF508E"/>
    <w:rsid w:val="00C02AC2"/>
    <w:rsid w:val="00C059AB"/>
    <w:rsid w:val="00C05A51"/>
    <w:rsid w:val="00C13831"/>
    <w:rsid w:val="00C13C04"/>
    <w:rsid w:val="00C15209"/>
    <w:rsid w:val="00C161AC"/>
    <w:rsid w:val="00C21501"/>
    <w:rsid w:val="00C2430D"/>
    <w:rsid w:val="00C24F36"/>
    <w:rsid w:val="00C2551D"/>
    <w:rsid w:val="00C26571"/>
    <w:rsid w:val="00C363EE"/>
    <w:rsid w:val="00C36461"/>
    <w:rsid w:val="00C366F1"/>
    <w:rsid w:val="00C4096F"/>
    <w:rsid w:val="00C40AE8"/>
    <w:rsid w:val="00C41322"/>
    <w:rsid w:val="00C41463"/>
    <w:rsid w:val="00C4164A"/>
    <w:rsid w:val="00C43020"/>
    <w:rsid w:val="00C43ACB"/>
    <w:rsid w:val="00C4430B"/>
    <w:rsid w:val="00C45549"/>
    <w:rsid w:val="00C4649A"/>
    <w:rsid w:val="00C54323"/>
    <w:rsid w:val="00C546B2"/>
    <w:rsid w:val="00C56CF1"/>
    <w:rsid w:val="00C56D43"/>
    <w:rsid w:val="00C57207"/>
    <w:rsid w:val="00C62037"/>
    <w:rsid w:val="00C63EB8"/>
    <w:rsid w:val="00C67612"/>
    <w:rsid w:val="00C71559"/>
    <w:rsid w:val="00C749C8"/>
    <w:rsid w:val="00C76D27"/>
    <w:rsid w:val="00C814F8"/>
    <w:rsid w:val="00C82F5F"/>
    <w:rsid w:val="00C8339C"/>
    <w:rsid w:val="00C83559"/>
    <w:rsid w:val="00C83F6D"/>
    <w:rsid w:val="00C84237"/>
    <w:rsid w:val="00C84EB4"/>
    <w:rsid w:val="00C8547D"/>
    <w:rsid w:val="00C87883"/>
    <w:rsid w:val="00C905A4"/>
    <w:rsid w:val="00C912C8"/>
    <w:rsid w:val="00CA016C"/>
    <w:rsid w:val="00CA17FE"/>
    <w:rsid w:val="00CA1C1E"/>
    <w:rsid w:val="00CA2204"/>
    <w:rsid w:val="00CA3854"/>
    <w:rsid w:val="00CA3B74"/>
    <w:rsid w:val="00CA3EEE"/>
    <w:rsid w:val="00CB13E7"/>
    <w:rsid w:val="00CB2809"/>
    <w:rsid w:val="00CB4388"/>
    <w:rsid w:val="00CB77E2"/>
    <w:rsid w:val="00CC43C3"/>
    <w:rsid w:val="00CC5B0E"/>
    <w:rsid w:val="00CD363B"/>
    <w:rsid w:val="00CD385D"/>
    <w:rsid w:val="00CD3E15"/>
    <w:rsid w:val="00CD43B1"/>
    <w:rsid w:val="00CD52BB"/>
    <w:rsid w:val="00CD59E8"/>
    <w:rsid w:val="00CE133C"/>
    <w:rsid w:val="00CE16C1"/>
    <w:rsid w:val="00CE1D2C"/>
    <w:rsid w:val="00CE3D34"/>
    <w:rsid w:val="00CE56B0"/>
    <w:rsid w:val="00CE6E33"/>
    <w:rsid w:val="00CF0098"/>
    <w:rsid w:val="00CF027E"/>
    <w:rsid w:val="00CF6C28"/>
    <w:rsid w:val="00D035CB"/>
    <w:rsid w:val="00D07F7A"/>
    <w:rsid w:val="00D10A08"/>
    <w:rsid w:val="00D128EF"/>
    <w:rsid w:val="00D14E74"/>
    <w:rsid w:val="00D151DD"/>
    <w:rsid w:val="00D164E0"/>
    <w:rsid w:val="00D25C66"/>
    <w:rsid w:val="00D26A8E"/>
    <w:rsid w:val="00D26CDD"/>
    <w:rsid w:val="00D27991"/>
    <w:rsid w:val="00D355B3"/>
    <w:rsid w:val="00D360E3"/>
    <w:rsid w:val="00D378EC"/>
    <w:rsid w:val="00D402C1"/>
    <w:rsid w:val="00D40896"/>
    <w:rsid w:val="00D42AB9"/>
    <w:rsid w:val="00D42E34"/>
    <w:rsid w:val="00D43D36"/>
    <w:rsid w:val="00D46DD1"/>
    <w:rsid w:val="00D4705F"/>
    <w:rsid w:val="00D51674"/>
    <w:rsid w:val="00D52179"/>
    <w:rsid w:val="00D53069"/>
    <w:rsid w:val="00D54884"/>
    <w:rsid w:val="00D548FB"/>
    <w:rsid w:val="00D61A4E"/>
    <w:rsid w:val="00D64048"/>
    <w:rsid w:val="00D6637B"/>
    <w:rsid w:val="00D66EDE"/>
    <w:rsid w:val="00D71788"/>
    <w:rsid w:val="00D74D58"/>
    <w:rsid w:val="00D7561A"/>
    <w:rsid w:val="00D77FFD"/>
    <w:rsid w:val="00D8099E"/>
    <w:rsid w:val="00D809F8"/>
    <w:rsid w:val="00D81840"/>
    <w:rsid w:val="00D821D9"/>
    <w:rsid w:val="00D842EC"/>
    <w:rsid w:val="00D87C4E"/>
    <w:rsid w:val="00D87DB6"/>
    <w:rsid w:val="00D90924"/>
    <w:rsid w:val="00D90D40"/>
    <w:rsid w:val="00D93B5E"/>
    <w:rsid w:val="00D93CC6"/>
    <w:rsid w:val="00D949D8"/>
    <w:rsid w:val="00D94DE8"/>
    <w:rsid w:val="00D954A4"/>
    <w:rsid w:val="00D965C5"/>
    <w:rsid w:val="00DA31BE"/>
    <w:rsid w:val="00DA5DD3"/>
    <w:rsid w:val="00DA781F"/>
    <w:rsid w:val="00DB2030"/>
    <w:rsid w:val="00DB2208"/>
    <w:rsid w:val="00DB2917"/>
    <w:rsid w:val="00DB6BB4"/>
    <w:rsid w:val="00DB7CFC"/>
    <w:rsid w:val="00DC0218"/>
    <w:rsid w:val="00DC1C6B"/>
    <w:rsid w:val="00DC234D"/>
    <w:rsid w:val="00DC31C7"/>
    <w:rsid w:val="00DC6869"/>
    <w:rsid w:val="00DD0527"/>
    <w:rsid w:val="00DD18B2"/>
    <w:rsid w:val="00DD4CDC"/>
    <w:rsid w:val="00DE148E"/>
    <w:rsid w:val="00DE5897"/>
    <w:rsid w:val="00DE7F44"/>
    <w:rsid w:val="00DF0DB3"/>
    <w:rsid w:val="00DF6090"/>
    <w:rsid w:val="00DF64D9"/>
    <w:rsid w:val="00DF663F"/>
    <w:rsid w:val="00DF743F"/>
    <w:rsid w:val="00E02F2D"/>
    <w:rsid w:val="00E04998"/>
    <w:rsid w:val="00E1100A"/>
    <w:rsid w:val="00E11454"/>
    <w:rsid w:val="00E130C3"/>
    <w:rsid w:val="00E17861"/>
    <w:rsid w:val="00E238AD"/>
    <w:rsid w:val="00E27994"/>
    <w:rsid w:val="00E305E6"/>
    <w:rsid w:val="00E30DD2"/>
    <w:rsid w:val="00E311D6"/>
    <w:rsid w:val="00E34658"/>
    <w:rsid w:val="00E34962"/>
    <w:rsid w:val="00E40727"/>
    <w:rsid w:val="00E41492"/>
    <w:rsid w:val="00E41D7B"/>
    <w:rsid w:val="00E41EC9"/>
    <w:rsid w:val="00E425BD"/>
    <w:rsid w:val="00E42C1C"/>
    <w:rsid w:val="00E43630"/>
    <w:rsid w:val="00E4468A"/>
    <w:rsid w:val="00E5000B"/>
    <w:rsid w:val="00E511AE"/>
    <w:rsid w:val="00E52F74"/>
    <w:rsid w:val="00E55032"/>
    <w:rsid w:val="00E5592A"/>
    <w:rsid w:val="00E60C51"/>
    <w:rsid w:val="00E63F2F"/>
    <w:rsid w:val="00E66299"/>
    <w:rsid w:val="00E67E69"/>
    <w:rsid w:val="00E719AB"/>
    <w:rsid w:val="00E72778"/>
    <w:rsid w:val="00E74198"/>
    <w:rsid w:val="00E84525"/>
    <w:rsid w:val="00E87E0A"/>
    <w:rsid w:val="00E910C2"/>
    <w:rsid w:val="00E9144C"/>
    <w:rsid w:val="00E915BB"/>
    <w:rsid w:val="00E91813"/>
    <w:rsid w:val="00E95C0E"/>
    <w:rsid w:val="00E97559"/>
    <w:rsid w:val="00EA285A"/>
    <w:rsid w:val="00EA318F"/>
    <w:rsid w:val="00EA3EFD"/>
    <w:rsid w:val="00EB37C9"/>
    <w:rsid w:val="00EB472D"/>
    <w:rsid w:val="00EB4B9A"/>
    <w:rsid w:val="00EB6E15"/>
    <w:rsid w:val="00EB7625"/>
    <w:rsid w:val="00EC3D4B"/>
    <w:rsid w:val="00ED0E7F"/>
    <w:rsid w:val="00ED5319"/>
    <w:rsid w:val="00ED68A1"/>
    <w:rsid w:val="00EE1ADD"/>
    <w:rsid w:val="00EE1DFA"/>
    <w:rsid w:val="00EE20A9"/>
    <w:rsid w:val="00EE3D40"/>
    <w:rsid w:val="00EE509D"/>
    <w:rsid w:val="00EE5892"/>
    <w:rsid w:val="00EE67D6"/>
    <w:rsid w:val="00EF2E2D"/>
    <w:rsid w:val="00EF5387"/>
    <w:rsid w:val="00F05F6E"/>
    <w:rsid w:val="00F10F66"/>
    <w:rsid w:val="00F131A7"/>
    <w:rsid w:val="00F141B1"/>
    <w:rsid w:val="00F15E26"/>
    <w:rsid w:val="00F1651F"/>
    <w:rsid w:val="00F166AA"/>
    <w:rsid w:val="00F17850"/>
    <w:rsid w:val="00F21033"/>
    <w:rsid w:val="00F227EE"/>
    <w:rsid w:val="00F22884"/>
    <w:rsid w:val="00F23EA5"/>
    <w:rsid w:val="00F33F39"/>
    <w:rsid w:val="00F33F90"/>
    <w:rsid w:val="00F347DF"/>
    <w:rsid w:val="00F41D95"/>
    <w:rsid w:val="00F5266A"/>
    <w:rsid w:val="00F53454"/>
    <w:rsid w:val="00F570D9"/>
    <w:rsid w:val="00F648E5"/>
    <w:rsid w:val="00F64F67"/>
    <w:rsid w:val="00F65194"/>
    <w:rsid w:val="00F678AE"/>
    <w:rsid w:val="00F7027E"/>
    <w:rsid w:val="00F7253F"/>
    <w:rsid w:val="00F73C8C"/>
    <w:rsid w:val="00F800AE"/>
    <w:rsid w:val="00F819B3"/>
    <w:rsid w:val="00F8205B"/>
    <w:rsid w:val="00F82099"/>
    <w:rsid w:val="00F83822"/>
    <w:rsid w:val="00F9209D"/>
    <w:rsid w:val="00F92DB0"/>
    <w:rsid w:val="00F94810"/>
    <w:rsid w:val="00F94ADB"/>
    <w:rsid w:val="00F964BE"/>
    <w:rsid w:val="00F96749"/>
    <w:rsid w:val="00FA0A33"/>
    <w:rsid w:val="00FA3C61"/>
    <w:rsid w:val="00FB1D4B"/>
    <w:rsid w:val="00FB2028"/>
    <w:rsid w:val="00FB2AB6"/>
    <w:rsid w:val="00FB300E"/>
    <w:rsid w:val="00FB44A7"/>
    <w:rsid w:val="00FB46BD"/>
    <w:rsid w:val="00FB5E0D"/>
    <w:rsid w:val="00FC0317"/>
    <w:rsid w:val="00FC0A12"/>
    <w:rsid w:val="00FC1D9E"/>
    <w:rsid w:val="00FC36A6"/>
    <w:rsid w:val="00FC5D6D"/>
    <w:rsid w:val="00FC6869"/>
    <w:rsid w:val="00FD0F9C"/>
    <w:rsid w:val="00FD5E11"/>
    <w:rsid w:val="00FD7CE6"/>
    <w:rsid w:val="00FE1039"/>
    <w:rsid w:val="00FE693E"/>
    <w:rsid w:val="00FF0FD2"/>
    <w:rsid w:val="00FF1936"/>
    <w:rsid w:val="00FF217B"/>
    <w:rsid w:val="00FF4C54"/>
    <w:rsid w:val="00FF76C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14337"/>
    <o:shapelayout v:ext="edit">
      <o:idmap v:ext="edit" data="1"/>
    </o:shapelayout>
  </w:shapeDefaults>
  <w:decimalSymbol w:val="."/>
  <w:listSeparator w:val=","/>
  <w14:docId w14:val="3FBB6BC9"/>
  <w15:docId w15:val="{D8B57925-DCFA-40FE-ABBA-7D6F0E6904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1B84"/>
    <w:pPr>
      <w:spacing w:after="160" w:line="259" w:lineRule="auto"/>
    </w:pPr>
    <w:rPr>
      <w:rFonts w:asciiTheme="minorHAnsi" w:eastAsiaTheme="minorHAnsi" w:hAnsiTheme="minorHAnsi" w:cstheme="minorBidi"/>
      <w:sz w:val="22"/>
      <w:szCs w:val="22"/>
      <w:lang w:val="en-GB" w:eastAsia="en-US"/>
    </w:rPr>
  </w:style>
  <w:style w:type="paragraph" w:styleId="Heading1">
    <w:name w:val="heading 1"/>
    <w:aliases w:val="Heading_level1"/>
    <w:next w:val="Text1stparagraph"/>
    <w:qFormat/>
    <w:rsid w:val="00960801"/>
    <w:pPr>
      <w:keepNext/>
      <w:keepLines/>
      <w:numPr>
        <w:numId w:val="1"/>
      </w:numPr>
      <w:tabs>
        <w:tab w:val="clear" w:pos="567"/>
      </w:tabs>
      <w:spacing w:before="480" w:after="240"/>
      <w:contextualSpacing/>
      <w:outlineLvl w:val="0"/>
    </w:pPr>
    <w:rPr>
      <w:rFonts w:ascii="Arial Black" w:hAnsi="Arial Black"/>
      <w:b/>
      <w:sz w:val="26"/>
      <w:szCs w:val="28"/>
      <w:lang w:val="en-GB"/>
    </w:rPr>
  </w:style>
  <w:style w:type="paragraph" w:styleId="Heading2">
    <w:name w:val="heading 2"/>
    <w:aliases w:val="Heading_level2"/>
    <w:next w:val="Text1stparagraph"/>
    <w:qFormat/>
    <w:rsid w:val="00A66420"/>
    <w:pPr>
      <w:keepNext/>
      <w:numPr>
        <w:ilvl w:val="1"/>
        <w:numId w:val="1"/>
      </w:numPr>
      <w:tabs>
        <w:tab w:val="clear" w:pos="567"/>
      </w:tabs>
      <w:spacing w:before="300" w:after="180"/>
      <w:contextualSpacing/>
      <w:outlineLvl w:val="1"/>
    </w:pPr>
    <w:rPr>
      <w:rFonts w:ascii="Arial" w:hAnsi="Arial"/>
      <w:b/>
      <w:sz w:val="24"/>
      <w:lang w:val="en-GB"/>
    </w:rPr>
  </w:style>
  <w:style w:type="paragraph" w:styleId="Heading3">
    <w:name w:val="heading 3"/>
    <w:aliases w:val="Heading_level3"/>
    <w:next w:val="Text1stparagraph"/>
    <w:qFormat/>
    <w:rsid w:val="00A66420"/>
    <w:pPr>
      <w:keepNext/>
      <w:numPr>
        <w:ilvl w:val="2"/>
        <w:numId w:val="1"/>
      </w:numPr>
      <w:spacing w:before="240" w:after="60"/>
      <w:contextualSpacing/>
      <w:outlineLvl w:val="2"/>
    </w:pPr>
    <w:rPr>
      <w:rFonts w:ascii="Arial" w:hAnsi="Arial"/>
      <w:b/>
      <w:sz w:val="22"/>
      <w:lang w:val="en-GB"/>
    </w:rPr>
  </w:style>
  <w:style w:type="paragraph" w:styleId="Heading4">
    <w:name w:val="heading 4"/>
    <w:aliases w:val="Heading_Abstract"/>
    <w:next w:val="Normal"/>
    <w:qFormat/>
    <w:rsid w:val="00A77200"/>
    <w:pPr>
      <w:keepNext/>
      <w:pBdr>
        <w:top w:val="single" w:sz="4" w:space="8" w:color="auto"/>
      </w:pBdr>
      <w:spacing w:before="480" w:after="240"/>
      <w:contextualSpacing/>
      <w:outlineLvl w:val="3"/>
    </w:pPr>
    <w:rPr>
      <w:b/>
      <w:bCs/>
      <w:sz w:val="24"/>
      <w:lang w:val="en-GB"/>
    </w:rPr>
  </w:style>
  <w:style w:type="paragraph" w:styleId="Heading5">
    <w:name w:val="heading 5"/>
    <w:next w:val="Normal"/>
    <w:semiHidden/>
    <w:rsid w:val="00B65D43"/>
    <w:pPr>
      <w:outlineLvl w:val="4"/>
    </w:pPr>
    <w:rPr>
      <w:i/>
      <w:sz w:val="24"/>
      <w:lang w:val="en-US"/>
    </w:rPr>
  </w:style>
  <w:style w:type="paragraph" w:styleId="Heading6">
    <w:name w:val="heading 6"/>
    <w:aliases w:val="Heading_no_numbers"/>
    <w:qFormat/>
    <w:rsid w:val="003C010A"/>
    <w:pPr>
      <w:keepNext/>
      <w:spacing w:before="480" w:after="240"/>
      <w:contextualSpacing/>
      <w:outlineLvl w:val="5"/>
    </w:pPr>
    <w:rPr>
      <w:rFonts w:ascii="Arial Black" w:hAnsi="Arial Black" w:cs="Tahoma"/>
      <w:b/>
      <w:sz w:val="26"/>
      <w:lang w:val="en-GB"/>
    </w:rPr>
  </w:style>
  <w:style w:type="paragraph" w:styleId="Heading7">
    <w:name w:val="heading 7"/>
    <w:basedOn w:val="Normal"/>
    <w:next w:val="Normal"/>
    <w:semiHidden/>
    <w:qFormat/>
    <w:rsid w:val="008F4B23"/>
    <w:pPr>
      <w:numPr>
        <w:ilvl w:val="6"/>
        <w:numId w:val="1"/>
      </w:numPr>
      <w:spacing w:before="240" w:after="60"/>
      <w:outlineLvl w:val="6"/>
    </w:pPr>
  </w:style>
  <w:style w:type="paragraph" w:styleId="Heading8">
    <w:name w:val="heading 8"/>
    <w:basedOn w:val="Normal"/>
    <w:next w:val="Normal"/>
    <w:semiHidden/>
    <w:qFormat/>
    <w:rsid w:val="008F4B23"/>
    <w:pPr>
      <w:numPr>
        <w:ilvl w:val="7"/>
        <w:numId w:val="1"/>
      </w:numPr>
      <w:spacing w:before="240" w:after="60"/>
      <w:outlineLvl w:val="7"/>
    </w:pPr>
    <w:rPr>
      <w:i/>
      <w:iCs/>
    </w:rPr>
  </w:style>
  <w:style w:type="paragraph" w:styleId="Heading9">
    <w:name w:val="heading 9"/>
    <w:basedOn w:val="Normal"/>
    <w:next w:val="Normal"/>
    <w:semiHidden/>
    <w:qFormat/>
    <w:rsid w:val="008F4B23"/>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rsid w:val="006D1B8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D1B84"/>
  </w:style>
  <w:style w:type="paragraph" w:customStyle="1" w:styleId="Text1stparagraph">
    <w:name w:val="Text_1st_paragraph"/>
    <w:next w:val="Text2ndparagraph"/>
    <w:link w:val="Text1stparagraphCharChar"/>
    <w:qFormat/>
    <w:rsid w:val="00131B3D"/>
    <w:pPr>
      <w:jc w:val="both"/>
    </w:pPr>
    <w:rPr>
      <w:sz w:val="22"/>
      <w:lang w:val="en-GB"/>
    </w:rPr>
  </w:style>
  <w:style w:type="paragraph" w:customStyle="1" w:styleId="Text2ndparagraph">
    <w:name w:val="Text_2nd_paragraph"/>
    <w:basedOn w:val="Text1stparagraph"/>
    <w:link w:val="Text2ndparagraphCharChar"/>
    <w:qFormat/>
    <w:rsid w:val="00131B3D"/>
    <w:pPr>
      <w:ind w:firstLine="567"/>
    </w:pPr>
  </w:style>
  <w:style w:type="character" w:customStyle="1" w:styleId="Text2ndparagraphCharChar">
    <w:name w:val="Text_2nd_paragraph Char Char"/>
    <w:basedOn w:val="Text1stparagraphCharChar"/>
    <w:link w:val="Text2ndparagraph"/>
    <w:rsid w:val="00131B3D"/>
    <w:rPr>
      <w:sz w:val="22"/>
      <w:lang w:val="en-GB"/>
    </w:rPr>
  </w:style>
  <w:style w:type="character" w:customStyle="1" w:styleId="Text1stparagraphCharChar">
    <w:name w:val="Text_1st_paragraph Char Char"/>
    <w:link w:val="Text1stparagraph"/>
    <w:rsid w:val="00131B3D"/>
    <w:rPr>
      <w:sz w:val="22"/>
      <w:lang w:val="en-GB"/>
    </w:rPr>
  </w:style>
  <w:style w:type="paragraph" w:customStyle="1" w:styleId="Equations">
    <w:name w:val="Equations"/>
    <w:qFormat/>
    <w:rsid w:val="00DA5DD3"/>
    <w:pPr>
      <w:tabs>
        <w:tab w:val="right" w:pos="9072"/>
      </w:tabs>
      <w:spacing w:before="120" w:after="120"/>
      <w:ind w:firstLine="567"/>
    </w:pPr>
    <w:rPr>
      <w:rFonts w:cs="Arial"/>
      <w:sz w:val="22"/>
      <w:lang w:val="en-GB"/>
    </w:rPr>
  </w:style>
  <w:style w:type="paragraph" w:customStyle="1" w:styleId="Item2">
    <w:name w:val="Item_2"/>
    <w:basedOn w:val="Item1"/>
    <w:qFormat/>
    <w:rsid w:val="004F3340"/>
    <w:pPr>
      <w:numPr>
        <w:numId w:val="6"/>
      </w:numPr>
      <w:ind w:left="851"/>
    </w:pPr>
  </w:style>
  <w:style w:type="paragraph" w:customStyle="1" w:styleId="Item1">
    <w:name w:val="Item_1"/>
    <w:qFormat/>
    <w:rsid w:val="00022229"/>
    <w:pPr>
      <w:numPr>
        <w:numId w:val="7"/>
      </w:numPr>
      <w:jc w:val="both"/>
    </w:pPr>
    <w:rPr>
      <w:sz w:val="22"/>
      <w:lang w:val="en-GB"/>
    </w:rPr>
  </w:style>
  <w:style w:type="paragraph" w:styleId="DocumentMap">
    <w:name w:val="Document Map"/>
    <w:basedOn w:val="Normal"/>
    <w:semiHidden/>
    <w:rsid w:val="008F41C5"/>
    <w:pPr>
      <w:shd w:val="clear" w:color="auto" w:fill="000080"/>
    </w:pPr>
    <w:rPr>
      <w:rFonts w:ascii="Tahoma" w:hAnsi="Tahoma"/>
    </w:rPr>
  </w:style>
  <w:style w:type="paragraph" w:customStyle="1" w:styleId="Titlepaper">
    <w:name w:val="Title_paper"/>
    <w:next w:val="Authorname"/>
    <w:qFormat/>
    <w:rsid w:val="00960801"/>
    <w:pPr>
      <w:spacing w:after="480"/>
      <w:contextualSpacing/>
      <w:outlineLvl w:val="0"/>
    </w:pPr>
    <w:rPr>
      <w:rFonts w:ascii="Arial Black" w:hAnsi="Arial Black"/>
      <w:b/>
      <w:sz w:val="34"/>
      <w:lang w:val="en-GB"/>
    </w:rPr>
  </w:style>
  <w:style w:type="paragraph" w:customStyle="1" w:styleId="Tabletextleft">
    <w:name w:val="Table_text_left"/>
    <w:qFormat/>
    <w:rsid w:val="00597B49"/>
    <w:rPr>
      <w:sz w:val="22"/>
      <w:lang w:val="en-GB"/>
    </w:rPr>
  </w:style>
  <w:style w:type="paragraph" w:customStyle="1" w:styleId="Tablecaption">
    <w:name w:val="Table_caption"/>
    <w:next w:val="Tabletextleft"/>
    <w:qFormat/>
    <w:rsid w:val="0084321C"/>
    <w:pPr>
      <w:keepNext/>
      <w:numPr>
        <w:numId w:val="4"/>
      </w:numPr>
      <w:tabs>
        <w:tab w:val="left" w:pos="794"/>
      </w:tabs>
      <w:spacing w:before="240" w:after="60"/>
      <w:contextualSpacing/>
    </w:pPr>
    <w:rPr>
      <w:i/>
      <w:sz w:val="22"/>
      <w:lang w:val="en-GB"/>
    </w:rPr>
  </w:style>
  <w:style w:type="paragraph" w:customStyle="1" w:styleId="Referenceslist">
    <w:name w:val="References_list"/>
    <w:link w:val="ReferenceslistCharChar"/>
    <w:qFormat/>
    <w:rsid w:val="00FF1936"/>
    <w:pPr>
      <w:keepLines/>
      <w:numPr>
        <w:numId w:val="2"/>
      </w:numPr>
      <w:spacing w:before="80" w:line="216" w:lineRule="auto"/>
      <w:jc w:val="both"/>
    </w:pPr>
    <w:rPr>
      <w:sz w:val="21"/>
      <w:lang w:val="en-GB"/>
    </w:rPr>
  </w:style>
  <w:style w:type="character" w:customStyle="1" w:styleId="ReferenceslistCharChar">
    <w:name w:val="References_list Char Char"/>
    <w:link w:val="Referenceslist"/>
    <w:rsid w:val="00FF1936"/>
    <w:rPr>
      <w:sz w:val="21"/>
      <w:lang w:val="en-GB"/>
    </w:rPr>
  </w:style>
  <w:style w:type="paragraph" w:customStyle="1" w:styleId="Acknowledgement">
    <w:name w:val="Acknowledgement"/>
    <w:qFormat/>
    <w:rsid w:val="00C912C8"/>
    <w:pPr>
      <w:jc w:val="both"/>
    </w:pPr>
    <w:rPr>
      <w:i/>
      <w:iCs/>
      <w:sz w:val="22"/>
      <w:lang w:val="en-GB"/>
    </w:rPr>
  </w:style>
  <w:style w:type="paragraph" w:styleId="BalloonText">
    <w:name w:val="Balloon Text"/>
    <w:basedOn w:val="Normal"/>
    <w:semiHidden/>
    <w:rsid w:val="008F41C5"/>
    <w:rPr>
      <w:rFonts w:ascii="Tahoma" w:hAnsi="Tahoma"/>
      <w:sz w:val="16"/>
      <w:szCs w:val="16"/>
    </w:rPr>
  </w:style>
  <w:style w:type="paragraph" w:customStyle="1" w:styleId="Item3">
    <w:name w:val="Item_3"/>
    <w:basedOn w:val="Item1"/>
    <w:qFormat/>
    <w:rsid w:val="00B07E28"/>
    <w:pPr>
      <w:numPr>
        <w:numId w:val="5"/>
      </w:numPr>
    </w:pPr>
  </w:style>
  <w:style w:type="character" w:customStyle="1" w:styleId="italicschar">
    <w:name w:val="italics_char"/>
    <w:qFormat/>
    <w:rsid w:val="00E95C0E"/>
    <w:rPr>
      <w:i/>
      <w:lang w:val="en-GB"/>
    </w:rPr>
  </w:style>
  <w:style w:type="paragraph" w:customStyle="1" w:styleId="Figurecaption">
    <w:name w:val="Figure_caption"/>
    <w:next w:val="Text1stparagraph"/>
    <w:link w:val="FigurecaptionCharChar"/>
    <w:qFormat/>
    <w:rsid w:val="005C7E62"/>
    <w:pPr>
      <w:numPr>
        <w:numId w:val="3"/>
      </w:numPr>
      <w:spacing w:before="60" w:after="240"/>
      <w:jc w:val="center"/>
    </w:pPr>
    <w:rPr>
      <w:bCs/>
      <w:i/>
      <w:sz w:val="22"/>
      <w:lang w:val="en-GB"/>
    </w:rPr>
  </w:style>
  <w:style w:type="character" w:customStyle="1" w:styleId="FigurecaptionCharChar">
    <w:name w:val="Figure_caption Char Char"/>
    <w:link w:val="Figurecaption"/>
    <w:rsid w:val="005C7E62"/>
    <w:rPr>
      <w:bCs/>
      <w:i/>
      <w:sz w:val="22"/>
      <w:lang w:val="en-GB"/>
    </w:rPr>
  </w:style>
  <w:style w:type="character" w:styleId="CommentReference">
    <w:name w:val="annotation reference"/>
    <w:semiHidden/>
    <w:rsid w:val="006C6481"/>
    <w:rPr>
      <w:sz w:val="16"/>
      <w:szCs w:val="16"/>
    </w:rPr>
  </w:style>
  <w:style w:type="paragraph" w:customStyle="1" w:styleId="Authorname">
    <w:name w:val="Author_name"/>
    <w:qFormat/>
    <w:rsid w:val="00DA5DD3"/>
    <w:pPr>
      <w:spacing w:before="200"/>
    </w:pPr>
    <w:rPr>
      <w:sz w:val="22"/>
      <w:lang w:val="en-GB"/>
    </w:rPr>
  </w:style>
  <w:style w:type="paragraph" w:customStyle="1" w:styleId="Authorcontact">
    <w:name w:val="Author_contact"/>
    <w:qFormat/>
    <w:rsid w:val="00AC24C8"/>
    <w:pPr>
      <w:spacing w:before="240"/>
      <w:ind w:left="113" w:hanging="113"/>
      <w:contextualSpacing/>
    </w:pPr>
    <w:rPr>
      <w:i/>
      <w:lang w:val="en-GB"/>
    </w:rPr>
  </w:style>
  <w:style w:type="character" w:customStyle="1" w:styleId="boldchar">
    <w:name w:val="bold_char"/>
    <w:qFormat/>
    <w:rsid w:val="00E95C0E"/>
    <w:rPr>
      <w:b/>
      <w:lang w:val="en-GB"/>
    </w:rPr>
  </w:style>
  <w:style w:type="paragraph" w:customStyle="1" w:styleId="Figures">
    <w:name w:val="Figures"/>
    <w:next w:val="Figurecaption"/>
    <w:qFormat/>
    <w:rsid w:val="0080327E"/>
    <w:pPr>
      <w:keepNext/>
      <w:spacing w:before="300" w:after="60"/>
      <w:jc w:val="center"/>
    </w:pPr>
    <w:rPr>
      <w:sz w:val="22"/>
      <w:lang w:val="en-GB"/>
    </w:rPr>
  </w:style>
  <w:style w:type="paragraph" w:styleId="CommentText">
    <w:name w:val="annotation text"/>
    <w:basedOn w:val="Normal"/>
    <w:link w:val="CommentTextChar"/>
    <w:semiHidden/>
    <w:rsid w:val="006C6481"/>
    <w:rPr>
      <w:sz w:val="20"/>
    </w:rPr>
  </w:style>
  <w:style w:type="paragraph" w:styleId="CommentSubject">
    <w:name w:val="annotation subject"/>
    <w:basedOn w:val="CommentText"/>
    <w:next w:val="CommentText"/>
    <w:semiHidden/>
    <w:rsid w:val="006C6481"/>
    <w:rPr>
      <w:b/>
      <w:bCs/>
    </w:rPr>
  </w:style>
  <w:style w:type="paragraph" w:customStyle="1" w:styleId="Tabletextcentre">
    <w:name w:val="Table_text_centre"/>
    <w:basedOn w:val="Tabletextleft"/>
    <w:qFormat/>
    <w:rsid w:val="00190D79"/>
    <w:pPr>
      <w:jc w:val="center"/>
    </w:pPr>
  </w:style>
  <w:style w:type="paragraph" w:customStyle="1" w:styleId="Tabletextright">
    <w:name w:val="Table_text_right"/>
    <w:basedOn w:val="Tabletextleft"/>
    <w:qFormat/>
    <w:rsid w:val="00190D79"/>
    <w:pPr>
      <w:jc w:val="right"/>
    </w:pPr>
  </w:style>
  <w:style w:type="character" w:styleId="Hyperlink">
    <w:name w:val="Hyperlink"/>
    <w:semiHidden/>
    <w:rsid w:val="00C2430D"/>
    <w:rPr>
      <w:color w:val="0000FF"/>
      <w:u w:val="single"/>
    </w:rPr>
  </w:style>
  <w:style w:type="character" w:styleId="FollowedHyperlink">
    <w:name w:val="FollowedHyperlink"/>
    <w:semiHidden/>
    <w:rsid w:val="00D64048"/>
    <w:rPr>
      <w:color w:val="800080"/>
      <w:u w:val="single"/>
    </w:rPr>
  </w:style>
  <w:style w:type="table" w:styleId="TableGrid">
    <w:name w:val="Table Grid"/>
    <w:basedOn w:val="TableNormal"/>
    <w:rsid w:val="00A67C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name">
    <w:name w:val="style_name"/>
    <w:semiHidden/>
    <w:rsid w:val="00CF0098"/>
    <w:rPr>
      <w:color w:val="99CC00"/>
      <w:lang w:val="en-GB"/>
    </w:rPr>
  </w:style>
  <w:style w:type="paragraph" w:customStyle="1" w:styleId="Equationsexplan">
    <w:name w:val="Equations_explan"/>
    <w:basedOn w:val="Equations"/>
    <w:qFormat/>
    <w:rsid w:val="006E567F"/>
    <w:pPr>
      <w:tabs>
        <w:tab w:val="left" w:pos="1304"/>
        <w:tab w:val="left" w:pos="1758"/>
      </w:tabs>
      <w:spacing w:before="0" w:after="0"/>
      <w:ind w:left="1758" w:hanging="1191"/>
    </w:pPr>
    <w:rPr>
      <w:lang w:val="en-US"/>
    </w:rPr>
  </w:style>
  <w:style w:type="paragraph" w:customStyle="1" w:styleId="Equationsexplan2">
    <w:name w:val="Equations_explan2"/>
    <w:basedOn w:val="Equationsexplan"/>
    <w:qFormat/>
    <w:rsid w:val="00BD597B"/>
    <w:pPr>
      <w:tabs>
        <w:tab w:val="clear" w:pos="1758"/>
      </w:tabs>
      <w:ind w:left="1928" w:hanging="1361"/>
    </w:pPr>
  </w:style>
  <w:style w:type="character" w:customStyle="1" w:styleId="CommentTextChar">
    <w:name w:val="Comment Text Char"/>
    <w:link w:val="CommentText"/>
    <w:semiHidden/>
    <w:rsid w:val="00AF23BA"/>
    <w:rPr>
      <w:lang w:val="en-GB"/>
    </w:rPr>
  </w:style>
  <w:style w:type="paragraph" w:customStyle="1" w:styleId="Indented">
    <w:name w:val="Indented"/>
    <w:basedOn w:val="Text1stparagraph"/>
    <w:qFormat/>
    <w:rsid w:val="002056D2"/>
    <w:pPr>
      <w:ind w:left="567"/>
    </w:pPr>
    <w:rPr>
      <w:lang w:val="en-US"/>
    </w:rPr>
  </w:style>
  <w:style w:type="paragraph" w:customStyle="1" w:styleId="Text1stparagraphafterItem">
    <w:name w:val="Text_1st_paragraph_after_Item"/>
    <w:basedOn w:val="Text1stparagraph"/>
    <w:semiHidden/>
    <w:rsid w:val="00E41EC9"/>
    <w:pPr>
      <w:spacing w:before="120"/>
    </w:pPr>
  </w:style>
  <w:style w:type="paragraph" w:customStyle="1" w:styleId="Figuresbeginpage">
    <w:name w:val="Figures_begin_page"/>
    <w:basedOn w:val="Figures"/>
    <w:semiHidden/>
    <w:rsid w:val="00DD4CDC"/>
    <w:pPr>
      <w:spacing w:before="0"/>
    </w:pPr>
    <w:rPr>
      <w:lang w:val="en-US"/>
    </w:rPr>
  </w:style>
  <w:style w:type="table" w:customStyle="1" w:styleId="YRSBfigurescontainer">
    <w:name w:val="YRSB_figures_container"/>
    <w:basedOn w:val="TableNormal"/>
    <w:rsid w:val="008A038A"/>
    <w:tblPr>
      <w:jc w:val="center"/>
      <w:tblCellMar>
        <w:left w:w="0" w:type="dxa"/>
        <w:right w:w="0" w:type="dxa"/>
      </w:tblCellMar>
    </w:tblPr>
    <w:trPr>
      <w:jc w:val="center"/>
    </w:trPr>
    <w:tcPr>
      <w:vAlign w:val="bottom"/>
    </w:tcPr>
  </w:style>
  <w:style w:type="paragraph" w:customStyle="1" w:styleId="Item1numbered">
    <w:name w:val="Item_1_numbered"/>
    <w:basedOn w:val="Text1stparagraph"/>
    <w:qFormat/>
    <w:rsid w:val="00707A23"/>
    <w:pPr>
      <w:numPr>
        <w:numId w:val="8"/>
      </w:numPr>
      <w:ind w:left="568" w:hanging="284"/>
    </w:pPr>
  </w:style>
  <w:style w:type="table" w:customStyle="1" w:styleId="YRSBtab">
    <w:name w:val="YRSB_tab"/>
    <w:basedOn w:val="TableNormal"/>
    <w:rsid w:val="009B1B21"/>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trPr>
      <w:cantSplit/>
      <w:jc w:val="center"/>
    </w:trPr>
    <w:tcPr>
      <w:vAlign w:val="center"/>
    </w:tcPr>
    <w:tblStylePr w:type="firstRow">
      <w:tblPr/>
      <w:tcPr>
        <w:shd w:val="clear" w:color="auto" w:fill="E0E0E0"/>
      </w:tcPr>
    </w:tblStylePr>
  </w:style>
  <w:style w:type="paragraph" w:customStyle="1" w:styleId="Item1letters">
    <w:name w:val="Item_1_letters"/>
    <w:basedOn w:val="Text1stparagraph"/>
    <w:qFormat/>
    <w:rsid w:val="00A568B7"/>
    <w:pPr>
      <w:numPr>
        <w:numId w:val="9"/>
      </w:numPr>
    </w:pPr>
  </w:style>
  <w:style w:type="paragraph" w:customStyle="1" w:styleId="Item1manualy">
    <w:name w:val="Item_1_manualy"/>
    <w:basedOn w:val="Text1stparagraph"/>
    <w:semiHidden/>
    <w:rsid w:val="00F227EE"/>
    <w:pPr>
      <w:tabs>
        <w:tab w:val="left" w:pos="567"/>
      </w:tabs>
      <w:ind w:left="568" w:hanging="284"/>
    </w:pPr>
    <w:rPr>
      <w:lang w:val="en-US"/>
    </w:rPr>
  </w:style>
  <w:style w:type="paragraph" w:customStyle="1" w:styleId="TabletextleftItems">
    <w:name w:val="Table_text_left_Items"/>
    <w:basedOn w:val="Tabletextleft"/>
    <w:semiHidden/>
    <w:rsid w:val="00BC6261"/>
    <w:pPr>
      <w:numPr>
        <w:numId w:val="10"/>
      </w:numPr>
      <w:tabs>
        <w:tab w:val="clear" w:pos="567"/>
        <w:tab w:val="left" w:pos="227"/>
      </w:tabs>
      <w:ind w:left="227" w:hanging="227"/>
    </w:pPr>
  </w:style>
  <w:style w:type="paragraph" w:customStyle="1" w:styleId="zahlavi1radekR">
    <w:name w:val="zahlavi_1radek_R"/>
    <w:semiHidden/>
    <w:rsid w:val="00E305E6"/>
    <w:pPr>
      <w:jc w:val="right"/>
    </w:pPr>
    <w:rPr>
      <w:sz w:val="24"/>
      <w:lang w:val="en-GB"/>
    </w:rPr>
  </w:style>
  <w:style w:type="paragraph" w:styleId="Header">
    <w:name w:val="header"/>
    <w:basedOn w:val="Normal"/>
    <w:link w:val="HeaderChar"/>
    <w:uiPriority w:val="99"/>
    <w:rsid w:val="00BE48EF"/>
    <w:pPr>
      <w:tabs>
        <w:tab w:val="center" w:pos="4536"/>
        <w:tab w:val="right" w:pos="9072"/>
      </w:tabs>
    </w:pPr>
  </w:style>
  <w:style w:type="paragraph" w:customStyle="1" w:styleId="zahlavi1radekL">
    <w:name w:val="zahlavi_1radek_L"/>
    <w:basedOn w:val="zahlavi1radekR"/>
    <w:semiHidden/>
    <w:rsid w:val="00E305E6"/>
    <w:pPr>
      <w:jc w:val="left"/>
    </w:pPr>
  </w:style>
  <w:style w:type="paragraph" w:customStyle="1" w:styleId="zahlavi2radekR">
    <w:name w:val="zahlavi_2radek_R"/>
    <w:basedOn w:val="zahlavi1radekR"/>
    <w:semiHidden/>
    <w:rsid w:val="00E305E6"/>
    <w:pPr>
      <w:pBdr>
        <w:bottom w:val="single" w:sz="4" w:space="1" w:color="auto"/>
      </w:pBdr>
    </w:pPr>
    <w:rPr>
      <w:b/>
      <w:bCs/>
    </w:rPr>
  </w:style>
  <w:style w:type="paragraph" w:customStyle="1" w:styleId="zahlavi2radekL">
    <w:name w:val="zahlavi_2radek_L"/>
    <w:basedOn w:val="zahlavi2radekR"/>
    <w:semiHidden/>
    <w:rsid w:val="00E305E6"/>
    <w:pPr>
      <w:jc w:val="left"/>
    </w:pPr>
  </w:style>
  <w:style w:type="paragraph" w:customStyle="1" w:styleId="zapati">
    <w:name w:val="zapati"/>
    <w:basedOn w:val="Footer"/>
    <w:semiHidden/>
    <w:rsid w:val="00BE48EF"/>
    <w:pPr>
      <w:tabs>
        <w:tab w:val="clear" w:pos="9072"/>
        <w:tab w:val="center" w:pos="8789"/>
      </w:tabs>
    </w:pPr>
  </w:style>
  <w:style w:type="paragraph" w:styleId="Footer">
    <w:name w:val="footer"/>
    <w:basedOn w:val="Normal"/>
    <w:semiHidden/>
    <w:rsid w:val="00BE48EF"/>
    <w:pPr>
      <w:tabs>
        <w:tab w:val="center" w:pos="4536"/>
        <w:tab w:val="right" w:pos="9072"/>
      </w:tabs>
    </w:pPr>
  </w:style>
  <w:style w:type="paragraph" w:styleId="EndnoteText">
    <w:name w:val="endnote text"/>
    <w:basedOn w:val="Authorcontact"/>
    <w:link w:val="EndnoteTextChar"/>
    <w:semiHidden/>
    <w:rsid w:val="00210E26"/>
  </w:style>
  <w:style w:type="character" w:customStyle="1" w:styleId="EndnoteTextChar">
    <w:name w:val="Endnote Text Char"/>
    <w:link w:val="EndnoteText"/>
    <w:semiHidden/>
    <w:rsid w:val="00B65D43"/>
    <w:rPr>
      <w:i/>
      <w:lang w:val="en-GB"/>
    </w:rPr>
  </w:style>
  <w:style w:type="character" w:styleId="EndnoteReference">
    <w:name w:val="endnote reference"/>
    <w:semiHidden/>
    <w:rsid w:val="00F94ADB"/>
    <w:rPr>
      <w:vertAlign w:val="superscript"/>
    </w:rPr>
  </w:style>
  <w:style w:type="paragraph" w:customStyle="1" w:styleId="Keywords">
    <w:name w:val="Keywords"/>
    <w:basedOn w:val="Normal"/>
    <w:qFormat/>
    <w:rsid w:val="00131B3D"/>
    <w:pPr>
      <w:keepLines/>
      <w:pBdr>
        <w:bottom w:val="single" w:sz="4" w:space="8" w:color="auto"/>
      </w:pBdr>
      <w:spacing w:before="360" w:after="120"/>
      <w:ind w:left="1247" w:hanging="1247"/>
    </w:pPr>
    <w:rPr>
      <w:i/>
      <w:lang w:val="en-US"/>
    </w:rPr>
  </w:style>
  <w:style w:type="table" w:customStyle="1" w:styleId="CESBfigurescontainer">
    <w:name w:val="CESB.figures_container"/>
    <w:basedOn w:val="TableNormal"/>
    <w:uiPriority w:val="99"/>
    <w:rsid w:val="00BD66DB"/>
    <w:rPr>
      <w:lang w:val="en-GB" w:eastAsia="en-GB"/>
    </w:rPr>
    <w:tblPr>
      <w:jc w:val="center"/>
      <w:tblCellMar>
        <w:left w:w="0" w:type="dxa"/>
        <w:right w:w="0" w:type="dxa"/>
      </w:tblCellMar>
    </w:tblPr>
    <w:trPr>
      <w:cantSplit/>
      <w:jc w:val="center"/>
    </w:trPr>
    <w:tcPr>
      <w:vAlign w:val="bottom"/>
    </w:tcPr>
  </w:style>
  <w:style w:type="table" w:customStyle="1" w:styleId="CESB">
    <w:name w:val="CESB"/>
    <w:basedOn w:val="TableNormal"/>
    <w:uiPriority w:val="99"/>
    <w:rsid w:val="00BD66DB"/>
    <w:rPr>
      <w:lang w:val="en-GB" w:eastAsia="en-GB"/>
    </w:rPr>
    <w:tblPr>
      <w:jc w:val="center"/>
      <w:tblBorders>
        <w:top w:val="single" w:sz="4" w:space="0" w:color="auto"/>
        <w:bottom w:val="single" w:sz="4" w:space="0" w:color="auto"/>
      </w:tblBorders>
      <w:tblCellMar>
        <w:top w:w="28" w:type="dxa"/>
        <w:left w:w="57" w:type="dxa"/>
        <w:bottom w:w="28" w:type="dxa"/>
        <w:right w:w="57" w:type="dxa"/>
      </w:tblCellMar>
    </w:tblPr>
    <w:trPr>
      <w:cantSplit/>
      <w:jc w:val="center"/>
    </w:trPr>
    <w:tblStylePr w:type="firstRow">
      <w:pPr>
        <w:jc w:val="left"/>
      </w:pPr>
      <w:tblPr/>
      <w:tcPr>
        <w:tcBorders>
          <w:top w:val="single" w:sz="4" w:space="0" w:color="auto"/>
          <w:bottom w:val="single" w:sz="4" w:space="0" w:color="auto"/>
        </w:tcBorders>
        <w:vAlign w:val="center"/>
      </w:tcPr>
    </w:tblStylePr>
  </w:style>
  <w:style w:type="paragraph" w:customStyle="1" w:styleId="Figurecaption-left">
    <w:name w:val="Figure_caption-left"/>
    <w:basedOn w:val="Figurecaption"/>
    <w:rsid w:val="0078124A"/>
    <w:pPr>
      <w:jc w:val="left"/>
    </w:pPr>
    <w:rPr>
      <w:lang w:val="en-US"/>
    </w:rPr>
  </w:style>
  <w:style w:type="paragraph" w:customStyle="1" w:styleId="Figures-left">
    <w:name w:val="Figures-left"/>
    <w:basedOn w:val="Figures"/>
    <w:rsid w:val="0078124A"/>
    <w:pPr>
      <w:keepNext w:val="0"/>
      <w:spacing w:after="240"/>
    </w:pPr>
    <w:rPr>
      <w:lang w:val="en-US"/>
    </w:rPr>
  </w:style>
  <w:style w:type="paragraph" w:customStyle="1" w:styleId="Text1stparagraphafterTable">
    <w:name w:val="Text_1st_paragraph_afterTable"/>
    <w:basedOn w:val="Text1stparagraph"/>
    <w:qFormat/>
    <w:rsid w:val="00D66EDE"/>
    <w:pPr>
      <w:spacing w:before="300"/>
    </w:pPr>
    <w:rPr>
      <w:lang w:val="en-US"/>
    </w:rPr>
  </w:style>
  <w:style w:type="paragraph" w:customStyle="1" w:styleId="FigurecaptionnoNum">
    <w:name w:val="Figure_caption_noNum"/>
    <w:basedOn w:val="Figurecaption"/>
    <w:rsid w:val="00853441"/>
    <w:pPr>
      <w:numPr>
        <w:numId w:val="0"/>
      </w:numPr>
      <w:tabs>
        <w:tab w:val="left" w:pos="794"/>
      </w:tabs>
    </w:pPr>
  </w:style>
  <w:style w:type="paragraph" w:customStyle="1" w:styleId="TablecaptionnoNum">
    <w:name w:val="Table_caption_noNum"/>
    <w:basedOn w:val="Tablecaption"/>
    <w:rsid w:val="00D035CB"/>
    <w:pPr>
      <w:numPr>
        <w:numId w:val="0"/>
      </w:numPr>
    </w:pPr>
  </w:style>
  <w:style w:type="paragraph" w:customStyle="1" w:styleId="Figurecaption-leftnoNum">
    <w:name w:val="Figure_caption-left_noNum"/>
    <w:basedOn w:val="Figurecaption-left"/>
    <w:rsid w:val="0096742E"/>
    <w:pPr>
      <w:numPr>
        <w:numId w:val="0"/>
      </w:numPr>
      <w:tabs>
        <w:tab w:val="left" w:pos="794"/>
      </w:tabs>
    </w:pPr>
  </w:style>
  <w:style w:type="paragraph" w:customStyle="1" w:styleId="Referenceslist2">
    <w:name w:val="References_list2"/>
    <w:basedOn w:val="Referenceslist"/>
    <w:qFormat/>
    <w:rsid w:val="00A77BBE"/>
    <w:pPr>
      <w:numPr>
        <w:numId w:val="0"/>
      </w:numPr>
      <w:ind w:left="567" w:hanging="567"/>
    </w:pPr>
    <w:rPr>
      <w:lang w:val="en-US"/>
    </w:rPr>
  </w:style>
  <w:style w:type="paragraph" w:customStyle="1" w:styleId="Tablenotes">
    <w:name w:val="Table.notes"/>
    <w:basedOn w:val="Normal"/>
    <w:qFormat/>
    <w:rsid w:val="00B16D91"/>
    <w:pPr>
      <w:spacing w:before="20" w:after="240"/>
      <w:ind w:left="28"/>
      <w:contextualSpacing/>
    </w:pPr>
    <w:rPr>
      <w:color w:val="000000"/>
      <w:sz w:val="20"/>
    </w:rPr>
  </w:style>
  <w:style w:type="paragraph" w:customStyle="1" w:styleId="bulltab">
    <w:name w:val="bull_tab"/>
    <w:basedOn w:val="Normal"/>
    <w:qFormat/>
    <w:rsid w:val="001E399E"/>
    <w:pPr>
      <w:numPr>
        <w:numId w:val="13"/>
      </w:numPr>
      <w:ind w:left="511" w:hanging="227"/>
    </w:pPr>
  </w:style>
  <w:style w:type="paragraph" w:customStyle="1" w:styleId="Figure-end">
    <w:name w:val="Figure-end"/>
    <w:basedOn w:val="Normal"/>
    <w:rsid w:val="00241F98"/>
    <w:pPr>
      <w:spacing w:before="300"/>
      <w:jc w:val="center"/>
    </w:pPr>
  </w:style>
  <w:style w:type="paragraph" w:customStyle="1" w:styleId="bulltab2">
    <w:name w:val="bull_tab2"/>
    <w:basedOn w:val="bulltab"/>
    <w:qFormat/>
    <w:rsid w:val="001E399E"/>
    <w:pPr>
      <w:ind w:left="227"/>
    </w:pPr>
    <w:rPr>
      <w:lang w:val="en-US"/>
    </w:rPr>
  </w:style>
  <w:style w:type="paragraph" w:styleId="ListParagraph">
    <w:name w:val="List Paragraph"/>
    <w:basedOn w:val="Normal"/>
    <w:uiPriority w:val="34"/>
    <w:rsid w:val="00626445"/>
    <w:pPr>
      <w:ind w:left="720"/>
      <w:contextualSpacing/>
    </w:pPr>
  </w:style>
  <w:style w:type="paragraph" w:customStyle="1" w:styleId="text2">
    <w:name w:val="text2"/>
    <w:basedOn w:val="Normal"/>
    <w:qFormat/>
    <w:rsid w:val="00F21033"/>
    <w:pPr>
      <w:ind w:firstLine="284"/>
    </w:pPr>
    <w:rPr>
      <w:rFonts w:ascii="Times" w:hAnsi="Times"/>
      <w:iCs/>
      <w:color w:val="000000"/>
    </w:rPr>
  </w:style>
  <w:style w:type="paragraph" w:customStyle="1" w:styleId="H1">
    <w:name w:val="H1"/>
    <w:next w:val="Normal"/>
    <w:qFormat/>
    <w:rsid w:val="00F21033"/>
    <w:pPr>
      <w:keepNext/>
      <w:numPr>
        <w:numId w:val="14"/>
      </w:numPr>
      <w:spacing w:before="240" w:after="120"/>
    </w:pPr>
    <w:rPr>
      <w:rFonts w:ascii="Times" w:hAnsi="Times"/>
      <w:b/>
      <w:iCs/>
      <w:color w:val="000000"/>
      <w:sz w:val="22"/>
      <w:szCs w:val="22"/>
      <w:lang w:val="en-GB" w:eastAsia="en-US"/>
    </w:rPr>
  </w:style>
  <w:style w:type="paragraph" w:customStyle="1" w:styleId="H2">
    <w:name w:val="H2"/>
    <w:next w:val="Normal"/>
    <w:qFormat/>
    <w:rsid w:val="00F21033"/>
    <w:pPr>
      <w:keepNext/>
      <w:numPr>
        <w:ilvl w:val="1"/>
        <w:numId w:val="14"/>
      </w:numPr>
      <w:spacing w:before="240"/>
    </w:pPr>
    <w:rPr>
      <w:rFonts w:ascii="Times" w:hAnsi="Times"/>
      <w:b/>
      <w:i/>
      <w:iCs/>
      <w:sz w:val="22"/>
      <w:szCs w:val="22"/>
      <w:lang w:val="en-GB" w:eastAsia="en-US"/>
    </w:rPr>
  </w:style>
  <w:style w:type="paragraph" w:customStyle="1" w:styleId="H3">
    <w:name w:val="H3"/>
    <w:basedOn w:val="Normal"/>
    <w:next w:val="text2"/>
    <w:link w:val="H3Char"/>
    <w:qFormat/>
    <w:rsid w:val="00F21033"/>
    <w:pPr>
      <w:numPr>
        <w:ilvl w:val="2"/>
        <w:numId w:val="14"/>
      </w:numPr>
      <w:spacing w:before="240"/>
    </w:pPr>
    <w:rPr>
      <w:rFonts w:ascii="Times" w:hAnsi="Times"/>
      <w:i/>
      <w:iCs/>
      <w:color w:val="000000"/>
    </w:rPr>
  </w:style>
  <w:style w:type="character" w:customStyle="1" w:styleId="H3Char">
    <w:name w:val="H3 Char"/>
    <w:link w:val="H3"/>
    <w:rsid w:val="00F21033"/>
    <w:rPr>
      <w:rFonts w:ascii="Times" w:hAnsi="Times"/>
      <w:i/>
      <w:iCs/>
      <w:color w:val="000000"/>
      <w:sz w:val="22"/>
      <w:szCs w:val="22"/>
      <w:lang w:val="en-GB" w:eastAsia="en-US"/>
    </w:rPr>
  </w:style>
  <w:style w:type="paragraph" w:customStyle="1" w:styleId="text1">
    <w:name w:val="text1"/>
    <w:next w:val="text2"/>
    <w:qFormat/>
    <w:rsid w:val="004802A2"/>
    <w:pPr>
      <w:jc w:val="both"/>
    </w:pPr>
    <w:rPr>
      <w:rFonts w:ascii="Times" w:hAnsi="Times"/>
      <w:iCs/>
      <w:color w:val="000000"/>
      <w:sz w:val="22"/>
      <w:szCs w:val="22"/>
      <w:lang w:val="en-GB" w:eastAsia="en-US"/>
    </w:rPr>
  </w:style>
  <w:style w:type="paragraph" w:customStyle="1" w:styleId="Reference">
    <w:name w:val="Reference"/>
    <w:qFormat/>
    <w:rsid w:val="004802A2"/>
    <w:pPr>
      <w:keepLines/>
      <w:widowControl w:val="0"/>
      <w:numPr>
        <w:numId w:val="15"/>
      </w:numPr>
      <w:tabs>
        <w:tab w:val="clear" w:pos="0"/>
        <w:tab w:val="left" w:pos="555"/>
      </w:tabs>
      <w:spacing w:before="60"/>
      <w:ind w:left="567" w:hanging="567"/>
      <w:jc w:val="both"/>
    </w:pPr>
    <w:rPr>
      <w:rFonts w:ascii="Times" w:hAnsi="Times"/>
      <w:iCs/>
      <w:noProof/>
      <w:color w:val="000000"/>
      <w:sz w:val="22"/>
      <w:szCs w:val="22"/>
      <w:lang w:val="en-US" w:eastAsia="en-US"/>
    </w:rPr>
  </w:style>
  <w:style w:type="paragraph" w:styleId="Caption">
    <w:name w:val="caption"/>
    <w:basedOn w:val="Normal"/>
    <w:next w:val="Normal"/>
    <w:uiPriority w:val="35"/>
    <w:unhideWhenUsed/>
    <w:qFormat/>
    <w:rsid w:val="004802A2"/>
    <w:rPr>
      <w:rFonts w:ascii="Times" w:hAnsi="Times"/>
      <w:b/>
      <w:bCs/>
      <w:color w:val="4F81BD" w:themeColor="accent1"/>
      <w:sz w:val="18"/>
      <w:szCs w:val="18"/>
    </w:rPr>
  </w:style>
  <w:style w:type="character" w:styleId="UnresolvedMention">
    <w:name w:val="Unresolved Mention"/>
    <w:basedOn w:val="DefaultParagraphFont"/>
    <w:uiPriority w:val="99"/>
    <w:semiHidden/>
    <w:unhideWhenUsed/>
    <w:rsid w:val="00953A5D"/>
    <w:rPr>
      <w:color w:val="605E5C"/>
      <w:shd w:val="clear" w:color="auto" w:fill="E1DFDD"/>
    </w:rPr>
  </w:style>
  <w:style w:type="character" w:customStyle="1" w:styleId="HeaderChar">
    <w:name w:val="Header Char"/>
    <w:basedOn w:val="DefaultParagraphFont"/>
    <w:link w:val="Header"/>
    <w:uiPriority w:val="99"/>
    <w:rsid w:val="006D1B84"/>
    <w:rPr>
      <w:rFonts w:asciiTheme="minorHAnsi" w:eastAsiaTheme="minorHAnsi" w:hAnsiTheme="minorHAnsi" w:cstheme="minorBidi"/>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8571567">
      <w:bodyDiv w:val="1"/>
      <w:marLeft w:val="0"/>
      <w:marRight w:val="0"/>
      <w:marTop w:val="0"/>
      <w:marBottom w:val="0"/>
      <w:divBdr>
        <w:top w:val="none" w:sz="0" w:space="0" w:color="auto"/>
        <w:left w:val="none" w:sz="0" w:space="0" w:color="auto"/>
        <w:bottom w:val="none" w:sz="0" w:space="0" w:color="auto"/>
        <w:right w:val="none" w:sz="0" w:space="0" w:color="auto"/>
      </w:divBdr>
    </w:div>
    <w:div w:id="992295903">
      <w:bodyDiv w:val="1"/>
      <w:marLeft w:val="0"/>
      <w:marRight w:val="0"/>
      <w:marTop w:val="0"/>
      <w:marBottom w:val="0"/>
      <w:divBdr>
        <w:top w:val="none" w:sz="0" w:space="0" w:color="auto"/>
        <w:left w:val="none" w:sz="0" w:space="0" w:color="auto"/>
        <w:bottom w:val="none" w:sz="0" w:space="0" w:color="auto"/>
        <w:right w:val="none" w:sz="0" w:space="0" w:color="auto"/>
      </w:divBdr>
      <w:divsChild>
        <w:div w:id="688409864">
          <w:marLeft w:val="0"/>
          <w:marRight w:val="0"/>
          <w:marTop w:val="0"/>
          <w:marBottom w:val="0"/>
          <w:divBdr>
            <w:top w:val="none" w:sz="0" w:space="0" w:color="auto"/>
            <w:left w:val="none" w:sz="0" w:space="0" w:color="auto"/>
            <w:bottom w:val="none" w:sz="0" w:space="0" w:color="auto"/>
            <w:right w:val="none" w:sz="0" w:space="0" w:color="auto"/>
          </w:divBdr>
          <w:divsChild>
            <w:div w:id="1835141155">
              <w:marLeft w:val="0"/>
              <w:marRight w:val="0"/>
              <w:marTop w:val="0"/>
              <w:marBottom w:val="0"/>
              <w:divBdr>
                <w:top w:val="none" w:sz="0" w:space="0" w:color="auto"/>
                <w:left w:val="none" w:sz="0" w:space="0" w:color="auto"/>
                <w:bottom w:val="none" w:sz="0" w:space="0" w:color="auto"/>
                <w:right w:val="none" w:sz="0" w:space="0" w:color="auto"/>
              </w:divBdr>
              <w:divsChild>
                <w:div w:id="1149446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chart" Target="charts/chart4.xml"/><Relationship Id="rId26" Type="http://schemas.openxmlformats.org/officeDocument/2006/relationships/image" Target="media/image10.jpeg"/><Relationship Id="rId21" Type="http://schemas.openxmlformats.org/officeDocument/2006/relationships/image" Target="media/image6.jpeg"/><Relationship Id="rId34" Type="http://schemas.openxmlformats.org/officeDocument/2006/relationships/hyperlink" Target="https://www.envi-met.com/" TargetMode="External"/><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chart" Target="charts/chart3.xml"/><Relationship Id="rId25" Type="http://schemas.openxmlformats.org/officeDocument/2006/relationships/image" Target="media/image9.jpeg"/><Relationship Id="rId33" Type="http://schemas.openxmlformats.org/officeDocument/2006/relationships/image" Target="media/image15.png"/><Relationship Id="rId2" Type="http://schemas.openxmlformats.org/officeDocument/2006/relationships/customXml" Target="../customXml/item1.xml"/><Relationship Id="rId16" Type="http://schemas.openxmlformats.org/officeDocument/2006/relationships/chart" Target="charts/chart2.xml"/><Relationship Id="rId20" Type="http://schemas.openxmlformats.org/officeDocument/2006/relationships/image" Target="media/image5.jpeg"/><Relationship Id="rId29" Type="http://schemas.openxmlformats.org/officeDocument/2006/relationships/image" Target="media/image13.jpe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8.jpeg"/><Relationship Id="rId32" Type="http://schemas.openxmlformats.org/officeDocument/2006/relationships/image" Target="media/image14.pn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chart" Target="charts/chart1.xml"/><Relationship Id="rId23" Type="http://schemas.openxmlformats.org/officeDocument/2006/relationships/image" Target="media/image7.jpeg"/><Relationship Id="rId28" Type="http://schemas.openxmlformats.org/officeDocument/2006/relationships/image" Target="media/image12.jpeg"/><Relationship Id="rId36"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4.png"/><Relationship Id="rId31" Type="http://schemas.openxmlformats.org/officeDocument/2006/relationships/image" Target="media/image15.jpe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image" Target="media/image60.jpeg"/><Relationship Id="rId27" Type="http://schemas.openxmlformats.org/officeDocument/2006/relationships/image" Target="media/image11.jpeg"/><Relationship Id="rId30" Type="http://schemas.openxmlformats.org/officeDocument/2006/relationships/image" Target="media/image14.jpeg"/><Relationship Id="rId35" Type="http://schemas.openxmlformats.org/officeDocument/2006/relationships/hyperlink" Target="https://biruni.tuik.gov.tr/medas/?kn=95&amp;locale=tr" TargetMode="External"/><Relationship Id="rId8" Type="http://schemas.openxmlformats.org/officeDocument/2006/relationships/endnotes" Target="endnotes.xml"/><Relationship Id="rId3" Type="http://schemas.openxmlformats.org/officeDocument/2006/relationships/numbering" Target="numbering.xml"/></Relationships>
</file>

<file path=word/_rels/endnotes.xml.rels><?xml version="1.0" encoding="UTF-8" standalone="yes"?>
<Relationships xmlns="http://schemas.openxmlformats.org/package/2006/relationships"><Relationship Id="rId3" Type="http://schemas.openxmlformats.org/officeDocument/2006/relationships/hyperlink" Target="mailto:steve.sharples@liverpool.ac.uk" TargetMode="External"/><Relationship Id="rId2" Type="http://schemas.openxmlformats.org/officeDocument/2006/relationships/hyperlink" Target="mailto:Haniyeh.MPK@liverpool.ac.uk" TargetMode="External"/><Relationship Id="rId1" Type="http://schemas.openxmlformats.org/officeDocument/2006/relationships/hyperlink" Target="mailto:n.bektas@liverpool.ac.uk" TargetMode="External"/></Relationships>
</file>

<file path=word/_rels/head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user\Desktop\Book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user\Desktop\Book1.xlsx" TargetMode="External"/></Relationships>
</file>

<file path=word/charts/_rels/chart3.xml.rels><?xml version="1.0" encoding="UTF-8" standalone="yes"?>
<Relationships xmlns="http://schemas.openxmlformats.org/package/2006/relationships"><Relationship Id="rId3" Type="http://schemas.openxmlformats.org/officeDocument/2006/relationships/oleObject" Target="file:///\\mfs02\user06\NURCI\MWSDesktop\Book1.xlsx" TargetMode="External"/><Relationship Id="rId2" Type="http://schemas.microsoft.com/office/2011/relationships/chartColorStyle" Target="colors1.xml"/><Relationship Id="rId1" Type="http://schemas.microsoft.com/office/2011/relationships/chartStyle" Target="style1.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0"/>
    </mc:Choice>
    <mc:Fallback>
      <c:style val="10"/>
    </mc:Fallback>
  </mc:AlternateContent>
  <c:chart>
    <c:title>
      <c:tx>
        <c:rich>
          <a:bodyPr/>
          <a:lstStyle/>
          <a:p>
            <a:pPr>
              <a:defRPr sz="1050">
                <a:latin typeface="Times New Roman" panose="02020603050405020304" pitchFamily="18" charset="0"/>
                <a:cs typeface="Times New Roman" panose="02020603050405020304" pitchFamily="18" charset="0"/>
              </a:defRPr>
            </a:pPr>
            <a:r>
              <a:rPr lang="en-GB" sz="1050">
                <a:latin typeface="Times New Roman" panose="02020603050405020304" pitchFamily="18" charset="0"/>
                <a:cs typeface="Times New Roman" panose="02020603050405020304" pitchFamily="18" charset="0"/>
              </a:rPr>
              <a:t>Earthen Building-Summer</a:t>
            </a:r>
          </a:p>
        </c:rich>
      </c:tx>
      <c:layout>
        <c:manualLayout>
          <c:xMode val="edge"/>
          <c:yMode val="edge"/>
          <c:x val="0.11404072883172561"/>
          <c:y val="2.7777939196714799E-2"/>
        </c:manualLayout>
      </c:layout>
      <c:overlay val="0"/>
    </c:title>
    <c:autoTitleDeleted val="0"/>
    <c:plotArea>
      <c:layout>
        <c:manualLayout>
          <c:layoutTarget val="inner"/>
          <c:xMode val="edge"/>
          <c:yMode val="edge"/>
          <c:x val="0.31253672836349999"/>
          <c:y val="0.51465552100105139"/>
          <c:w val="0.37347731051303473"/>
          <c:h val="0.42860311280278157"/>
        </c:manualLayout>
      </c:layout>
      <c:pieChart>
        <c:varyColors val="1"/>
        <c:ser>
          <c:idx val="0"/>
          <c:order val="0"/>
          <c:dPt>
            <c:idx val="1"/>
            <c:bubble3D val="0"/>
            <c:spPr>
              <a:solidFill>
                <a:schemeClr val="tx2">
                  <a:lumMod val="40000"/>
                  <a:lumOff val="60000"/>
                </a:schemeClr>
              </a:solidFill>
            </c:spPr>
            <c:extLst>
              <c:ext xmlns:c16="http://schemas.microsoft.com/office/drawing/2014/chart" uri="{C3380CC4-5D6E-409C-BE32-E72D297353CC}">
                <c16:uniqueId val="{00000001-1529-4A49-9722-A28576B4D416}"/>
              </c:ext>
            </c:extLst>
          </c:dPt>
          <c:dPt>
            <c:idx val="2"/>
            <c:bubble3D val="0"/>
            <c:spPr>
              <a:solidFill>
                <a:schemeClr val="accent1">
                  <a:lumMod val="20000"/>
                  <a:lumOff val="80000"/>
                </a:schemeClr>
              </a:solidFill>
            </c:spPr>
            <c:extLst>
              <c:ext xmlns:c16="http://schemas.microsoft.com/office/drawing/2014/chart" uri="{C3380CC4-5D6E-409C-BE32-E72D297353CC}">
                <c16:uniqueId val="{00000003-1529-4A49-9722-A28576B4D416}"/>
              </c:ext>
            </c:extLst>
          </c:dPt>
          <c:dPt>
            <c:idx val="4"/>
            <c:bubble3D val="0"/>
            <c:spPr>
              <a:solidFill>
                <a:schemeClr val="accent2">
                  <a:lumMod val="20000"/>
                  <a:lumOff val="80000"/>
                </a:schemeClr>
              </a:solidFill>
            </c:spPr>
            <c:extLst>
              <c:ext xmlns:c16="http://schemas.microsoft.com/office/drawing/2014/chart" uri="{C3380CC4-5D6E-409C-BE32-E72D297353CC}">
                <c16:uniqueId val="{00000005-1529-4A49-9722-A28576B4D416}"/>
              </c:ext>
            </c:extLst>
          </c:dPt>
          <c:dPt>
            <c:idx val="5"/>
            <c:bubble3D val="0"/>
            <c:spPr>
              <a:solidFill>
                <a:schemeClr val="accent2">
                  <a:lumMod val="60000"/>
                  <a:lumOff val="40000"/>
                </a:schemeClr>
              </a:solidFill>
            </c:spPr>
            <c:extLst>
              <c:ext xmlns:c16="http://schemas.microsoft.com/office/drawing/2014/chart" uri="{C3380CC4-5D6E-409C-BE32-E72D297353CC}">
                <c16:uniqueId val="{00000007-1529-4A49-9722-A28576B4D416}"/>
              </c:ext>
            </c:extLst>
          </c:dPt>
          <c:dPt>
            <c:idx val="6"/>
            <c:bubble3D val="0"/>
            <c:spPr>
              <a:solidFill>
                <a:schemeClr val="accent2"/>
              </a:solidFill>
            </c:spPr>
            <c:extLst>
              <c:ext xmlns:c16="http://schemas.microsoft.com/office/drawing/2014/chart" uri="{C3380CC4-5D6E-409C-BE32-E72D297353CC}">
                <c16:uniqueId val="{00000009-1529-4A49-9722-A28576B4D416}"/>
              </c:ext>
            </c:extLst>
          </c:dPt>
          <c:dLbls>
            <c:dLbl>
              <c:idx val="0"/>
              <c:delete val="1"/>
              <c:extLst>
                <c:ext xmlns:c15="http://schemas.microsoft.com/office/drawing/2012/chart" uri="{CE6537A1-D6FC-4f65-9D91-7224C49458BB}"/>
                <c:ext xmlns:c16="http://schemas.microsoft.com/office/drawing/2014/chart" uri="{C3380CC4-5D6E-409C-BE32-E72D297353CC}">
                  <c16:uniqueId val="{0000000A-1529-4A49-9722-A28576B4D416}"/>
                </c:ext>
              </c:extLst>
            </c:dLbl>
            <c:dLbl>
              <c:idx val="2"/>
              <c:layout>
                <c:manualLayout>
                  <c:x val="-5.2449248090182893E-2"/>
                  <c:y val="7.3839311752697576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1529-4A49-9722-A28576B4D416}"/>
                </c:ext>
              </c:extLst>
            </c:dLbl>
            <c:dLbl>
              <c:idx val="3"/>
              <c:delete val="1"/>
              <c:extLst>
                <c:ext xmlns:c15="http://schemas.microsoft.com/office/drawing/2012/chart" uri="{CE6537A1-D6FC-4f65-9D91-7224C49458BB}"/>
                <c:ext xmlns:c16="http://schemas.microsoft.com/office/drawing/2014/chart" uri="{C3380CC4-5D6E-409C-BE32-E72D297353CC}">
                  <c16:uniqueId val="{0000000B-1529-4A49-9722-A28576B4D416}"/>
                </c:ext>
              </c:extLst>
            </c:dLbl>
            <c:dLbl>
              <c:idx val="4"/>
              <c:delete val="1"/>
              <c:extLst>
                <c:ext xmlns:c15="http://schemas.microsoft.com/office/drawing/2012/chart" uri="{CE6537A1-D6FC-4f65-9D91-7224C49458BB}"/>
                <c:ext xmlns:c16="http://schemas.microsoft.com/office/drawing/2014/chart" uri="{C3380CC4-5D6E-409C-BE32-E72D297353CC}">
                  <c16:uniqueId val="{00000005-1529-4A49-9722-A28576B4D416}"/>
                </c:ext>
              </c:extLst>
            </c:dLbl>
            <c:dLbl>
              <c:idx val="5"/>
              <c:layout>
                <c:manualLayout>
                  <c:x val="-2.7804250045406469E-2"/>
                  <c:y val="2.249975697482259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1529-4A49-9722-A28576B4D416}"/>
                </c:ext>
              </c:extLst>
            </c:dLbl>
            <c:dLbl>
              <c:idx val="6"/>
              <c:layout>
                <c:manualLayout>
                  <c:x val="1.5988626421697287E-2"/>
                  <c:y val="4.743729950422864E-3"/>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9-1529-4A49-9722-A28576B4D416}"/>
                </c:ext>
              </c:extLst>
            </c:dLbl>
            <c:spPr>
              <a:noFill/>
              <a:ln>
                <a:noFill/>
              </a:ln>
              <a:effectLst/>
            </c:spPr>
            <c:txPr>
              <a:bodyPr wrap="square" lIns="38100" tIns="19050" rIns="38100" bIns="19050" anchor="ctr">
                <a:spAutoFit/>
              </a:bodyPr>
              <a:lstStyle/>
              <a:p>
                <a:pPr>
                  <a:defRPr>
                    <a:latin typeface="Times New Roman" panose="02020603050405020304" pitchFamily="18" charset="0"/>
                    <a:cs typeface="Times New Roman" panose="02020603050405020304" pitchFamily="18" charset="0"/>
                  </a:defRPr>
                </a:pPr>
                <a:endParaRPr lang="en-US"/>
              </a:p>
            </c:txPr>
            <c:showLegendKey val="0"/>
            <c:showVal val="0"/>
            <c:showCatName val="0"/>
            <c:showSerName val="0"/>
            <c:showPercent val="1"/>
            <c:showBubbleSize val="0"/>
            <c:showLeaderLines val="1"/>
            <c:extLst>
              <c:ext xmlns:c15="http://schemas.microsoft.com/office/drawing/2012/chart" uri="{CE6537A1-D6FC-4f65-9D91-7224C49458BB}"/>
            </c:extLst>
          </c:dLbls>
          <c:cat>
            <c:strRef>
              <c:f>Sheet1!$G$28:$G$34</c:f>
              <c:strCache>
                <c:ptCount val="7"/>
                <c:pt idx="0">
                  <c:v>Cold</c:v>
                </c:pt>
                <c:pt idx="1">
                  <c:v>Cool</c:v>
                </c:pt>
                <c:pt idx="2">
                  <c:v>Slightly cool</c:v>
                </c:pt>
                <c:pt idx="3">
                  <c:v>Neutral</c:v>
                </c:pt>
                <c:pt idx="4">
                  <c:v>Slightly Warm</c:v>
                </c:pt>
                <c:pt idx="5">
                  <c:v>Warm</c:v>
                </c:pt>
                <c:pt idx="6">
                  <c:v>Hot</c:v>
                </c:pt>
              </c:strCache>
            </c:strRef>
          </c:cat>
          <c:val>
            <c:numRef>
              <c:f>Sheet1!$H$28:$H$34</c:f>
              <c:numCache>
                <c:formatCode>General</c:formatCode>
                <c:ptCount val="7"/>
                <c:pt idx="0">
                  <c:v>0</c:v>
                </c:pt>
                <c:pt idx="1">
                  <c:v>18</c:v>
                </c:pt>
                <c:pt idx="2">
                  <c:v>1</c:v>
                </c:pt>
                <c:pt idx="3">
                  <c:v>0</c:v>
                </c:pt>
                <c:pt idx="4">
                  <c:v>0</c:v>
                </c:pt>
                <c:pt idx="5">
                  <c:v>1</c:v>
                </c:pt>
                <c:pt idx="6">
                  <c:v>1</c:v>
                </c:pt>
              </c:numCache>
            </c:numRef>
          </c:val>
          <c:extLst>
            <c:ext xmlns:c16="http://schemas.microsoft.com/office/drawing/2014/chart" uri="{C3380CC4-5D6E-409C-BE32-E72D297353CC}">
              <c16:uniqueId val="{0000000C-1529-4A49-9722-A28576B4D416}"/>
            </c:ext>
          </c:extLst>
        </c:ser>
        <c:dLbls>
          <c:showLegendKey val="0"/>
          <c:showVal val="0"/>
          <c:showCatName val="0"/>
          <c:showSerName val="0"/>
          <c:showPercent val="1"/>
          <c:showBubbleSize val="0"/>
          <c:showLeaderLines val="1"/>
        </c:dLbls>
        <c:firstSliceAng val="0"/>
      </c:pieChart>
    </c:plotArea>
    <c:legend>
      <c:legendPos val="t"/>
      <c:layout>
        <c:manualLayout>
          <c:xMode val="edge"/>
          <c:yMode val="edge"/>
          <c:x val="2.6431121350988684E-2"/>
          <c:y val="0.17283561418291349"/>
          <c:w val="0.97052983056017061"/>
          <c:h val="0.30978848232206269"/>
        </c:manualLayout>
      </c:layout>
      <c:overlay val="0"/>
      <c:txPr>
        <a:bodyPr/>
        <a:lstStyle/>
        <a:p>
          <a:pPr>
            <a:defRPr>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spPr>
    <a:noFill/>
    <a:ln>
      <a:noFill/>
    </a:ln>
  </c:spPr>
  <c:txPr>
    <a:bodyPr/>
    <a:lstStyle/>
    <a:p>
      <a:pPr>
        <a:defRPr sz="900">
          <a:latin typeface="Arial Narrow" panose="020B0606020202030204" pitchFamily="34"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0"/>
    </mc:Choice>
    <mc:Fallback>
      <c:style val="10"/>
    </mc:Fallback>
  </mc:AlternateContent>
  <c:chart>
    <c:title>
      <c:tx>
        <c:rich>
          <a:bodyPr/>
          <a:lstStyle/>
          <a:p>
            <a:pPr>
              <a:defRPr sz="1050">
                <a:latin typeface="Times New Roman" panose="02020603050405020304" pitchFamily="18" charset="0"/>
                <a:cs typeface="Times New Roman" panose="02020603050405020304" pitchFamily="18" charset="0"/>
              </a:defRPr>
            </a:pPr>
            <a:r>
              <a:rPr lang="en-US" sz="1050">
                <a:latin typeface="Times New Roman" panose="02020603050405020304" pitchFamily="18" charset="0"/>
                <a:cs typeface="Times New Roman" panose="02020603050405020304" pitchFamily="18" charset="0"/>
              </a:rPr>
              <a:t>Earthen Building-Winter</a:t>
            </a:r>
          </a:p>
        </c:rich>
      </c:tx>
      <c:layout>
        <c:manualLayout>
          <c:xMode val="edge"/>
          <c:yMode val="edge"/>
          <c:x val="0.18618471969849923"/>
          <c:y val="2.3723728236260545E-2"/>
        </c:manualLayout>
      </c:layout>
      <c:overlay val="0"/>
    </c:title>
    <c:autoTitleDeleted val="0"/>
    <c:plotArea>
      <c:layout>
        <c:manualLayout>
          <c:layoutTarget val="inner"/>
          <c:xMode val="edge"/>
          <c:yMode val="edge"/>
          <c:x val="0.33093918612079654"/>
          <c:y val="0.50826771653543312"/>
          <c:w val="0.46270887693290536"/>
          <c:h val="0.44197122418521212"/>
        </c:manualLayout>
      </c:layout>
      <c:pieChart>
        <c:varyColors val="1"/>
        <c:ser>
          <c:idx val="0"/>
          <c:order val="0"/>
          <c:tx>
            <c:strRef>
              <c:f>Sheet1!$D$27</c:f>
              <c:strCache>
                <c:ptCount val="1"/>
                <c:pt idx="0">
                  <c:v>Number of people</c:v>
                </c:pt>
              </c:strCache>
            </c:strRef>
          </c:tx>
          <c:dPt>
            <c:idx val="1"/>
            <c:bubble3D val="0"/>
            <c:spPr>
              <a:solidFill>
                <a:schemeClr val="tx2">
                  <a:lumMod val="40000"/>
                  <a:lumOff val="60000"/>
                </a:schemeClr>
              </a:solidFill>
            </c:spPr>
            <c:extLst>
              <c:ext xmlns:c16="http://schemas.microsoft.com/office/drawing/2014/chart" uri="{C3380CC4-5D6E-409C-BE32-E72D297353CC}">
                <c16:uniqueId val="{00000001-F0EE-426E-8F6E-5B5C715F48CA}"/>
              </c:ext>
            </c:extLst>
          </c:dPt>
          <c:dPt>
            <c:idx val="2"/>
            <c:bubble3D val="0"/>
            <c:spPr>
              <a:solidFill>
                <a:schemeClr val="accent1">
                  <a:lumMod val="20000"/>
                  <a:lumOff val="80000"/>
                </a:schemeClr>
              </a:solidFill>
            </c:spPr>
            <c:extLst>
              <c:ext xmlns:c16="http://schemas.microsoft.com/office/drawing/2014/chart" uri="{C3380CC4-5D6E-409C-BE32-E72D297353CC}">
                <c16:uniqueId val="{00000003-F0EE-426E-8F6E-5B5C715F48CA}"/>
              </c:ext>
            </c:extLst>
          </c:dPt>
          <c:dPt>
            <c:idx val="4"/>
            <c:bubble3D val="0"/>
            <c:spPr>
              <a:solidFill>
                <a:schemeClr val="accent2">
                  <a:lumMod val="20000"/>
                  <a:lumOff val="80000"/>
                </a:schemeClr>
              </a:solidFill>
            </c:spPr>
            <c:extLst>
              <c:ext xmlns:c16="http://schemas.microsoft.com/office/drawing/2014/chart" uri="{C3380CC4-5D6E-409C-BE32-E72D297353CC}">
                <c16:uniqueId val="{00000005-F0EE-426E-8F6E-5B5C715F48CA}"/>
              </c:ext>
            </c:extLst>
          </c:dPt>
          <c:dPt>
            <c:idx val="5"/>
            <c:bubble3D val="0"/>
            <c:spPr>
              <a:solidFill>
                <a:schemeClr val="accent2">
                  <a:lumMod val="60000"/>
                  <a:lumOff val="40000"/>
                </a:schemeClr>
              </a:solidFill>
            </c:spPr>
            <c:extLst>
              <c:ext xmlns:c16="http://schemas.microsoft.com/office/drawing/2014/chart" uri="{C3380CC4-5D6E-409C-BE32-E72D297353CC}">
                <c16:uniqueId val="{00000007-F0EE-426E-8F6E-5B5C715F48CA}"/>
              </c:ext>
            </c:extLst>
          </c:dPt>
          <c:dPt>
            <c:idx val="6"/>
            <c:bubble3D val="0"/>
            <c:spPr>
              <a:solidFill>
                <a:schemeClr val="accent2"/>
              </a:solidFill>
            </c:spPr>
            <c:extLst>
              <c:ext xmlns:c16="http://schemas.microsoft.com/office/drawing/2014/chart" uri="{C3380CC4-5D6E-409C-BE32-E72D297353CC}">
                <c16:uniqueId val="{00000009-F0EE-426E-8F6E-5B5C715F48CA}"/>
              </c:ext>
            </c:extLst>
          </c:dPt>
          <c:dLbls>
            <c:dLbl>
              <c:idx val="4"/>
              <c:delete val="1"/>
              <c:extLst>
                <c:ext xmlns:c15="http://schemas.microsoft.com/office/drawing/2012/chart" uri="{CE6537A1-D6FC-4f65-9D91-7224C49458BB}"/>
                <c:ext xmlns:c16="http://schemas.microsoft.com/office/drawing/2014/chart" uri="{C3380CC4-5D6E-409C-BE32-E72D297353CC}">
                  <c16:uniqueId val="{00000005-F0EE-426E-8F6E-5B5C715F48CA}"/>
                </c:ext>
              </c:extLst>
            </c:dLbl>
            <c:dLbl>
              <c:idx val="6"/>
              <c:layout>
                <c:manualLayout>
                  <c:x val="5.953883168450088E-2"/>
                  <c:y val="0.10885626415018733"/>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9-F0EE-426E-8F6E-5B5C715F48CA}"/>
                </c:ext>
              </c:extLst>
            </c:dLbl>
            <c:spPr>
              <a:noFill/>
              <a:ln>
                <a:noFill/>
              </a:ln>
              <a:effectLst/>
            </c:spPr>
            <c:txPr>
              <a:bodyPr wrap="square" lIns="38100" tIns="19050" rIns="38100" bIns="19050" anchor="ctr">
                <a:spAutoFit/>
              </a:bodyPr>
              <a:lstStyle/>
              <a:p>
                <a:pPr>
                  <a:defRPr>
                    <a:latin typeface="Times New Roman" panose="02020603050405020304" pitchFamily="18" charset="0"/>
                    <a:cs typeface="Times New Roman" panose="02020603050405020304" pitchFamily="18" charset="0"/>
                  </a:defRPr>
                </a:pPr>
                <a:endParaRPr lang="en-US"/>
              </a:p>
            </c:txPr>
            <c:showLegendKey val="0"/>
            <c:showVal val="0"/>
            <c:showCatName val="0"/>
            <c:showSerName val="0"/>
            <c:showPercent val="1"/>
            <c:showBubbleSize val="0"/>
            <c:showLeaderLines val="1"/>
            <c:extLst>
              <c:ext xmlns:c15="http://schemas.microsoft.com/office/drawing/2012/chart" uri="{CE6537A1-D6FC-4f65-9D91-7224C49458BB}"/>
            </c:extLst>
          </c:dLbls>
          <c:cat>
            <c:strRef>
              <c:f>Sheet1!$C$28:$C$34</c:f>
              <c:strCache>
                <c:ptCount val="7"/>
                <c:pt idx="0">
                  <c:v>Cold</c:v>
                </c:pt>
                <c:pt idx="1">
                  <c:v>Cool</c:v>
                </c:pt>
                <c:pt idx="2">
                  <c:v>Slightly cool</c:v>
                </c:pt>
                <c:pt idx="3">
                  <c:v>Neutral</c:v>
                </c:pt>
                <c:pt idx="4">
                  <c:v>Slightly Warm</c:v>
                </c:pt>
                <c:pt idx="5">
                  <c:v>Warm</c:v>
                </c:pt>
                <c:pt idx="6">
                  <c:v>Hot</c:v>
                </c:pt>
              </c:strCache>
            </c:strRef>
          </c:cat>
          <c:val>
            <c:numRef>
              <c:f>Sheet1!$D$28:$D$34</c:f>
              <c:numCache>
                <c:formatCode>General</c:formatCode>
                <c:ptCount val="7"/>
                <c:pt idx="0">
                  <c:v>8</c:v>
                </c:pt>
                <c:pt idx="1">
                  <c:v>5</c:v>
                </c:pt>
                <c:pt idx="2">
                  <c:v>1</c:v>
                </c:pt>
                <c:pt idx="3">
                  <c:v>1</c:v>
                </c:pt>
                <c:pt idx="4">
                  <c:v>0</c:v>
                </c:pt>
                <c:pt idx="5">
                  <c:v>4</c:v>
                </c:pt>
                <c:pt idx="6">
                  <c:v>2</c:v>
                </c:pt>
              </c:numCache>
            </c:numRef>
          </c:val>
          <c:extLst>
            <c:ext xmlns:c16="http://schemas.microsoft.com/office/drawing/2014/chart" uri="{C3380CC4-5D6E-409C-BE32-E72D297353CC}">
              <c16:uniqueId val="{0000000A-F0EE-426E-8F6E-5B5C715F48CA}"/>
            </c:ext>
          </c:extLst>
        </c:ser>
        <c:dLbls>
          <c:showLegendKey val="0"/>
          <c:showVal val="0"/>
          <c:showCatName val="0"/>
          <c:showSerName val="0"/>
          <c:showPercent val="1"/>
          <c:showBubbleSize val="0"/>
          <c:showLeaderLines val="1"/>
        </c:dLbls>
        <c:firstSliceAng val="0"/>
      </c:pieChart>
    </c:plotArea>
    <c:legend>
      <c:legendPos val="t"/>
      <c:layout>
        <c:manualLayout>
          <c:xMode val="edge"/>
          <c:yMode val="edge"/>
          <c:x val="0.132759186351706"/>
          <c:y val="0.16626044358958947"/>
          <c:w val="0.83712101969658481"/>
          <c:h val="0.30978848232206269"/>
        </c:manualLayout>
      </c:layout>
      <c:overlay val="0"/>
      <c:txPr>
        <a:bodyPr/>
        <a:lstStyle/>
        <a:p>
          <a:pPr>
            <a:defRPr>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spPr>
    <a:ln>
      <a:noFill/>
    </a:ln>
  </c:spPr>
  <c:txPr>
    <a:bodyPr/>
    <a:lstStyle/>
    <a:p>
      <a:pPr>
        <a:defRPr sz="900">
          <a:latin typeface="Arial Narrow" panose="020B0606020202030204" pitchFamily="34"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5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GB" sz="1050" b="1">
                <a:solidFill>
                  <a:sysClr val="windowText" lastClr="000000"/>
                </a:solidFill>
                <a:latin typeface="Times New Roman" panose="02020603050405020304" pitchFamily="18" charset="0"/>
                <a:cs typeface="Times New Roman" panose="02020603050405020304" pitchFamily="18" charset="0"/>
              </a:rPr>
              <a:t>Concrete Building-Summer</a:t>
            </a:r>
          </a:p>
        </c:rich>
      </c:tx>
      <c:layout>
        <c:manualLayout>
          <c:xMode val="edge"/>
          <c:yMode val="edge"/>
          <c:x val="0.15038331162885094"/>
          <c:y val="3.5661218424962851E-2"/>
        </c:manualLayout>
      </c:layout>
      <c:overlay val="0"/>
      <c:spPr>
        <a:noFill/>
        <a:ln>
          <a:noFill/>
        </a:ln>
        <a:effectLst/>
      </c:spPr>
      <c:txPr>
        <a:bodyPr rot="0" spcFirstLastPara="1" vertOverflow="ellipsis" vert="horz" wrap="square" anchor="ctr" anchorCtr="1"/>
        <a:lstStyle/>
        <a:p>
          <a:pPr>
            <a:defRPr sz="105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28727212617050901"/>
          <c:y val="0.53004457652303116"/>
          <c:w val="0.43248569074615906"/>
          <c:h val="0.41886207017584914"/>
        </c:manualLayout>
      </c:layout>
      <c:pieChart>
        <c:varyColors val="1"/>
        <c:ser>
          <c:idx val="0"/>
          <c:order val="0"/>
          <c:dPt>
            <c:idx val="0"/>
            <c:bubble3D val="0"/>
            <c:spPr>
              <a:solidFill>
                <a:schemeClr val="tx2">
                  <a:lumMod val="40000"/>
                  <a:lumOff val="60000"/>
                </a:schemeClr>
              </a:solidFill>
              <a:ln w="19050">
                <a:solidFill>
                  <a:schemeClr val="lt1"/>
                </a:solidFill>
              </a:ln>
              <a:effectLst/>
            </c:spPr>
            <c:extLst>
              <c:ext xmlns:c16="http://schemas.microsoft.com/office/drawing/2014/chart" uri="{C3380CC4-5D6E-409C-BE32-E72D297353CC}">
                <c16:uniqueId val="{00000001-C242-4923-927C-43C690CA6A2B}"/>
              </c:ext>
            </c:extLst>
          </c:dPt>
          <c:dPt>
            <c:idx val="1"/>
            <c:bubble3D val="0"/>
            <c:spPr>
              <a:solidFill>
                <a:schemeClr val="accent2">
                  <a:lumMod val="60000"/>
                  <a:lumOff val="40000"/>
                </a:schemeClr>
              </a:solidFill>
              <a:ln w="19050">
                <a:solidFill>
                  <a:schemeClr val="lt1"/>
                </a:solidFill>
              </a:ln>
              <a:effectLst/>
            </c:spPr>
            <c:extLst>
              <c:ext xmlns:c16="http://schemas.microsoft.com/office/drawing/2014/chart" uri="{C3380CC4-5D6E-409C-BE32-E72D297353CC}">
                <c16:uniqueId val="{00000003-C242-4923-927C-43C690CA6A2B}"/>
              </c:ext>
            </c:extLst>
          </c:dPt>
          <c:dPt>
            <c:idx val="2"/>
            <c:bubble3D val="0"/>
            <c:spPr>
              <a:solidFill>
                <a:schemeClr val="tx2">
                  <a:lumMod val="20000"/>
                  <a:lumOff val="80000"/>
                </a:schemeClr>
              </a:solidFill>
              <a:ln w="19050">
                <a:solidFill>
                  <a:schemeClr val="lt1"/>
                </a:solidFill>
              </a:ln>
              <a:effectLst/>
            </c:spPr>
            <c:extLst>
              <c:ext xmlns:c16="http://schemas.microsoft.com/office/drawing/2014/chart" uri="{C3380CC4-5D6E-409C-BE32-E72D297353CC}">
                <c16:uniqueId val="{00000005-C242-4923-927C-43C690CA6A2B}"/>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C242-4923-927C-43C690CA6A2B}"/>
              </c:ext>
            </c:extLst>
          </c:dPt>
          <c:dPt>
            <c:idx val="4"/>
            <c:bubble3D val="0"/>
            <c:spPr>
              <a:solidFill>
                <a:schemeClr val="accent2">
                  <a:lumMod val="20000"/>
                  <a:lumOff val="80000"/>
                </a:schemeClr>
              </a:solidFill>
              <a:ln w="19050">
                <a:solidFill>
                  <a:schemeClr val="lt1"/>
                </a:solidFill>
              </a:ln>
              <a:effectLst/>
            </c:spPr>
            <c:extLst>
              <c:ext xmlns:c16="http://schemas.microsoft.com/office/drawing/2014/chart" uri="{C3380CC4-5D6E-409C-BE32-E72D297353CC}">
                <c16:uniqueId val="{00000009-C242-4923-927C-43C690CA6A2B}"/>
              </c:ext>
            </c:extLst>
          </c:dPt>
          <c:dPt>
            <c:idx val="5"/>
            <c:bubble3D val="0"/>
            <c:spPr>
              <a:solidFill>
                <a:schemeClr val="accent2"/>
              </a:solidFill>
              <a:ln w="19050">
                <a:solidFill>
                  <a:schemeClr val="lt1"/>
                </a:solidFill>
              </a:ln>
              <a:effectLst/>
            </c:spPr>
            <c:extLst>
              <c:ext xmlns:c16="http://schemas.microsoft.com/office/drawing/2014/chart" uri="{C3380CC4-5D6E-409C-BE32-E72D297353CC}">
                <c16:uniqueId val="{0000000B-C242-4923-927C-43C690CA6A2B}"/>
              </c:ext>
            </c:extLst>
          </c:dPt>
          <c:dLbls>
            <c:dLbl>
              <c:idx val="5"/>
              <c:layout>
                <c:manualLayout>
                  <c:x val="-5.579316393367368E-2"/>
                  <c:y val="6.3249523230101438E-3"/>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B-C242-4923-927C-43C690CA6A2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2!$G$85:$G$90</c:f>
              <c:strCache>
                <c:ptCount val="6"/>
                <c:pt idx="0">
                  <c:v>Cool</c:v>
                </c:pt>
                <c:pt idx="1">
                  <c:v>Warm</c:v>
                </c:pt>
                <c:pt idx="2">
                  <c:v>Slightly Cool</c:v>
                </c:pt>
                <c:pt idx="3">
                  <c:v>Neutral</c:v>
                </c:pt>
                <c:pt idx="4">
                  <c:v>Slightly Warm</c:v>
                </c:pt>
                <c:pt idx="5">
                  <c:v>Hot</c:v>
                </c:pt>
              </c:strCache>
            </c:strRef>
          </c:cat>
          <c:val>
            <c:numRef>
              <c:f>Sheet2!$H$85:$H$90</c:f>
              <c:numCache>
                <c:formatCode>General</c:formatCode>
                <c:ptCount val="6"/>
                <c:pt idx="0">
                  <c:v>6</c:v>
                </c:pt>
                <c:pt idx="1">
                  <c:v>4</c:v>
                </c:pt>
                <c:pt idx="2">
                  <c:v>3</c:v>
                </c:pt>
                <c:pt idx="3">
                  <c:v>4</c:v>
                </c:pt>
                <c:pt idx="4">
                  <c:v>2</c:v>
                </c:pt>
                <c:pt idx="5">
                  <c:v>1</c:v>
                </c:pt>
              </c:numCache>
            </c:numRef>
          </c:val>
          <c:extLst>
            <c:ext xmlns:c16="http://schemas.microsoft.com/office/drawing/2014/chart" uri="{C3380CC4-5D6E-409C-BE32-E72D297353CC}">
              <c16:uniqueId val="{0000000C-C242-4923-927C-43C690CA6A2B}"/>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b"/>
      <c:layout>
        <c:manualLayout>
          <c:xMode val="edge"/>
          <c:yMode val="edge"/>
          <c:x val="0.13955104338560934"/>
          <c:y val="0.18499046460202875"/>
          <c:w val="0.76353067097051652"/>
          <c:h val="0.27397362848217521"/>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sz="1050" b="1">
                <a:solidFill>
                  <a:sysClr val="windowText" lastClr="000000"/>
                </a:solidFill>
              </a:rPr>
              <a:t>Concrete</a:t>
            </a:r>
            <a:r>
              <a:rPr lang="en-GB" sz="1050" b="1" baseline="0">
                <a:solidFill>
                  <a:sysClr val="windowText" lastClr="000000"/>
                </a:solidFill>
              </a:rPr>
              <a:t> Building-Winter</a:t>
            </a:r>
            <a:endParaRPr lang="en-GB" sz="1050" b="1">
              <a:solidFill>
                <a:sysClr val="windowText" lastClr="000000"/>
              </a:solidFill>
            </a:endParaRPr>
          </a:p>
        </c:rich>
      </c:tx>
      <c:layout>
        <c:manualLayout>
          <c:xMode val="edge"/>
          <c:yMode val="edge"/>
          <c:x val="0.13235903186663336"/>
          <c:y val="3.547147502216967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3236548364005819"/>
          <c:y val="0.54955323165154168"/>
          <c:w val="0.43266638732600748"/>
          <c:h val="0.41578434087994393"/>
        </c:manualLayout>
      </c:layout>
      <c:pieChart>
        <c:varyColors val="1"/>
        <c:ser>
          <c:idx val="0"/>
          <c:order val="0"/>
          <c:dPt>
            <c:idx val="0"/>
            <c:bubble3D val="0"/>
            <c:spPr>
              <a:solidFill>
                <a:schemeClr val="accent2">
                  <a:lumMod val="60000"/>
                  <a:lumOff val="40000"/>
                </a:schemeClr>
              </a:solidFill>
              <a:ln w="19050">
                <a:solidFill>
                  <a:schemeClr val="lt1"/>
                </a:solidFill>
              </a:ln>
              <a:effectLst/>
            </c:spPr>
            <c:extLst>
              <c:ext xmlns:c16="http://schemas.microsoft.com/office/drawing/2014/chart" uri="{C3380CC4-5D6E-409C-BE32-E72D297353CC}">
                <c16:uniqueId val="{00000001-6472-4953-A08E-7F60D2C62BF6}"/>
              </c:ext>
            </c:extLst>
          </c:dPt>
          <c:dPt>
            <c:idx val="1"/>
            <c:bubble3D val="0"/>
            <c:spPr>
              <a:solidFill>
                <a:schemeClr val="accent1"/>
              </a:solidFill>
              <a:ln w="19050">
                <a:solidFill>
                  <a:schemeClr val="lt1"/>
                </a:solidFill>
              </a:ln>
              <a:effectLst/>
            </c:spPr>
            <c:extLst>
              <c:ext xmlns:c16="http://schemas.microsoft.com/office/drawing/2014/chart" uri="{C3380CC4-5D6E-409C-BE32-E72D297353CC}">
                <c16:uniqueId val="{00000003-6472-4953-A08E-7F60D2C62BF6}"/>
              </c:ext>
            </c:extLst>
          </c:dPt>
          <c:dPt>
            <c:idx val="2"/>
            <c:bubble3D val="0"/>
            <c:spPr>
              <a:solidFill>
                <a:schemeClr val="accent2">
                  <a:lumMod val="20000"/>
                  <a:lumOff val="80000"/>
                </a:schemeClr>
              </a:solidFill>
              <a:ln w="19050">
                <a:solidFill>
                  <a:schemeClr val="lt1"/>
                </a:solidFill>
              </a:ln>
              <a:effectLst/>
            </c:spPr>
            <c:extLst>
              <c:ext xmlns:c16="http://schemas.microsoft.com/office/drawing/2014/chart" uri="{C3380CC4-5D6E-409C-BE32-E72D297353CC}">
                <c16:uniqueId val="{00000005-6472-4953-A08E-7F60D2C62BF6}"/>
              </c:ext>
            </c:extLst>
          </c:dPt>
          <c:dPt>
            <c:idx val="3"/>
            <c:bubble3D val="0"/>
            <c:spPr>
              <a:solidFill>
                <a:schemeClr val="tx2">
                  <a:lumMod val="40000"/>
                  <a:lumOff val="60000"/>
                </a:schemeClr>
              </a:solidFill>
              <a:ln w="19050">
                <a:solidFill>
                  <a:schemeClr val="lt1"/>
                </a:solidFill>
              </a:ln>
              <a:effectLst/>
            </c:spPr>
            <c:extLst>
              <c:ext xmlns:c16="http://schemas.microsoft.com/office/drawing/2014/chart" uri="{C3380CC4-5D6E-409C-BE32-E72D297353CC}">
                <c16:uniqueId val="{00000007-6472-4953-A08E-7F60D2C62BF6}"/>
              </c:ext>
            </c:extLst>
          </c:dPt>
          <c:dPt>
            <c:idx val="4"/>
            <c:bubble3D val="0"/>
            <c:spPr>
              <a:solidFill>
                <a:schemeClr val="tx2">
                  <a:lumMod val="20000"/>
                  <a:lumOff val="80000"/>
                </a:schemeClr>
              </a:solidFill>
              <a:ln w="19050">
                <a:solidFill>
                  <a:schemeClr val="lt1"/>
                </a:solidFill>
              </a:ln>
              <a:effectLst/>
            </c:spPr>
            <c:extLst>
              <c:ext xmlns:c16="http://schemas.microsoft.com/office/drawing/2014/chart" uri="{C3380CC4-5D6E-409C-BE32-E72D297353CC}">
                <c16:uniqueId val="{00000009-6472-4953-A08E-7F60D2C62BF6}"/>
              </c:ext>
            </c:extLst>
          </c:dPt>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2!$G$113:$G$117</c:f>
              <c:strCache>
                <c:ptCount val="5"/>
                <c:pt idx="0">
                  <c:v>Warm</c:v>
                </c:pt>
                <c:pt idx="1">
                  <c:v>Cold</c:v>
                </c:pt>
                <c:pt idx="2">
                  <c:v>Slightly Warm</c:v>
                </c:pt>
                <c:pt idx="3">
                  <c:v>Cool</c:v>
                </c:pt>
                <c:pt idx="4">
                  <c:v>Slightly Cool</c:v>
                </c:pt>
              </c:strCache>
            </c:strRef>
          </c:cat>
          <c:val>
            <c:numRef>
              <c:f>Sheet2!$H$113:$H$117</c:f>
              <c:numCache>
                <c:formatCode>General</c:formatCode>
                <c:ptCount val="5"/>
                <c:pt idx="0">
                  <c:v>6</c:v>
                </c:pt>
                <c:pt idx="1">
                  <c:v>7</c:v>
                </c:pt>
                <c:pt idx="2">
                  <c:v>2</c:v>
                </c:pt>
                <c:pt idx="3">
                  <c:v>3</c:v>
                </c:pt>
                <c:pt idx="4">
                  <c:v>2</c:v>
                </c:pt>
              </c:numCache>
            </c:numRef>
          </c:val>
          <c:extLst>
            <c:ext xmlns:c16="http://schemas.microsoft.com/office/drawing/2014/chart" uri="{C3380CC4-5D6E-409C-BE32-E72D297353CC}">
              <c16:uniqueId val="{0000000A-6472-4953-A08E-7F60D2C62BF6}"/>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b"/>
      <c:layout>
        <c:manualLayout>
          <c:xMode val="edge"/>
          <c:yMode val="edge"/>
          <c:x val="0.11318539727988548"/>
          <c:y val="0.18462790953526018"/>
          <c:w val="0.76540955296613766"/>
          <c:h val="0.27251589117425945"/>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3B72DB-C609-4CE3-8324-2CF1FBF163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10</Pages>
  <Words>3503</Words>
  <Characters>19481</Characters>
  <Application>Microsoft Office Word</Application>
  <DocSecurity>0</DocSecurity>
  <Lines>162</Lines>
  <Paragraphs>45</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YRSB19 Prague Template</vt:lpstr>
      <vt:lpstr>YRSB19 Prague Template</vt:lpstr>
    </vt:vector>
  </TitlesOfParts>
  <Company>YRSB</Company>
  <LinksUpToDate>false</LinksUpToDate>
  <CharactersWithSpaces>22939</CharactersWithSpaces>
  <SharedDoc>false</SharedDoc>
  <HLinks>
    <vt:vector size="18" baseType="variant">
      <vt:variant>
        <vt:i4>3407875</vt:i4>
      </vt:variant>
      <vt:variant>
        <vt:i4>9</vt:i4>
      </vt:variant>
      <vt:variant>
        <vt:i4>0</vt:i4>
      </vt:variant>
      <vt:variant>
        <vt:i4>5</vt:i4>
      </vt:variant>
      <vt:variant>
        <vt:lpwstr>mailto:papers@cesb.cz</vt:lpwstr>
      </vt:variant>
      <vt:variant>
        <vt:lpwstr/>
      </vt:variant>
      <vt:variant>
        <vt:i4>4325385</vt:i4>
      </vt:variant>
      <vt:variant>
        <vt:i4>6</vt:i4>
      </vt:variant>
      <vt:variant>
        <vt:i4>0</vt:i4>
      </vt:variant>
      <vt:variant>
        <vt:i4>5</vt:i4>
      </vt:variant>
      <vt:variant>
        <vt:lpwstr>https://www.conftool.com/cesb16/</vt:lpwstr>
      </vt:variant>
      <vt:variant>
        <vt:lpwstr/>
      </vt:variant>
      <vt:variant>
        <vt:i4>5505028</vt:i4>
      </vt:variant>
      <vt:variant>
        <vt:i4>3</vt:i4>
      </vt:variant>
      <vt:variant>
        <vt:i4>0</vt:i4>
      </vt:variant>
      <vt:variant>
        <vt:i4>5</vt:i4>
      </vt:variant>
      <vt:variant>
        <vt:lpwstr>http://www.cesb.cz/yrsb/registr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RSB19 Prague Template</dc:title>
  <dc:subject/>
  <dc:creator>Bektas, Nurcihan</dc:creator>
  <cp:keywords/>
  <dc:description/>
  <cp:lastModifiedBy>Steve Sharples</cp:lastModifiedBy>
  <cp:revision>19</cp:revision>
  <cp:lastPrinted>2022-03-01T16:43:00Z</cp:lastPrinted>
  <dcterms:created xsi:type="dcterms:W3CDTF">2022-03-02T11:33:00Z</dcterms:created>
  <dcterms:modified xsi:type="dcterms:W3CDTF">2022-08-10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f68e9d9-4b99-3425-b035-d83551c7287d</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